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0FC9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Anthony P. Salvatore</w:t>
      </w:r>
      <w:r w:rsidR="005E647F" w:rsidRPr="008D01B2">
        <w:rPr>
          <w:rFonts w:ascii="Times New Roman" w:hAnsi="Times New Roman" w:cs="Times New Roman"/>
          <w:sz w:val="24"/>
          <w:szCs w:val="24"/>
        </w:rPr>
        <w:t>, PhD, CCC-SLP</w:t>
      </w:r>
    </w:p>
    <w:p w:rsidR="00917B58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municative Disorders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Louisiana-Lafayette</w:t>
      </w:r>
    </w:p>
    <w:p w:rsidR="005E0F3B" w:rsidRDefault="005E0F3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847382" w:rsidRPr="008D01B2" w:rsidRDefault="00B7160F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Emerson </w:t>
      </w:r>
      <w:r w:rsidR="00847382" w:rsidRPr="008D01B2">
        <w:rPr>
          <w:rFonts w:ascii="Times New Roman" w:hAnsi="Times New Roman" w:cs="Times New Roman"/>
          <w:sz w:val="24"/>
          <w:szCs w:val="24"/>
        </w:rPr>
        <w:t>College, Boston, MA       B.S.     1966   Speech Language Pathology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Emerson College, Boston, MA       M.S     1969   Speech Language Pathology</w:t>
      </w:r>
    </w:p>
    <w:p w:rsidR="00847382" w:rsidRPr="008D01B2" w:rsidRDefault="00B7160F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University of Pittsburgh, </w:t>
      </w:r>
      <w:r w:rsidR="00847382" w:rsidRPr="008D01B2">
        <w:rPr>
          <w:rFonts w:ascii="Times New Roman" w:hAnsi="Times New Roman" w:cs="Times New Roman"/>
          <w:sz w:val="24"/>
          <w:szCs w:val="24"/>
        </w:rPr>
        <w:t>PA           PhD    1974   Speech Language Pathology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NIH Post-Doctoral Research Fellow         1974-76 VAMC-Minneapolis, MN</w:t>
      </w:r>
    </w:p>
    <w:p w:rsidR="00847382" w:rsidRPr="008D01B2" w:rsidRDefault="0084738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8D01B2" w:rsidRDefault="00A23E85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Honors</w:t>
      </w:r>
    </w:p>
    <w:p w:rsidR="008D01B2" w:rsidRDefault="00CC038C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>2015   Chaired a masters thesis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 (A. Sepulveda)</w:t>
      </w:r>
      <w:r w:rsidRPr="008D01B2">
        <w:rPr>
          <w:rFonts w:ascii="Times New Roman" w:hAnsi="Times New Roman" w:cs="Times New Roman"/>
          <w:sz w:val="24"/>
          <w:szCs w:val="24"/>
        </w:rPr>
        <w:t xml:space="preserve"> and a doctoral dissertation 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(N. Murray) which were </w:t>
      </w:r>
      <w:r w:rsidR="008D01B2">
        <w:rPr>
          <w:rFonts w:ascii="Times New Roman" w:hAnsi="Times New Roman" w:cs="Times New Roman"/>
          <w:sz w:val="24"/>
          <w:szCs w:val="24"/>
        </w:rPr>
        <w:t xml:space="preserve">awarded Best </w:t>
      </w:r>
      <w:r w:rsidR="00B317FA" w:rsidRPr="008D01B2">
        <w:rPr>
          <w:rFonts w:ascii="Times New Roman" w:hAnsi="Times New Roman" w:cs="Times New Roman"/>
          <w:sz w:val="24"/>
          <w:szCs w:val="24"/>
        </w:rPr>
        <w:t xml:space="preserve">Thesis and Best </w:t>
      </w:r>
      <w:r w:rsidRPr="008D01B2">
        <w:rPr>
          <w:rFonts w:ascii="Times New Roman" w:hAnsi="Times New Roman" w:cs="Times New Roman"/>
          <w:sz w:val="24"/>
          <w:szCs w:val="24"/>
        </w:rPr>
        <w:t>Dissertation of 20</w:t>
      </w:r>
      <w:r w:rsidR="00B317FA" w:rsidRPr="008D01B2">
        <w:rPr>
          <w:rFonts w:ascii="Times New Roman" w:hAnsi="Times New Roman" w:cs="Times New Roman"/>
          <w:sz w:val="24"/>
          <w:szCs w:val="24"/>
        </w:rPr>
        <w:t>14-</w:t>
      </w:r>
      <w:r w:rsidRPr="008D01B2">
        <w:rPr>
          <w:rFonts w:ascii="Times New Roman" w:hAnsi="Times New Roman" w:cs="Times New Roman"/>
          <w:sz w:val="24"/>
          <w:szCs w:val="24"/>
        </w:rPr>
        <w:t>15, College of Health Sciences</w:t>
      </w:r>
      <w:r w:rsidR="004B407D">
        <w:rPr>
          <w:rFonts w:ascii="Times New Roman" w:hAnsi="Times New Roman" w:cs="Times New Roman"/>
          <w:sz w:val="24"/>
          <w:szCs w:val="24"/>
        </w:rPr>
        <w:t>, University of Texas at El Paso</w:t>
      </w:r>
      <w:r w:rsidRPr="008D01B2">
        <w:rPr>
          <w:rFonts w:ascii="Times New Roman" w:hAnsi="Times New Roman" w:cs="Times New Roman"/>
          <w:sz w:val="24"/>
          <w:szCs w:val="24"/>
        </w:rPr>
        <w:t>.</w:t>
      </w:r>
    </w:p>
    <w:p w:rsidR="00CC038C" w:rsidRPr="008D01B2" w:rsidRDefault="00CC038C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53ADA" w:rsidRPr="008D01B2" w:rsidRDefault="008D01B2" w:rsidP="002776AC">
      <w:r>
        <w:t xml:space="preserve">2011 </w:t>
      </w:r>
      <w:r w:rsidR="00853ADA" w:rsidRPr="008D01B2">
        <w:rPr>
          <w:i/>
          <w:iCs/>
        </w:rPr>
        <w:t>**Selected as Co-Chairs’</w:t>
      </w:r>
      <w:r w:rsidR="005F0BD3" w:rsidRPr="008D01B2">
        <w:rPr>
          <w:i/>
          <w:iCs/>
        </w:rPr>
        <w:t xml:space="preserve"> </w:t>
      </w:r>
      <w:r w:rsidR="000A526C" w:rsidRPr="008D01B2">
        <w:rPr>
          <w:i/>
          <w:iCs/>
        </w:rPr>
        <w:t>Premier Presentation for 20</w:t>
      </w:r>
      <w:r w:rsidR="00853ADA" w:rsidRPr="008D01B2">
        <w:rPr>
          <w:i/>
          <w:iCs/>
        </w:rPr>
        <w:t>1</w:t>
      </w:r>
      <w:r w:rsidR="000A526C" w:rsidRPr="008D01B2">
        <w:rPr>
          <w:i/>
          <w:iCs/>
        </w:rPr>
        <w:t>1</w:t>
      </w:r>
      <w:r w:rsidR="00853ADA" w:rsidRPr="008D01B2">
        <w:rPr>
          <w:i/>
          <w:iCs/>
        </w:rPr>
        <w:t xml:space="preserve">. </w:t>
      </w:r>
      <w:r w:rsidR="00853ADA" w:rsidRPr="008D01B2">
        <w:t xml:space="preserve"> </w:t>
      </w:r>
      <w:r w:rsidR="005F0BD3" w:rsidRPr="008D01B2">
        <w:t>Sirmon-</w:t>
      </w:r>
      <w:r w:rsidR="00853ADA" w:rsidRPr="008D01B2">
        <w:t>Fjordbak, B</w:t>
      </w:r>
      <w:r w:rsidR="005F0BD3" w:rsidRPr="008D01B2">
        <w:t>.</w:t>
      </w:r>
      <w:r w:rsidR="00853ADA" w:rsidRPr="008D01B2">
        <w:t>, Salvatore, AP</w:t>
      </w:r>
      <w:r w:rsidR="005F0BD3" w:rsidRPr="008D01B2">
        <w:t>.</w:t>
      </w:r>
      <w:r w:rsidR="00853ADA" w:rsidRPr="008D01B2">
        <w:t xml:space="preserve">, </w:t>
      </w:r>
      <w:r w:rsidR="005F0BD3" w:rsidRPr="008D01B2">
        <w:t xml:space="preserve">&amp; </w:t>
      </w:r>
      <w:r>
        <w:t>Bene,</w:t>
      </w:r>
      <w:r w:rsidR="00853ADA" w:rsidRPr="008D01B2">
        <w:t xml:space="preserve"> ER. (2011). </w:t>
      </w:r>
      <w:r w:rsidR="00853ADA" w:rsidRPr="008D01B2">
        <w:rPr>
          <w:bCs/>
        </w:rPr>
        <w:t>Concussion and PTSD: Cog</w:t>
      </w:r>
      <w:r w:rsidR="005F0BD3" w:rsidRPr="008D01B2">
        <w:rPr>
          <w:bCs/>
        </w:rPr>
        <w:t xml:space="preserve">nitive-linguistic correlates in </w:t>
      </w:r>
      <w:r w:rsidR="00853ADA" w:rsidRPr="008D01B2">
        <w:rPr>
          <w:bCs/>
        </w:rPr>
        <w:t>athletes and soldiers.</w:t>
      </w:r>
      <w:r w:rsidR="00853ADA" w:rsidRPr="008D01B2">
        <w:t xml:space="preserve"> </w:t>
      </w:r>
      <w:r w:rsidR="00853ADA" w:rsidRPr="008D01B2">
        <w:rPr>
          <w:i/>
        </w:rPr>
        <w:t>American Speech-Language-Hearing Association Annual Convention</w:t>
      </w:r>
      <w:r w:rsidR="00853ADA" w:rsidRPr="008D01B2">
        <w:t>,</w:t>
      </w:r>
      <w:r w:rsidR="005F0BD3" w:rsidRPr="008D01B2">
        <w:t xml:space="preserve"> </w:t>
      </w:r>
      <w:r w:rsidR="00853ADA" w:rsidRPr="008D01B2">
        <w:t xml:space="preserve">San Diego, CA, </w:t>
      </w:r>
    </w:p>
    <w:p w:rsid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0 </w:t>
      </w:r>
      <w:r w:rsidR="00A23E85" w:rsidRPr="008D01B2">
        <w:rPr>
          <w:rFonts w:ascii="Times New Roman" w:hAnsi="Times New Roman" w:cs="Times New Roman"/>
          <w:sz w:val="24"/>
          <w:szCs w:val="24"/>
        </w:rPr>
        <w:t>Honored by the Texas Speech Language Hearing Association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, awarded the “Hall of Fame </w:t>
      </w:r>
      <w:r>
        <w:rPr>
          <w:rFonts w:ascii="Times New Roman" w:hAnsi="Times New Roman" w:cs="Times New Roman"/>
          <w:sz w:val="24"/>
          <w:szCs w:val="24"/>
        </w:rPr>
        <w:t>Award” April 2010,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</w:t>
      </w:r>
      <w:r w:rsidR="00A23E85" w:rsidRPr="008D01B2">
        <w:rPr>
          <w:rFonts w:ascii="Times New Roman" w:hAnsi="Times New Roman" w:cs="Times New Roman"/>
          <w:sz w:val="24"/>
          <w:szCs w:val="24"/>
        </w:rPr>
        <w:t>one of the highest honors bestowed on a member of TSHA for “exemplary commitment and contribution in serving those with communication disorders and for years of dedicated serv</w:t>
      </w:r>
      <w:r>
        <w:rPr>
          <w:rFonts w:ascii="Times New Roman" w:hAnsi="Times New Roman" w:cs="Times New Roman"/>
          <w:sz w:val="24"/>
          <w:szCs w:val="24"/>
        </w:rPr>
        <w:t>ice to the profession of speech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 language pathology, for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research and publications, and especially for mentoring students in the field.” </w:t>
      </w:r>
    </w:p>
    <w:p w:rsid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8D01B2" w:rsidRDefault="008D01B2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09 </w:t>
      </w:r>
      <w:r w:rsidR="00A23E85" w:rsidRPr="008D01B2">
        <w:rPr>
          <w:rFonts w:ascii="Times New Roman" w:hAnsi="Times New Roman" w:cs="Times New Roman"/>
          <w:sz w:val="24"/>
          <w:szCs w:val="24"/>
        </w:rPr>
        <w:t>Honored by the Texas Education Agency-Region 19 for se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rvices to high school athletes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served by the Concussion Management program. Received Special U.S. Congressional, </w:t>
      </w:r>
      <w:r w:rsidR="00853ADA" w:rsidRPr="008D01B2">
        <w:rPr>
          <w:rFonts w:ascii="Times New Roman" w:hAnsi="Times New Roman" w:cs="Times New Roman"/>
          <w:sz w:val="24"/>
          <w:szCs w:val="24"/>
        </w:rPr>
        <w:t xml:space="preserve">State </w:t>
      </w:r>
      <w:r w:rsidR="00A23E85" w:rsidRPr="008D01B2">
        <w:rPr>
          <w:rFonts w:ascii="Times New Roman" w:hAnsi="Times New Roman" w:cs="Times New Roman"/>
          <w:sz w:val="24"/>
          <w:szCs w:val="24"/>
        </w:rPr>
        <w:t xml:space="preserve">of Texas and City of El Paso </w:t>
      </w:r>
      <w:r>
        <w:rPr>
          <w:rFonts w:ascii="Times New Roman" w:hAnsi="Times New Roman" w:cs="Times New Roman"/>
          <w:sz w:val="24"/>
          <w:szCs w:val="24"/>
        </w:rPr>
        <w:t>Certificates of R</w:t>
      </w:r>
      <w:r w:rsidR="00A23E85" w:rsidRPr="008D01B2">
        <w:rPr>
          <w:rFonts w:ascii="Times New Roman" w:hAnsi="Times New Roman" w:cs="Times New Roman"/>
          <w:sz w:val="24"/>
          <w:szCs w:val="24"/>
        </w:rPr>
        <w:t>ecognition.</w:t>
      </w:r>
    </w:p>
    <w:p w:rsidR="005111B5" w:rsidRPr="008D01B2" w:rsidRDefault="005111B5" w:rsidP="00A23E8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5111B5" w:rsidRDefault="00A23E85" w:rsidP="005111B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D01B2">
        <w:rPr>
          <w:rFonts w:ascii="Times New Roman" w:hAnsi="Times New Roman" w:cs="Times New Roman"/>
          <w:b/>
          <w:sz w:val="24"/>
          <w:szCs w:val="24"/>
        </w:rPr>
        <w:t>Position</w:t>
      </w:r>
      <w:r w:rsidRPr="008D01B2">
        <w:rPr>
          <w:rFonts w:ascii="Times New Roman" w:hAnsi="Times New Roman" w:cs="Times New Roman"/>
          <w:sz w:val="24"/>
          <w:szCs w:val="24"/>
        </w:rPr>
        <w:t>s</w:t>
      </w:r>
    </w:p>
    <w:p w:rsidR="00EC2C69" w:rsidRDefault="00EC2C69" w:rsidP="005111B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7-present </w:t>
      </w:r>
      <w:r w:rsidRPr="00EC2C69">
        <w:rPr>
          <w:rFonts w:ascii="Times New Roman" w:hAnsi="Times New Roman" w:cs="Times New Roman"/>
          <w:sz w:val="24"/>
          <w:szCs w:val="24"/>
        </w:rPr>
        <w:t>Hawthorne and Roy Distinguished Professor</w:t>
      </w:r>
      <w:r>
        <w:rPr>
          <w:rFonts w:ascii="Times New Roman" w:hAnsi="Times New Roman" w:cs="Times New Roman"/>
          <w:sz w:val="24"/>
          <w:szCs w:val="24"/>
        </w:rPr>
        <w:t>, University of Louisiana-Lafayette</w:t>
      </w:r>
    </w:p>
    <w:p w:rsidR="00EC2C69" w:rsidRPr="00EC2C69" w:rsidRDefault="00EC2C69" w:rsidP="005111B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EC2C69">
        <w:rPr>
          <w:rFonts w:ascii="Times New Roman" w:hAnsi="Times New Roman" w:cs="Times New Roman"/>
          <w:b/>
          <w:sz w:val="24"/>
          <w:szCs w:val="24"/>
        </w:rPr>
        <w:t>Tenured 2018</w:t>
      </w:r>
    </w:p>
    <w:p w:rsidR="00EC2C69" w:rsidRDefault="00EC2C69" w:rsidP="005111B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C2C69" w:rsidRDefault="00EC2C69" w:rsidP="005111B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 Retired from University of Texas at El Paso.</w:t>
      </w:r>
    </w:p>
    <w:p w:rsidR="00EC2C69" w:rsidRPr="008D01B2" w:rsidRDefault="00EC2C69" w:rsidP="005111B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8D01B2" w:rsidRDefault="00EC2C69" w:rsidP="008D01B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9-2017</w:t>
      </w:r>
      <w:r w:rsidR="007B1E79" w:rsidRPr="008D01B2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8D01B2">
        <w:rPr>
          <w:rFonts w:ascii="Times New Roman" w:hAnsi="Times New Roman" w:cs="Times New Roman"/>
          <w:sz w:val="24"/>
          <w:szCs w:val="24"/>
        </w:rPr>
        <w:t>Adjunct Research Professor, Texas Tech University, Pa</w:t>
      </w:r>
      <w:r w:rsidR="008D01B2">
        <w:rPr>
          <w:rFonts w:ascii="Times New Roman" w:hAnsi="Times New Roman" w:cs="Times New Roman"/>
          <w:sz w:val="24"/>
          <w:szCs w:val="24"/>
        </w:rPr>
        <w:t xml:space="preserve">ul L. Foster School of Medicine, </w:t>
      </w:r>
      <w:r w:rsidR="00A23E85" w:rsidRPr="008D01B2">
        <w:rPr>
          <w:rFonts w:ascii="Times New Roman" w:hAnsi="Times New Roman" w:cs="Times New Roman"/>
          <w:sz w:val="24"/>
          <w:szCs w:val="24"/>
        </w:rPr>
        <w:t>Texas Tech Health Sciences Center, El Paso, Texas</w:t>
      </w:r>
    </w:p>
    <w:p w:rsidR="008D01B2" w:rsidRDefault="008D01B2" w:rsidP="00A23E85"/>
    <w:p w:rsidR="00A23E85" w:rsidRPr="008D01B2" w:rsidRDefault="00A23E85" w:rsidP="00A23E85">
      <w:r w:rsidRPr="008D01B2">
        <w:t>20</w:t>
      </w:r>
      <w:r w:rsidR="005E0F3B">
        <w:t>06-2017</w:t>
      </w:r>
      <w:r w:rsidR="007B1E79" w:rsidRPr="008D01B2">
        <w:t xml:space="preserve">  </w:t>
      </w:r>
      <w:r w:rsidR="008D01B2">
        <w:t xml:space="preserve"> </w:t>
      </w:r>
      <w:r w:rsidRPr="008D01B2">
        <w:t>Chair, Depart</w:t>
      </w:r>
      <w:r w:rsidR="007B1E79" w:rsidRPr="008D01B2">
        <w:t>ment of Rehabilitation Sciences</w:t>
      </w:r>
      <w:r w:rsidRPr="008D01B2">
        <w:t xml:space="preserve"> College of Health Sciences, </w:t>
      </w:r>
      <w:r w:rsidR="007B1E79" w:rsidRPr="008D01B2">
        <w:t xml:space="preserve"> University of Texas at El </w:t>
      </w:r>
      <w:r w:rsidRPr="008D01B2">
        <w:t>Paso</w:t>
      </w:r>
    </w:p>
    <w:p w:rsidR="008D01B2" w:rsidRDefault="008D01B2" w:rsidP="00A23E85"/>
    <w:p w:rsidR="00A23E85" w:rsidRDefault="005E0F3B" w:rsidP="00A23E85">
      <w:r>
        <w:t>1998-2017</w:t>
      </w:r>
      <w:r w:rsidR="007B1E79" w:rsidRPr="008D01B2">
        <w:t xml:space="preserve">  </w:t>
      </w:r>
      <w:r w:rsidR="008D01B2">
        <w:t xml:space="preserve"> </w:t>
      </w:r>
      <w:r w:rsidR="00A23E85" w:rsidRPr="008D01B2">
        <w:t>Director &amp; Professor, Speech-Lan</w:t>
      </w:r>
      <w:r w:rsidR="007B1E79" w:rsidRPr="008D01B2">
        <w:t xml:space="preserve">guage Pathology Program. </w:t>
      </w:r>
      <w:r w:rsidR="00A23E85" w:rsidRPr="008D01B2">
        <w:t>College of Health Sciences,</w:t>
      </w:r>
      <w:r w:rsidR="008D01B2">
        <w:t xml:space="preserve"> </w:t>
      </w:r>
      <w:r w:rsidR="00A23E85" w:rsidRPr="008D01B2">
        <w:t>University of Texas at El Paso</w:t>
      </w:r>
    </w:p>
    <w:p w:rsidR="005E0F3B" w:rsidRPr="005E0F3B" w:rsidRDefault="00682A0B" w:rsidP="00A23E85">
      <w:pPr>
        <w:rPr>
          <w:b/>
        </w:rPr>
      </w:pPr>
      <w:r>
        <w:rPr>
          <w:b/>
        </w:rPr>
        <w:t xml:space="preserve">                          </w:t>
      </w:r>
      <w:bookmarkStart w:id="0" w:name="_GoBack"/>
      <w:bookmarkEnd w:id="0"/>
      <w:r w:rsidR="005E0F3B" w:rsidRPr="005E0F3B">
        <w:rPr>
          <w:b/>
        </w:rPr>
        <w:t>Tenured 2001</w:t>
      </w:r>
    </w:p>
    <w:p w:rsidR="008D01B2" w:rsidRDefault="008D01B2" w:rsidP="00A23E85"/>
    <w:p w:rsidR="00A23E85" w:rsidRDefault="0014160B" w:rsidP="00A23E85">
      <w:r w:rsidRPr="008D01B2">
        <w:lastRenderedPageBreak/>
        <w:t>1989</w:t>
      </w:r>
      <w:r w:rsidR="00A23E85" w:rsidRPr="008D01B2">
        <w:t>-1998</w:t>
      </w:r>
      <w:r w:rsidR="007B1E79" w:rsidRPr="008D01B2">
        <w:t xml:space="preserve"> </w:t>
      </w:r>
      <w:r w:rsidR="00A23E85" w:rsidRPr="008D01B2">
        <w:t xml:space="preserve">Chair &amp; Professor, Jersig </w:t>
      </w:r>
      <w:r w:rsidR="007B1E79" w:rsidRPr="008D01B2">
        <w:t xml:space="preserve">Communication Disorders Program </w:t>
      </w:r>
      <w:r w:rsidR="00A23E85" w:rsidRPr="008D01B2">
        <w:t>&amp; Director, Harry Jersig Center,</w:t>
      </w:r>
      <w:r w:rsidR="002B0B60">
        <w:t xml:space="preserve"> </w:t>
      </w:r>
      <w:r w:rsidR="00A23E85" w:rsidRPr="008D01B2">
        <w:t>Our Lady of the Lake University-San Antonio, TX</w:t>
      </w:r>
    </w:p>
    <w:p w:rsidR="004B407D" w:rsidRPr="008D01B2" w:rsidRDefault="004B407D" w:rsidP="00A23E85"/>
    <w:p w:rsidR="0014160B" w:rsidRPr="002B0B60" w:rsidRDefault="0014160B" w:rsidP="00A23E85">
      <w:r w:rsidRPr="002B0B60">
        <w:t xml:space="preserve">1990-1998 </w:t>
      </w:r>
      <w:r w:rsidR="007B1E79" w:rsidRPr="002B0B60">
        <w:t xml:space="preserve"> </w:t>
      </w:r>
      <w:r w:rsidR="00A23E85" w:rsidRPr="002B0B60">
        <w:t>Clinical Professor</w:t>
      </w:r>
      <w:r w:rsidR="007B1E79" w:rsidRPr="002B0B60">
        <w:t xml:space="preserve">, Department of Otolaryngology, </w:t>
      </w:r>
      <w:r w:rsidR="00A23E85" w:rsidRPr="002B0B60">
        <w:t xml:space="preserve">University of Texas Health </w:t>
      </w:r>
      <w:r w:rsidRPr="002B0B60">
        <w:t>Science Center,</w:t>
      </w:r>
      <w:r w:rsidR="002B0B60" w:rsidRPr="002B0B60">
        <w:t xml:space="preserve"> </w:t>
      </w:r>
      <w:r w:rsidRPr="002B0B60">
        <w:t>San Antonio, TX</w:t>
      </w:r>
    </w:p>
    <w:p w:rsidR="002B0B60" w:rsidRPr="002B0B60" w:rsidRDefault="002B0B60" w:rsidP="00A23E85"/>
    <w:p w:rsidR="00A23E85" w:rsidRPr="002B0B60" w:rsidRDefault="0014160B" w:rsidP="00A23E85">
      <w:r w:rsidRPr="002B0B60">
        <w:t>1989-1998</w:t>
      </w:r>
      <w:r w:rsidR="00BF2792" w:rsidRPr="002B0B60">
        <w:t xml:space="preserve">  </w:t>
      </w:r>
      <w:r w:rsidR="00A23E85" w:rsidRPr="002B0B60">
        <w:t>Consulting Speech-Language Pathologist,</w:t>
      </w:r>
      <w:r w:rsidR="007B1E79" w:rsidRPr="002B0B60">
        <w:t xml:space="preserve"> Cranio-Facial Anomalies Clinic,</w:t>
      </w:r>
      <w:r w:rsidR="00A23E85" w:rsidRPr="002B0B60">
        <w:t xml:space="preserve"> Methodist Hospital System, 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14160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0-1998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Speech Pathology Consultant </w:t>
      </w:r>
      <w:r w:rsidR="00A23E85" w:rsidRPr="002B0B60">
        <w:rPr>
          <w:rFonts w:ascii="Times New Roman" w:hAnsi="Times New Roman" w:cs="Times New Roman"/>
          <w:sz w:val="24"/>
          <w:szCs w:val="24"/>
          <w:lang w:val="es-ES"/>
        </w:rPr>
        <w:t>Audie Murphy VA Medical Center, 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14160B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0-1998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2B0B60">
        <w:rPr>
          <w:rFonts w:ascii="Times New Roman" w:hAnsi="Times New Roman" w:cs="Times New Roman"/>
          <w:sz w:val="24"/>
          <w:szCs w:val="24"/>
        </w:rPr>
        <w:t>Speech Pathology Consultant, Vencor Hospital-San Antonio, TX</w:t>
      </w:r>
    </w:p>
    <w:p w:rsidR="002B0B60" w:rsidRPr="002B0B60" w:rsidRDefault="002B0B60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Pr="002B0B60" w:rsidRDefault="004B407D" w:rsidP="00A23E8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85-1989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 </w:t>
      </w:r>
      <w:r w:rsidR="00A23E85" w:rsidRPr="002B0B60">
        <w:rPr>
          <w:rFonts w:ascii="Times New Roman" w:hAnsi="Times New Roman" w:cs="Times New Roman"/>
          <w:sz w:val="24"/>
          <w:szCs w:val="24"/>
        </w:rPr>
        <w:t>Director, Speech Patholog</w:t>
      </w:r>
      <w:r w:rsidR="00BF2792" w:rsidRPr="002B0B60">
        <w:rPr>
          <w:rFonts w:ascii="Times New Roman" w:hAnsi="Times New Roman" w:cs="Times New Roman"/>
          <w:sz w:val="24"/>
          <w:szCs w:val="24"/>
        </w:rPr>
        <w:t>y Section, Department of PM &amp; R</w:t>
      </w:r>
      <w:r w:rsidR="00B7160F" w:rsidRPr="002B0B60">
        <w:rPr>
          <w:rFonts w:ascii="Times New Roman" w:hAnsi="Times New Roman" w:cs="Times New Roman"/>
          <w:sz w:val="24"/>
          <w:szCs w:val="24"/>
        </w:rPr>
        <w:t>,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A23E85" w:rsidRPr="002B0B60">
        <w:rPr>
          <w:rFonts w:ascii="Times New Roman" w:hAnsi="Times New Roman" w:cs="Times New Roman"/>
          <w:sz w:val="24"/>
          <w:szCs w:val="24"/>
        </w:rPr>
        <w:t>Manager, Communication Disorders &amp; Audiology Departments,</w:t>
      </w:r>
      <w:r w:rsidR="002B0B60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F2792" w:rsidRPr="002B0B60">
        <w:rPr>
          <w:rFonts w:ascii="Times New Roman" w:hAnsi="Times New Roman" w:cs="Times New Roman"/>
          <w:sz w:val="24"/>
          <w:szCs w:val="24"/>
        </w:rPr>
        <w:t>Assist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 Clinical Professor, Dept. Phys</w:t>
      </w:r>
      <w:r w:rsidR="00BF2792" w:rsidRPr="002B0B60">
        <w:rPr>
          <w:rFonts w:ascii="Times New Roman" w:hAnsi="Times New Roman" w:cs="Times New Roman"/>
          <w:sz w:val="24"/>
          <w:szCs w:val="24"/>
        </w:rPr>
        <w:t>ical Medicine &amp; Rehabilitation</w:t>
      </w:r>
      <w:r w:rsidR="0014160B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U. Missouri-Columbia Medical </w:t>
      </w:r>
      <w:r w:rsidR="00A23E85" w:rsidRPr="002B0B60">
        <w:rPr>
          <w:rFonts w:ascii="Times New Roman" w:hAnsi="Times New Roman" w:cs="Times New Roman"/>
          <w:sz w:val="24"/>
          <w:szCs w:val="24"/>
        </w:rPr>
        <w:t>Center</w:t>
      </w:r>
    </w:p>
    <w:p w:rsidR="002B0B60" w:rsidRPr="002B0B60" w:rsidRDefault="002B0B60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0B60" w:rsidRPr="002B0B60" w:rsidRDefault="0014160B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76-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1985  </w:t>
      </w:r>
      <w:r w:rsidR="00A23E85" w:rsidRPr="002B0B60">
        <w:rPr>
          <w:rFonts w:ascii="Times New Roman" w:hAnsi="Times New Roman" w:cs="Times New Roman"/>
          <w:sz w:val="24"/>
          <w:szCs w:val="24"/>
        </w:rPr>
        <w:t>Coordinator, Speech Pathology Section, Phoenix VA Medical Center</w:t>
      </w:r>
    </w:p>
    <w:p w:rsidR="004B407D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Consulting Speech/Language Pathologist,</w:t>
      </w:r>
      <w:r w:rsidR="00BF2792" w:rsidRPr="002B0B60">
        <w:rPr>
          <w:rFonts w:ascii="Times New Roman" w:hAnsi="Times New Roman" w:cs="Times New Roman"/>
          <w:sz w:val="24"/>
          <w:szCs w:val="24"/>
        </w:rPr>
        <w:t xml:space="preserve"> Arizona, Speech, Language and 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Learning Clinic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0B60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A23E85" w:rsidRPr="002B0B60">
        <w:rPr>
          <w:rFonts w:ascii="Times New Roman" w:hAnsi="Times New Roman" w:cs="Times New Roman"/>
          <w:sz w:val="24"/>
          <w:szCs w:val="24"/>
        </w:rPr>
        <w:t>Phoen</w:t>
      </w:r>
      <w:r w:rsidR="007B1E79" w:rsidRPr="002B0B60">
        <w:rPr>
          <w:rFonts w:ascii="Times New Roman" w:hAnsi="Times New Roman" w:cs="Times New Roman"/>
          <w:sz w:val="24"/>
          <w:szCs w:val="24"/>
        </w:rPr>
        <w:t>ix, AZ</w:t>
      </w:r>
    </w:p>
    <w:p w:rsidR="007B1E79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 xml:space="preserve">Consulting Speech/Language Pathologist, Southwest </w:t>
      </w:r>
      <w:r w:rsidR="007B1E79" w:rsidRPr="002B0B60">
        <w:rPr>
          <w:rFonts w:ascii="Times New Roman" w:hAnsi="Times New Roman" w:cs="Times New Roman"/>
          <w:sz w:val="24"/>
          <w:szCs w:val="24"/>
        </w:rPr>
        <w:t>Institute for Head Injury, Hope</w:t>
      </w:r>
    </w:p>
    <w:p w:rsidR="00A23E85" w:rsidRPr="002B0B60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Adjunct, Dept. of Psychology, Arizona State University</w:t>
      </w:r>
    </w:p>
    <w:p w:rsidR="00A23E85" w:rsidRDefault="004B407D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2B0B60" w:rsidRPr="002B0B60">
        <w:rPr>
          <w:rFonts w:ascii="Times New Roman" w:hAnsi="Times New Roman" w:cs="Times New Roman"/>
          <w:sz w:val="24"/>
          <w:szCs w:val="24"/>
        </w:rPr>
        <w:t>-</w:t>
      </w:r>
      <w:r w:rsidR="00A23E85" w:rsidRPr="002B0B60">
        <w:rPr>
          <w:rFonts w:ascii="Times New Roman" w:hAnsi="Times New Roman" w:cs="Times New Roman"/>
          <w:sz w:val="24"/>
          <w:szCs w:val="24"/>
        </w:rPr>
        <w:t>Adjunct, Dept. of Speech and Hearing Science, Arizona State University</w:t>
      </w:r>
    </w:p>
    <w:p w:rsidR="004B407D" w:rsidRDefault="004B407D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B407D" w:rsidRDefault="00917B58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4-1976 </w:t>
      </w:r>
      <w:r w:rsidR="004B407D" w:rsidRPr="002B0B60">
        <w:rPr>
          <w:rFonts w:ascii="Times New Roman" w:hAnsi="Times New Roman" w:cs="Times New Roman"/>
          <w:sz w:val="24"/>
          <w:szCs w:val="24"/>
        </w:rPr>
        <w:t xml:space="preserve">National Institute of Health Post-Doctoral Research Fellow, Minneapolis, </w:t>
      </w:r>
    </w:p>
    <w:p w:rsidR="004B407D" w:rsidRPr="002B0B60" w:rsidRDefault="004B407D" w:rsidP="004B407D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VAMC/U. Minnesota.</w:t>
      </w:r>
    </w:p>
    <w:p w:rsidR="002B0B60" w:rsidRPr="002B0B60" w:rsidRDefault="002B0B60" w:rsidP="007B1E7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23E85" w:rsidRDefault="00917B58" w:rsidP="00917B5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3 </w:t>
      </w:r>
      <w:r w:rsidR="00A23E85" w:rsidRPr="002B0B60">
        <w:rPr>
          <w:rFonts w:ascii="Times New Roman" w:hAnsi="Times New Roman" w:cs="Times New Roman"/>
          <w:sz w:val="24"/>
          <w:szCs w:val="24"/>
        </w:rPr>
        <w:t>VA Trainee, Speech Pathology, Pittsburgh VA Medical Center</w:t>
      </w:r>
    </w:p>
    <w:p w:rsidR="002B0B60" w:rsidRDefault="002B0B60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007F6" w:rsidRPr="002B0B60" w:rsidRDefault="00917B58" w:rsidP="002B0B6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71-1972 </w:t>
      </w:r>
      <w:r w:rsidR="00A23E85" w:rsidRPr="002B0B60">
        <w:rPr>
          <w:rFonts w:ascii="Times New Roman" w:hAnsi="Times New Roman" w:cs="Times New Roman"/>
          <w:sz w:val="24"/>
          <w:szCs w:val="24"/>
        </w:rPr>
        <w:t>Aphasiologist, Aphasia Section, Department of Neurology, Minneapolis VAMC</w:t>
      </w:r>
    </w:p>
    <w:p w:rsidR="005E647F" w:rsidRPr="002B0B60" w:rsidRDefault="005E647F" w:rsidP="005E647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853ADA" w:rsidP="00B539A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b/>
          <w:bCs/>
          <w:sz w:val="24"/>
          <w:szCs w:val="24"/>
        </w:rPr>
        <w:t>Research Support</w:t>
      </w: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74-1976   National Institute of Health Post-Doctoral Research Fellow, Minneapolis, VAMC/U. Minnesota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89-1997   Maternal &amp; Child Health Bureau, DHHS, PI, “Leadership Grant for Speech-Language Pathologist,</w:t>
      </w:r>
      <w:r w:rsid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Our Lady of the Lake University-San Antonio, TX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1995-1996  Hearst Foundation Faculty Research Grant- Our Lady of the Lake University “Artificial Language Learning in Severe Aphasic Adults.”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 xml:space="preserve">1998 Co-Investigator, Our Lady of the Lake U., NIH, “Bridges to Ph.D. in Speech Pathology </w:t>
      </w:r>
    </w:p>
    <w:p w:rsidR="00B539A8" w:rsidRPr="002B0B60" w:rsidRDefault="002B0B60" w:rsidP="004B407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539A8" w:rsidRPr="002B0B60">
        <w:rPr>
          <w:rFonts w:ascii="Times New Roman" w:hAnsi="Times New Roman" w:cs="Times New Roman"/>
          <w:sz w:val="24"/>
          <w:szCs w:val="24"/>
        </w:rPr>
        <w:t xml:space="preserve">and Audiology,” in cooperation with the U. Iowa and Howard University. 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lastRenderedPageBreak/>
        <w:t>2000-2001  Principle Investigator, University of Texas at El Paso, “Training Equivalence Relations in Aphasic Individuals” Funded Fall 2000, University Research Institute Grant. $4,800.</w:t>
      </w:r>
    </w:p>
    <w:p w:rsid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1-2003  Principle Investigator, University of Texas at El Paso, “Investigating Neural-Network Analysis of  Speech Fluency Measures.” Funded Spring 2001, Border Health Research Funds. $11,900.</w:t>
      </w:r>
    </w:p>
    <w:p w:rsidR="004B407D" w:rsidRDefault="004B407D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B539A8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00-2007  Co-Investigator, University of Texas at El Paso, “Collegiate Project Assistance Initiative,”  Funded Fall 2000 and renewed Fall 2001, 2002, 2003, 2004 College of Health Sciences &amp; Paso Del Norte Foundation (Principle Investigator 2004-2007)</w:t>
      </w:r>
    </w:p>
    <w:p w:rsidR="002B0B60" w:rsidRP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539A8" w:rsidRPr="002B0B60" w:rsidRDefault="00F431E9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 xml:space="preserve">2010  </w:t>
      </w:r>
      <w:r w:rsidR="00B539A8" w:rsidRPr="002B0B60">
        <w:rPr>
          <w:rFonts w:ascii="Times New Roman" w:hAnsi="Times New Roman" w:cs="Times New Roman"/>
          <w:sz w:val="24"/>
          <w:szCs w:val="24"/>
        </w:rPr>
        <w:t>Co-Investigator, University of Texas at El Paso, “Serum Markers in the Evaluation of Mild Traumatic</w:t>
      </w:r>
      <w:r w:rsidR="002B0B60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B539A8" w:rsidRPr="002B0B60">
        <w:rPr>
          <w:rFonts w:ascii="Times New Roman" w:hAnsi="Times New Roman" w:cs="Times New Roman"/>
          <w:sz w:val="24"/>
          <w:szCs w:val="24"/>
        </w:rPr>
        <w:t>Brain Injury in Athletes” Funded Spring 2010, Texas Speech Hearing Foundation, $3,000.</w:t>
      </w:r>
    </w:p>
    <w:p w:rsidR="002B0B60" w:rsidRPr="002B0B60" w:rsidRDefault="002B0B60" w:rsidP="00B539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67036" w:rsidRPr="002B0B60" w:rsidRDefault="00B539A8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0B60">
        <w:rPr>
          <w:rFonts w:ascii="Times New Roman" w:hAnsi="Times New Roman" w:cs="Times New Roman"/>
          <w:sz w:val="24"/>
          <w:szCs w:val="24"/>
        </w:rPr>
        <w:t>2013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-2018 </w:t>
      </w:r>
      <w:r w:rsidR="00DF5643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Principle Investigator, University of  Texas at El Paso, Awarded “Advanced Re</w:t>
      </w:r>
      <w:r w:rsidR="00F431E9" w:rsidRPr="002B0B60">
        <w:rPr>
          <w:rFonts w:ascii="Times New Roman" w:hAnsi="Times New Roman" w:cs="Times New Roman"/>
          <w:sz w:val="24"/>
          <w:szCs w:val="24"/>
        </w:rPr>
        <w:t>habilitation ResearchTraining”</w:t>
      </w:r>
      <w:r w:rsidRPr="002B0B60">
        <w:rPr>
          <w:rFonts w:ascii="Times New Roman" w:hAnsi="Times New Roman" w:cs="Times New Roman"/>
          <w:sz w:val="24"/>
          <w:szCs w:val="24"/>
        </w:rPr>
        <w:t xml:space="preserve"> (ARRT) in Traumatic Brain Injury, the National Institute on Disability and Rehabilitation</w:t>
      </w:r>
      <w:r w:rsidR="00F431E9" w:rsidRPr="002B0B60">
        <w:rPr>
          <w:rFonts w:ascii="Times New Roman" w:hAnsi="Times New Roman" w:cs="Times New Roman"/>
          <w:sz w:val="24"/>
          <w:szCs w:val="24"/>
        </w:rPr>
        <w:t xml:space="preserve"> </w:t>
      </w:r>
      <w:r w:rsidRPr="002B0B60">
        <w:rPr>
          <w:rFonts w:ascii="Times New Roman" w:hAnsi="Times New Roman" w:cs="Times New Roman"/>
          <w:sz w:val="24"/>
          <w:szCs w:val="24"/>
        </w:rPr>
        <w:t>Research (NIDRR) Department of Education, for Post-Doctoral Fellow. Grant is for 5 years, $750,000.</w:t>
      </w:r>
      <w:r w:rsidR="004007F6" w:rsidRPr="002B0B6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07F6" w:rsidRPr="002B0B60" w:rsidRDefault="004007F6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47382" w:rsidRPr="002B0B60" w:rsidRDefault="00BF2792" w:rsidP="0084738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B0B60">
        <w:rPr>
          <w:rFonts w:ascii="Times New Roman" w:hAnsi="Times New Roman" w:cs="Times New Roman"/>
          <w:b/>
          <w:bCs/>
          <w:sz w:val="24"/>
          <w:szCs w:val="24"/>
        </w:rPr>
        <w:t>Peer- Reviewed Publi</w:t>
      </w:r>
      <w:r w:rsidR="00C67036" w:rsidRPr="002B0B60">
        <w:rPr>
          <w:rFonts w:ascii="Times New Roman" w:hAnsi="Times New Roman" w:cs="Times New Roman"/>
          <w:b/>
          <w:bCs/>
          <w:sz w:val="24"/>
          <w:szCs w:val="24"/>
        </w:rPr>
        <w:t>cations</w:t>
      </w:r>
    </w:p>
    <w:p w:rsidR="00BF2792" w:rsidRPr="002B0B60" w:rsidRDefault="00BF2792" w:rsidP="00BF2792">
      <w:r w:rsidRPr="002B0B60">
        <w:t xml:space="preserve">Salvatore </w:t>
      </w:r>
      <w:r w:rsidR="00F65903">
        <w:t xml:space="preserve">AP </w:t>
      </w:r>
      <w:r w:rsidRPr="002B0B60">
        <w:t xml:space="preserve">(1972). Use of a baseline probe technique to monitor the test responses of aphasic </w:t>
      </w:r>
    </w:p>
    <w:p w:rsidR="00BF2792" w:rsidRPr="002B0B60" w:rsidRDefault="00BF2792" w:rsidP="00BF2792">
      <w:r w:rsidRPr="002B0B60">
        <w:t xml:space="preserve">   patients, </w:t>
      </w:r>
      <w:r w:rsidRPr="002B0B60">
        <w:rPr>
          <w:i/>
        </w:rPr>
        <w:t>J. Speech and Hearing Disorders</w:t>
      </w:r>
      <w:r w:rsidRPr="002B0B60">
        <w:t xml:space="preserve">, Vol.37 471-475. </w:t>
      </w:r>
    </w:p>
    <w:p w:rsidR="00F65903" w:rsidRDefault="00A80C3D" w:rsidP="00A80C3D">
      <w:r w:rsidRPr="002B0B60">
        <w:t>Salvatore</w:t>
      </w:r>
      <w:r w:rsidR="00F65903">
        <w:t xml:space="preserve"> AP</w:t>
      </w:r>
      <w:r w:rsidRPr="002B0B60">
        <w:t>, Strait</w:t>
      </w:r>
      <w:r w:rsidR="00F65903">
        <w:t xml:space="preserve"> M</w:t>
      </w:r>
      <w:r w:rsidRPr="002B0B60">
        <w:t>, Brookshire</w:t>
      </w:r>
      <w:r w:rsidR="00F65903">
        <w:t xml:space="preserve"> RH</w:t>
      </w:r>
      <w:r w:rsidRPr="002B0B60">
        <w:t xml:space="preserve"> (1975). Effects of patient characteristics on delivery of </w:t>
      </w:r>
    </w:p>
    <w:p w:rsidR="00F65903" w:rsidRDefault="00F65903" w:rsidP="00A80C3D">
      <w:pPr>
        <w:rPr>
          <w:i/>
        </w:rPr>
      </w:pPr>
      <w:r>
        <w:t xml:space="preserve">   </w:t>
      </w:r>
      <w:r w:rsidR="00A80C3D" w:rsidRPr="002B0B60">
        <w:t xml:space="preserve">Token Test commands by experienced and inexperienced examiners. </w:t>
      </w:r>
      <w:r w:rsidR="00A80C3D" w:rsidRPr="002B0B60">
        <w:rPr>
          <w:i/>
        </w:rPr>
        <w:t xml:space="preserve">Proceedings: Clinical </w:t>
      </w:r>
    </w:p>
    <w:p w:rsidR="004007F6" w:rsidRPr="002B0B60" w:rsidRDefault="00F65903" w:rsidP="00A80C3D">
      <w:r>
        <w:rPr>
          <w:i/>
        </w:rPr>
        <w:t xml:space="preserve">   </w:t>
      </w:r>
      <w:r w:rsidR="00A80C3D" w:rsidRPr="002B0B60">
        <w:rPr>
          <w:i/>
        </w:rPr>
        <w:t>Aphasiology</w:t>
      </w:r>
      <w:r>
        <w:rPr>
          <w:i/>
        </w:rPr>
        <w:t xml:space="preserve"> </w:t>
      </w:r>
      <w:r w:rsidR="00C942AC" w:rsidRPr="002B0B60">
        <w:rPr>
          <w:i/>
        </w:rPr>
        <w:t>Conference</w:t>
      </w:r>
      <w:r w:rsidR="00A80C3D" w:rsidRPr="002B0B60">
        <w:t>, 103-112.</w:t>
      </w:r>
    </w:p>
    <w:p w:rsidR="00A80C3D" w:rsidRPr="002B0B60" w:rsidRDefault="00A80C3D" w:rsidP="00A80C3D">
      <w:r w:rsidRPr="002B0B60">
        <w:t xml:space="preserve">Salvatore </w:t>
      </w:r>
      <w:r w:rsidR="00F65903">
        <w:t xml:space="preserve">AP </w:t>
      </w:r>
      <w:r w:rsidRPr="002B0B60">
        <w:t xml:space="preserve">(1976). Training comprehension of spoken commands by fading the duration of  </w:t>
      </w:r>
    </w:p>
    <w:p w:rsidR="00A80C3D" w:rsidRPr="002B0B60" w:rsidRDefault="00A80C3D" w:rsidP="00A80C3D">
      <w:r w:rsidRPr="002B0B60">
        <w:t xml:space="preserve">   within-command pauses, </w:t>
      </w:r>
      <w:r w:rsidRPr="002B0B60">
        <w:rPr>
          <w:i/>
        </w:rPr>
        <w:t>Proceedings: Clinical Aphasiology Conference</w:t>
      </w:r>
      <w:r w:rsidRPr="002B0B60">
        <w:t>, 1976.</w:t>
      </w:r>
    </w:p>
    <w:p w:rsidR="00594186" w:rsidRDefault="00A80C3D" w:rsidP="00A80C3D">
      <w:r w:rsidRPr="002B0B60">
        <w:t xml:space="preserve">Salvatore, </w:t>
      </w:r>
      <w:r w:rsidR="00594186">
        <w:t xml:space="preserve">A.P., </w:t>
      </w:r>
      <w:r w:rsidRPr="002B0B60">
        <w:t>Strait</w:t>
      </w:r>
      <w:r w:rsidR="00594186">
        <w:t>, M.</w:t>
      </w:r>
      <w:r w:rsidRPr="002B0B60">
        <w:t xml:space="preserve"> &amp; Brookshire</w:t>
      </w:r>
      <w:r w:rsidR="00594186">
        <w:t>, R.H.</w:t>
      </w:r>
      <w:r w:rsidRPr="002B0B60">
        <w:t xml:space="preserve"> (1978). Examinations of effects of patient </w:t>
      </w:r>
      <w:r w:rsidR="00594186">
        <w:t xml:space="preserve">   </w:t>
      </w:r>
    </w:p>
    <w:p w:rsidR="00594186" w:rsidRDefault="00594186" w:rsidP="00A80C3D">
      <w:r>
        <w:t xml:space="preserve">   characteristics on </w:t>
      </w:r>
      <w:r w:rsidR="00A80C3D" w:rsidRPr="002B0B60">
        <w:t xml:space="preserve">delivery of the Token Test commands by experienced and inexperienced </w:t>
      </w:r>
    </w:p>
    <w:p w:rsidR="00A80C3D" w:rsidRPr="002B0B60" w:rsidRDefault="00594186" w:rsidP="00A80C3D">
      <w:r>
        <w:t xml:space="preserve">   examiners in </w:t>
      </w:r>
      <w:r w:rsidR="00A80C3D" w:rsidRPr="002B0B60">
        <w:t xml:space="preserve">different clinical settings, </w:t>
      </w:r>
      <w:r w:rsidR="00A80C3D" w:rsidRPr="002B0B60">
        <w:rPr>
          <w:i/>
        </w:rPr>
        <w:t>J. Communication Disorders</w:t>
      </w:r>
      <w:r w:rsidR="00A80C3D" w:rsidRPr="002B0B60">
        <w:t>, 11, 325-333.</w:t>
      </w:r>
    </w:p>
    <w:p w:rsidR="00594186" w:rsidRDefault="00A80C3D" w:rsidP="00A80C3D">
      <w:pPr>
        <w:ind w:right="-1260"/>
        <w:rPr>
          <w:i/>
        </w:rPr>
      </w:pPr>
      <w:r w:rsidRPr="002B0B60">
        <w:t>Salvatore</w:t>
      </w:r>
      <w:r w:rsidR="00594186">
        <w:t>, A.P.</w:t>
      </w:r>
      <w:r w:rsidRPr="002B0B60">
        <w:t xml:space="preserve"> (1978). Aphasia Treatment: An exercise in stimulus control, </w:t>
      </w:r>
      <w:r w:rsidRPr="002B0B60">
        <w:rPr>
          <w:i/>
        </w:rPr>
        <w:t xml:space="preserve">Proceedings: Clinical </w:t>
      </w:r>
    </w:p>
    <w:p w:rsidR="00A80C3D" w:rsidRPr="002B0B60" w:rsidRDefault="00594186" w:rsidP="00A80C3D">
      <w:pPr>
        <w:ind w:right="-1260"/>
        <w:rPr>
          <w:i/>
        </w:rPr>
      </w:pPr>
      <w:r>
        <w:rPr>
          <w:i/>
        </w:rPr>
        <w:t xml:space="preserve">   Aphasiology </w:t>
      </w:r>
      <w:r w:rsidR="00A80C3D" w:rsidRPr="002B0B60">
        <w:rPr>
          <w:i/>
        </w:rPr>
        <w:t xml:space="preserve">Conference, </w:t>
      </w:r>
      <w:r w:rsidR="00A80C3D" w:rsidRPr="002B0B60">
        <w:t>30-36.</w:t>
      </w:r>
      <w:r w:rsidR="00A80C3D" w:rsidRPr="002B0B60">
        <w:rPr>
          <w:i/>
        </w:rPr>
        <w:t xml:space="preserve"> </w:t>
      </w:r>
    </w:p>
    <w:p w:rsidR="00F65903" w:rsidRDefault="00A80C3D" w:rsidP="00A80C3D">
      <w:r w:rsidRPr="002B0B60">
        <w:t>Salvatore</w:t>
      </w:r>
      <w:r w:rsidR="00F65903">
        <w:t xml:space="preserve"> AP</w:t>
      </w:r>
      <w:r w:rsidRPr="002B0B60">
        <w:t xml:space="preserve"> &amp; Davis</w:t>
      </w:r>
      <w:r w:rsidR="00F65903">
        <w:t xml:space="preserve"> K</w:t>
      </w:r>
      <w:r w:rsidRPr="002B0B60">
        <w:t xml:space="preserve"> (1979). Treatment of auditory comprehension deficits in acute and </w:t>
      </w:r>
    </w:p>
    <w:p w:rsidR="00A80C3D" w:rsidRPr="00F65903" w:rsidRDefault="00F65903" w:rsidP="00A80C3D">
      <w:r>
        <w:t xml:space="preserve">   </w:t>
      </w:r>
      <w:r w:rsidRPr="002B0B60">
        <w:t>C</w:t>
      </w:r>
      <w:r w:rsidR="00A80C3D" w:rsidRPr="002B0B60">
        <w:t>hronic</w:t>
      </w:r>
      <w:r>
        <w:t xml:space="preserve"> </w:t>
      </w:r>
      <w:r w:rsidR="00A80C3D" w:rsidRPr="002B0B60">
        <w:t xml:space="preserve">aphasic adults by manipulating within-message pause duration, </w:t>
      </w:r>
      <w:r w:rsidR="00A80C3D" w:rsidRPr="002B0B60">
        <w:rPr>
          <w:i/>
        </w:rPr>
        <w:t xml:space="preserve">Proceedings: Clinical </w:t>
      </w:r>
    </w:p>
    <w:p w:rsidR="00A80C3D" w:rsidRPr="002B0B60" w:rsidRDefault="00A80C3D" w:rsidP="00A80C3D">
      <w:pPr>
        <w:rPr>
          <w:i/>
        </w:rPr>
      </w:pPr>
      <w:r w:rsidRPr="002B0B60">
        <w:rPr>
          <w:i/>
        </w:rPr>
        <w:t xml:space="preserve">   Aphasiology Conference</w:t>
      </w:r>
      <w:r w:rsidRPr="002B0B60">
        <w:t>, 203-212</w:t>
      </w:r>
      <w:r w:rsidRPr="002B0B60">
        <w:rPr>
          <w:i/>
        </w:rPr>
        <w:t xml:space="preserve"> .</w:t>
      </w:r>
    </w:p>
    <w:p w:rsidR="00A80C3D" w:rsidRPr="002B0B60" w:rsidRDefault="00A80C3D" w:rsidP="00A80C3D">
      <w:r w:rsidRPr="002B0B60">
        <w:t>Salvatore</w:t>
      </w:r>
      <w:r w:rsidR="00917B58">
        <w:t xml:space="preserve"> AP</w:t>
      </w:r>
      <w:r w:rsidRPr="002B0B60">
        <w:t>, Blackwood</w:t>
      </w:r>
      <w:r w:rsidR="00F65903">
        <w:t xml:space="preserve"> D</w:t>
      </w:r>
      <w:r w:rsidRPr="002B0B60">
        <w:t>, &amp; Sachdev</w:t>
      </w:r>
      <w:r w:rsidR="00F65903">
        <w:t xml:space="preserve"> S</w:t>
      </w:r>
      <w:r w:rsidRPr="002B0B60">
        <w:t xml:space="preserve"> (1981). The effects of Dexamethasone on cognitive, </w:t>
      </w:r>
    </w:p>
    <w:p w:rsidR="00A80C3D" w:rsidRPr="002B0B60" w:rsidRDefault="00A80C3D" w:rsidP="00A80C3D">
      <w:pPr>
        <w:rPr>
          <w:i/>
        </w:rPr>
      </w:pPr>
      <w:r w:rsidRPr="002B0B60">
        <w:t xml:space="preserve">   speech and language behavior: A model for studying recovery of function, </w:t>
      </w:r>
      <w:r w:rsidRPr="002B0B60">
        <w:rPr>
          <w:i/>
        </w:rPr>
        <w:t xml:space="preserve">Proceedings:   </w:t>
      </w:r>
    </w:p>
    <w:p w:rsidR="00A80C3D" w:rsidRPr="002B0B60" w:rsidRDefault="00A80C3D" w:rsidP="00A80C3D">
      <w:pPr>
        <w:rPr>
          <w:i/>
        </w:rPr>
      </w:pPr>
      <w:r w:rsidRPr="002B0B60">
        <w:rPr>
          <w:i/>
        </w:rPr>
        <w:t xml:space="preserve">   Clinical Aphasiology Conference</w:t>
      </w:r>
      <w:r w:rsidRPr="002B0B60">
        <w:t>, 68-74.</w:t>
      </w:r>
    </w:p>
    <w:p w:rsidR="00A80C3D" w:rsidRPr="002B0B60" w:rsidRDefault="00A80C3D" w:rsidP="00A80C3D">
      <w:r w:rsidRPr="002B0B60">
        <w:t>Salvatore</w:t>
      </w:r>
      <w:r w:rsidR="00F65903">
        <w:t xml:space="preserve"> AP </w:t>
      </w:r>
      <w:r w:rsidRPr="002B0B60">
        <w:t xml:space="preserve">(1982). Artificial language learning in brain damaged adults using a matrix training  </w:t>
      </w:r>
    </w:p>
    <w:p w:rsidR="00A80C3D" w:rsidRPr="002B0B60" w:rsidRDefault="00A80C3D" w:rsidP="00A80C3D">
      <w:r w:rsidRPr="002B0B60">
        <w:t xml:space="preserve">   procedure, </w:t>
      </w:r>
      <w:r w:rsidRPr="002B0B60">
        <w:rPr>
          <w:i/>
        </w:rPr>
        <w:t>Proceedings: Clinical Aphasiology Conference</w:t>
      </w:r>
      <w:r w:rsidRPr="002B0B60">
        <w:t>, 298-307.</w:t>
      </w:r>
    </w:p>
    <w:p w:rsidR="00917B58" w:rsidRDefault="00A80C3D" w:rsidP="00A80C3D">
      <w:r w:rsidRPr="002B0B60">
        <w:t>Salvatore</w:t>
      </w:r>
      <w:r w:rsidR="00917B58">
        <w:t xml:space="preserve"> AP,</w:t>
      </w:r>
      <w:r w:rsidRPr="002B0B60">
        <w:t xml:space="preserve"> Trunzo</w:t>
      </w:r>
      <w:r w:rsidR="00917B58">
        <w:t xml:space="preserve"> M</w:t>
      </w:r>
      <w:r w:rsidRPr="002B0B60">
        <w:t>, Holtzapple</w:t>
      </w:r>
      <w:r w:rsidR="00917B58">
        <w:t xml:space="preserve"> P</w:t>
      </w:r>
      <w:r w:rsidRPr="002B0B60">
        <w:t xml:space="preserve"> &amp; Graham</w:t>
      </w:r>
      <w:r w:rsidR="00917B58">
        <w:t xml:space="preserve"> G </w:t>
      </w:r>
      <w:r w:rsidRPr="002B0B60">
        <w:t xml:space="preserve">(1983). Investigation of sentence hierarchy </w:t>
      </w:r>
    </w:p>
    <w:p w:rsidR="00917B58" w:rsidRDefault="00917B58" w:rsidP="00A80C3D">
      <w:pPr>
        <w:rPr>
          <w:i/>
        </w:rPr>
      </w:pPr>
      <w:r>
        <w:t xml:space="preserve">   </w:t>
      </w:r>
      <w:r w:rsidR="00A80C3D" w:rsidRPr="002B0B60">
        <w:t xml:space="preserve">of the Helm Elicited Language Program for Syntax Stimulation, </w:t>
      </w:r>
      <w:r w:rsidR="00A80C3D" w:rsidRPr="002B0B60">
        <w:rPr>
          <w:i/>
        </w:rPr>
        <w:t xml:space="preserve">Proceedings: Clinical </w:t>
      </w:r>
    </w:p>
    <w:p w:rsidR="00A80C3D" w:rsidRDefault="00917B58" w:rsidP="00A80C3D">
      <w:r>
        <w:rPr>
          <w:i/>
        </w:rPr>
        <w:t xml:space="preserve">  </w:t>
      </w:r>
      <w:r w:rsidR="00A80C3D" w:rsidRPr="002B0B60">
        <w:rPr>
          <w:i/>
        </w:rPr>
        <w:t>Aphasiology Conference,</w:t>
      </w:r>
      <w:r w:rsidR="00A80C3D" w:rsidRPr="002B0B60">
        <w:t xml:space="preserve"> 73-84.</w:t>
      </w:r>
    </w:p>
    <w:p w:rsidR="00A80C3D" w:rsidRPr="002B0B60" w:rsidRDefault="00A80C3D" w:rsidP="00A80C3D">
      <w:pPr>
        <w:ind w:right="-900"/>
        <w:rPr>
          <w:i/>
        </w:rPr>
      </w:pPr>
      <w:r w:rsidRPr="002B0B60">
        <w:t>Salvatore</w:t>
      </w:r>
      <w:r w:rsidR="00F65903">
        <w:t xml:space="preserve"> AP </w:t>
      </w:r>
      <w:r w:rsidRPr="002B0B60">
        <w:t xml:space="preserve">(1984). Treatment of visual matching-to-sample deficit. Grand Rounds, </w:t>
      </w:r>
      <w:r w:rsidRPr="002B0B60">
        <w:rPr>
          <w:i/>
        </w:rPr>
        <w:t xml:space="preserve">J. Communication </w:t>
      </w:r>
    </w:p>
    <w:p w:rsidR="00A80C3D" w:rsidRPr="002B0B60" w:rsidRDefault="00A80C3D" w:rsidP="00A80C3D">
      <w:pPr>
        <w:ind w:right="-900"/>
      </w:pPr>
      <w:r w:rsidRPr="002B0B60">
        <w:rPr>
          <w:i/>
        </w:rPr>
        <w:lastRenderedPageBreak/>
        <w:t xml:space="preserve">   Disorders</w:t>
      </w:r>
      <w:r w:rsidRPr="002B0B60">
        <w:t xml:space="preserve"> 9, 12, 183-184..</w:t>
      </w:r>
    </w:p>
    <w:p w:rsidR="002B0B60" w:rsidRDefault="00A80C3D" w:rsidP="00A80C3D">
      <w:pPr>
        <w:rPr>
          <w:i/>
        </w:rPr>
      </w:pPr>
      <w:r w:rsidRPr="002B0B60">
        <w:t>Salvatore</w:t>
      </w:r>
      <w:r w:rsidR="00F65903">
        <w:t xml:space="preserve">, AP </w:t>
      </w:r>
      <w:r w:rsidRPr="002B0B60">
        <w:t xml:space="preserve">(1985). Experimental analysis of syntax stimulation training procedure, </w:t>
      </w:r>
      <w:r w:rsidRPr="002B0B60">
        <w:rPr>
          <w:i/>
        </w:rPr>
        <w:t xml:space="preserve">Clinical </w:t>
      </w:r>
      <w:r w:rsidR="002B0B60">
        <w:rPr>
          <w:i/>
        </w:rPr>
        <w:t xml:space="preserve"> </w:t>
      </w:r>
    </w:p>
    <w:p w:rsidR="00A80C3D" w:rsidRPr="002B0B60" w:rsidRDefault="002B0B60" w:rsidP="00A80C3D">
      <w:pPr>
        <w:rPr>
          <w:i/>
        </w:rPr>
      </w:pPr>
      <w:r>
        <w:rPr>
          <w:i/>
        </w:rPr>
        <w:t xml:space="preserve">  </w:t>
      </w:r>
      <w:r w:rsidR="00A80C3D" w:rsidRPr="002B0B60">
        <w:rPr>
          <w:i/>
        </w:rPr>
        <w:t>Aphasiology</w:t>
      </w:r>
      <w:r w:rsidR="00A80C3D" w:rsidRPr="002B0B60">
        <w:t>, 15, 214-221.</w:t>
      </w:r>
    </w:p>
    <w:p w:rsidR="00917B58" w:rsidRDefault="002F4A22" w:rsidP="00A80C3D">
      <w:r w:rsidRPr="002B0B60">
        <w:t xml:space="preserve">Salvatore </w:t>
      </w:r>
      <w:r w:rsidR="00F65903">
        <w:t xml:space="preserve">AP </w:t>
      </w:r>
      <w:r w:rsidRPr="002B0B60">
        <w:t>&amp; Nelson</w:t>
      </w:r>
      <w:r w:rsidR="00917B58">
        <w:t>, R</w:t>
      </w:r>
      <w:r w:rsidRPr="002B0B60">
        <w:t xml:space="preserve"> (1995). Training novel language systems in globally aphasic </w:t>
      </w:r>
    </w:p>
    <w:p w:rsidR="002F4A22" w:rsidRPr="00917B58" w:rsidRDefault="00917B58" w:rsidP="00A80C3D">
      <w:r>
        <w:t xml:space="preserve">  individuals:</w:t>
      </w:r>
      <w:r w:rsidR="00C942AC" w:rsidRPr="002B0B60">
        <w:t>How</w:t>
      </w:r>
      <w:r w:rsidR="002F4A22" w:rsidRPr="002B0B60">
        <w:t xml:space="preserve"> novel is it? </w:t>
      </w:r>
      <w:r w:rsidR="002F4A22" w:rsidRPr="002B0B60">
        <w:rPr>
          <w:i/>
        </w:rPr>
        <w:t>Clinical Aphasiology</w:t>
      </w:r>
      <w:r w:rsidR="002F4A22" w:rsidRPr="002B0B60">
        <w:t>, Vol. 23, p267-278</w:t>
      </w:r>
    </w:p>
    <w:p w:rsidR="002B0B60" w:rsidRDefault="002F4A22" w:rsidP="00A80C3D">
      <w:pPr>
        <w:rPr>
          <w:i/>
        </w:rPr>
      </w:pPr>
      <w:r w:rsidRPr="002B0B60">
        <w:t xml:space="preserve">Salvatore </w:t>
      </w:r>
      <w:r w:rsidR="00F65903">
        <w:t xml:space="preserve">AP </w:t>
      </w:r>
      <w:r w:rsidRPr="002B0B60">
        <w:t>&amp; Hardee</w:t>
      </w:r>
      <w:r w:rsidR="008E6AD3" w:rsidRPr="002B0B60">
        <w:t>.P</w:t>
      </w:r>
      <w:r w:rsidRPr="002B0B60">
        <w:t xml:space="preserve"> (1996). Preparing students for field practicum: One solution. </w:t>
      </w:r>
      <w:r w:rsidRPr="002B0B60">
        <w:rPr>
          <w:i/>
        </w:rPr>
        <w:t xml:space="preserve">Special </w:t>
      </w:r>
    </w:p>
    <w:p w:rsidR="002F4A22" w:rsidRPr="002B0B60" w:rsidRDefault="002B0B60" w:rsidP="00A80C3D">
      <w:pPr>
        <w:rPr>
          <w:i/>
        </w:rPr>
      </w:pPr>
      <w:r>
        <w:rPr>
          <w:i/>
        </w:rPr>
        <w:t xml:space="preserve">  </w:t>
      </w:r>
      <w:r w:rsidR="002F4A22" w:rsidRPr="002B0B60">
        <w:rPr>
          <w:i/>
        </w:rPr>
        <w:t>Interest Divisions Newsletter</w:t>
      </w:r>
      <w:r w:rsidR="002F4A22" w:rsidRPr="002B0B60">
        <w:t xml:space="preserve">, 11, 6, 1, ASHA.  </w:t>
      </w:r>
    </w:p>
    <w:p w:rsidR="00C84C55" w:rsidRDefault="00917B58" w:rsidP="00BF2792">
      <w:r>
        <w:t xml:space="preserve">Salvatore, AP, Cannito, M., &amp; Gutierrez, J </w:t>
      </w:r>
      <w:r w:rsidR="00BF2792" w:rsidRPr="00C84C55">
        <w:t xml:space="preserve"> (1999), Diagnosis of Spasmodic Dysphonia:  A </w:t>
      </w:r>
    </w:p>
    <w:p w:rsidR="00BF2792" w:rsidRPr="00C84C55" w:rsidRDefault="00C84C55" w:rsidP="00BF2792">
      <w:r>
        <w:t xml:space="preserve">  </w:t>
      </w:r>
      <w:r w:rsidR="00BF2792" w:rsidRPr="00C84C55">
        <w:t xml:space="preserve">Neural Net-Based Procedure.  </w:t>
      </w:r>
      <w:r w:rsidR="00BF2792" w:rsidRPr="00C84C55">
        <w:rPr>
          <w:i/>
        </w:rPr>
        <w:t>J. Medical Speech-Language Pathology, June</w:t>
      </w:r>
      <w:r w:rsidR="00BF2792" w:rsidRPr="00C84C55">
        <w:t xml:space="preserve">. </w:t>
      </w:r>
    </w:p>
    <w:p w:rsidR="00C84C55" w:rsidRPr="00C84C55" w:rsidRDefault="00917B58" w:rsidP="00BF2792">
      <w:r>
        <w:t>Salvatore, AP, Thorne, NA, Gross, CM, &amp; Cannito,</w:t>
      </w:r>
      <w:r w:rsidR="00BF2792" w:rsidRPr="00C84C55">
        <w:t xml:space="preserve"> </w:t>
      </w:r>
      <w:r>
        <w:t>MP</w:t>
      </w:r>
      <w:r w:rsidR="00BF2792" w:rsidRPr="00C84C55">
        <w:t xml:space="preserve"> (1999). Neural Network Approach </w:t>
      </w:r>
    </w:p>
    <w:p w:rsidR="00BF2792" w:rsidRPr="00C84C55" w:rsidRDefault="00C84C55" w:rsidP="00BF2792">
      <w:r w:rsidRPr="00C84C55">
        <w:t xml:space="preserve">  </w:t>
      </w:r>
      <w:r w:rsidR="00BF2792" w:rsidRPr="00C84C55">
        <w:t xml:space="preserve">to Speech Pathology. </w:t>
      </w:r>
      <w:r w:rsidR="00BF2792" w:rsidRPr="00C84C55">
        <w:rPr>
          <w:i/>
        </w:rPr>
        <w:t>IEEE Circuits and Systems Society Proceedings, Vol. 1, August.</w:t>
      </w:r>
    </w:p>
    <w:p w:rsidR="00C84C55" w:rsidRPr="00C84C55" w:rsidRDefault="00917B58" w:rsidP="00BF2792">
      <w:r>
        <w:t xml:space="preserve">Salvatore, AP, Biswas, A,Krenovich, V, Manriquez, B, Cannito, MP, &amp; Sinard, RJ </w:t>
      </w:r>
      <w:r w:rsidR="00BF2792" w:rsidRPr="00C84C55">
        <w:t xml:space="preserve">(2006). </w:t>
      </w:r>
    </w:p>
    <w:p w:rsidR="00C84C55" w:rsidRPr="00C84C55" w:rsidRDefault="00C84C55" w:rsidP="00BF2792">
      <w:r w:rsidRPr="00C84C55">
        <w:t xml:space="preserve">  </w:t>
      </w:r>
      <w:r w:rsidR="00BF2792" w:rsidRPr="00C84C55">
        <w:t xml:space="preserve">Expert System-Type Approach to Voice Disorders: Scheduling Botulinum Toxin Treatment for </w:t>
      </w:r>
      <w:r w:rsidRPr="00C84C55">
        <w:t xml:space="preserve"> </w:t>
      </w:r>
    </w:p>
    <w:p w:rsidR="00C84C55" w:rsidRPr="00C84C55" w:rsidRDefault="00C84C55" w:rsidP="00BF2792">
      <w:pPr>
        <w:rPr>
          <w:i/>
        </w:rPr>
      </w:pPr>
      <w:r w:rsidRPr="00C84C55">
        <w:t xml:space="preserve">  </w:t>
      </w:r>
      <w:r w:rsidR="00BF2792" w:rsidRPr="00C84C55">
        <w:t xml:space="preserve">Adductor Spasmodic Dysphonia. </w:t>
      </w:r>
      <w:r w:rsidR="00BF2792" w:rsidRPr="00C84C55">
        <w:rPr>
          <w:i/>
        </w:rPr>
        <w:t xml:space="preserve">J. Advanced Computational Intelligence and Intelligent </w:t>
      </w:r>
    </w:p>
    <w:p w:rsidR="00657A52" w:rsidRPr="00C84C55" w:rsidRDefault="00C84C55" w:rsidP="00BF2792">
      <w:r w:rsidRPr="00C84C55">
        <w:rPr>
          <w:i/>
        </w:rPr>
        <w:t xml:space="preserve">  </w:t>
      </w:r>
      <w:r w:rsidR="00BF2792" w:rsidRPr="00C84C55">
        <w:rPr>
          <w:i/>
        </w:rPr>
        <w:t>Informatics, 10, 3, pp. 332-338.</w:t>
      </w:r>
    </w:p>
    <w:p w:rsidR="00C84C55" w:rsidRPr="00C84C55" w:rsidRDefault="00917B58" w:rsidP="00BF2792">
      <w:r>
        <w:t>Salvatore, AP, Cannito, MP, Biswas, A &amp; Sinard, RJ</w:t>
      </w:r>
      <w:r w:rsidR="00BF2792" w:rsidRPr="00C84C55">
        <w:t xml:space="preserve"> (2007). Longitudinal Study of </w:t>
      </w:r>
    </w:p>
    <w:p w:rsidR="00C84C55" w:rsidRPr="00C84C55" w:rsidRDefault="00C84C55" w:rsidP="00BF2792">
      <w:r w:rsidRPr="00C84C55">
        <w:t xml:space="preserve">  </w:t>
      </w:r>
      <w:r w:rsidR="00BF2792" w:rsidRPr="00C84C55">
        <w:t>Temporal Speech</w:t>
      </w:r>
      <w:r w:rsidRPr="00C84C55">
        <w:t xml:space="preserve"> </w:t>
      </w:r>
      <w:r w:rsidR="00BF2792" w:rsidRPr="00C84C55">
        <w:t xml:space="preserve">Alterations in An Individual with Adductor Spasmodic Dysphonia Treated </w:t>
      </w:r>
    </w:p>
    <w:p w:rsidR="00BF2792" w:rsidRPr="00C84C55" w:rsidRDefault="00C84C55" w:rsidP="00BF2792">
      <w:pPr>
        <w:rPr>
          <w:i/>
        </w:rPr>
      </w:pPr>
      <w:r w:rsidRPr="00C84C55">
        <w:t xml:space="preserve">  </w:t>
      </w:r>
      <w:r w:rsidR="00BF2792" w:rsidRPr="00C84C55">
        <w:t xml:space="preserve">with Botulinum Toxin. </w:t>
      </w:r>
      <w:r w:rsidR="00BF2792" w:rsidRPr="00C84C55">
        <w:rPr>
          <w:i/>
        </w:rPr>
        <w:t>J. Medical Speech-Language Pathology , 15, 1, pp. 67-82</w:t>
      </w:r>
    </w:p>
    <w:p w:rsidR="00917B58" w:rsidRDefault="00BF2792" w:rsidP="00BF2792">
      <w:r w:rsidRPr="00C84C55">
        <w:t xml:space="preserve">Salvatore, </w:t>
      </w:r>
      <w:r w:rsidR="00917B58">
        <w:t xml:space="preserve">AP, </w:t>
      </w:r>
      <w:r w:rsidRPr="00C84C55">
        <w:t xml:space="preserve">Fjordbak, </w:t>
      </w:r>
      <w:r w:rsidR="00917B58">
        <w:t xml:space="preserve">BS, </w:t>
      </w:r>
      <w:r w:rsidRPr="00C84C55">
        <w:t xml:space="preserve">Bene, </w:t>
      </w:r>
      <w:r w:rsidR="00917B58">
        <w:t xml:space="preserve">ER, </w:t>
      </w:r>
      <w:r w:rsidRPr="00C84C55">
        <w:t xml:space="preserve">Ponce De Leon, </w:t>
      </w:r>
      <w:r w:rsidR="00917B58">
        <w:t xml:space="preserve">R, </w:t>
      </w:r>
      <w:r w:rsidRPr="00C84C55">
        <w:t xml:space="preserve">Prue-Owens, </w:t>
      </w:r>
      <w:r w:rsidR="00917B58">
        <w:t>K</w:t>
      </w:r>
      <w:r w:rsidRPr="00C84C55">
        <w:t xml:space="preserve">(2008). Comparison </w:t>
      </w:r>
    </w:p>
    <w:p w:rsidR="00917B58" w:rsidRDefault="00917B58" w:rsidP="00BF2792">
      <w:pPr>
        <w:rPr>
          <w:i/>
        </w:rPr>
      </w:pPr>
      <w:r>
        <w:t xml:space="preserve">   </w:t>
      </w:r>
      <w:r w:rsidR="00BF2792" w:rsidRPr="00C84C55">
        <w:t>of concussion in athletes and</w:t>
      </w:r>
      <w:r w:rsidR="00C84C55" w:rsidRPr="00C84C55">
        <w:t xml:space="preserve"> </w:t>
      </w:r>
      <w:r w:rsidR="00BF2792" w:rsidRPr="00C84C55">
        <w:t xml:space="preserve">soldiers, Abstract, </w:t>
      </w:r>
      <w:r w:rsidR="00BF2792" w:rsidRPr="00C84C55">
        <w:rPr>
          <w:i/>
        </w:rPr>
        <w:t xml:space="preserve">New Developments in Sports-Related </w:t>
      </w:r>
      <w:r>
        <w:rPr>
          <w:i/>
        </w:rPr>
        <w:t xml:space="preserve"> </w:t>
      </w:r>
    </w:p>
    <w:p w:rsidR="00BF2792" w:rsidRPr="00C84C55" w:rsidRDefault="00917B58" w:rsidP="00BF2792">
      <w:r>
        <w:rPr>
          <w:i/>
        </w:rPr>
        <w:t xml:space="preserve">   </w:t>
      </w:r>
      <w:r w:rsidR="00BF2792" w:rsidRPr="00C84C55">
        <w:rPr>
          <w:i/>
        </w:rPr>
        <w:t>Concussion Confer</w:t>
      </w:r>
      <w:r>
        <w:rPr>
          <w:i/>
        </w:rPr>
        <w:t>ence</w:t>
      </w:r>
      <w:r w:rsidR="00BF2792" w:rsidRPr="00C84C55">
        <w:rPr>
          <w:i/>
        </w:rPr>
        <w:t>Proceedings, University of Pittsburgh, July.</w:t>
      </w:r>
    </w:p>
    <w:p w:rsidR="00C84C55" w:rsidRPr="00C84C55" w:rsidRDefault="00BF2792" w:rsidP="00BF2792">
      <w:r w:rsidRPr="00C84C55">
        <w:t>Salvatore, AP &amp; Fjordbak, BS (2011</w:t>
      </w:r>
      <w:r w:rsidRPr="00C84C55">
        <w:rPr>
          <w:i/>
        </w:rPr>
        <w:t xml:space="preserve">). </w:t>
      </w:r>
      <w:r w:rsidRPr="00C84C55">
        <w:t xml:space="preserve">Concussion Management: Role of the Speech-Language </w:t>
      </w:r>
      <w:r w:rsidR="00C84C55" w:rsidRPr="00C84C55">
        <w:t xml:space="preserve"> </w:t>
      </w:r>
    </w:p>
    <w:p w:rsidR="00BF2792" w:rsidRPr="00C84C55" w:rsidRDefault="00C84C55" w:rsidP="00BF2792">
      <w:pPr>
        <w:rPr>
          <w:i/>
        </w:rPr>
      </w:pPr>
      <w:r w:rsidRPr="00C84C55">
        <w:t xml:space="preserve">  </w:t>
      </w:r>
      <w:r w:rsidR="00BF2792" w:rsidRPr="00C84C55">
        <w:t>Pathologist.</w:t>
      </w:r>
      <w:r w:rsidR="00657A52" w:rsidRPr="00C84C55">
        <w:rPr>
          <w:i/>
        </w:rPr>
        <w:t>. J.Medical Speech</w:t>
      </w:r>
      <w:r w:rsidR="00BF2792" w:rsidRPr="00C84C55">
        <w:rPr>
          <w:i/>
        </w:rPr>
        <w:t xml:space="preserve"> Language Pathology, 19, 1,</w:t>
      </w:r>
      <w:r w:rsidR="002776AC" w:rsidRPr="00C84C55">
        <w:rPr>
          <w:i/>
        </w:rPr>
        <w:t xml:space="preserve"> </w:t>
      </w:r>
      <w:r w:rsidR="00BF2792" w:rsidRPr="00C84C55">
        <w:rPr>
          <w:i/>
        </w:rPr>
        <w:t>pg1-12</w:t>
      </w:r>
    </w:p>
    <w:p w:rsidR="00C84C55" w:rsidRPr="00C84C55" w:rsidRDefault="004952D5" w:rsidP="004952D5">
      <w:pPr>
        <w:rPr>
          <w:iCs/>
        </w:rPr>
      </w:pPr>
      <w:r w:rsidRPr="00C84C55">
        <w:rPr>
          <w:iCs/>
        </w:rPr>
        <w:t xml:space="preserve">Salvatore, AP, Sirmon-Fjordbak, B, &amp; Bene, ER (2011). Concurrent Validity Between ImPACT </w:t>
      </w:r>
    </w:p>
    <w:p w:rsidR="00C84C55" w:rsidRPr="00C84C55" w:rsidRDefault="00C84C55" w:rsidP="004952D5">
      <w:pPr>
        <w:rPr>
          <w:iCs/>
        </w:rPr>
      </w:pPr>
      <w:r w:rsidRPr="00C84C55">
        <w:rPr>
          <w:iCs/>
        </w:rPr>
        <w:t xml:space="preserve">  </w:t>
      </w:r>
      <w:r w:rsidR="004952D5" w:rsidRPr="00C84C55">
        <w:rPr>
          <w:iCs/>
        </w:rPr>
        <w:t>Reaction Time</w:t>
      </w:r>
      <w:r w:rsidRPr="00C84C55">
        <w:rPr>
          <w:iCs/>
        </w:rPr>
        <w:t xml:space="preserve"> </w:t>
      </w:r>
      <w:r w:rsidR="004952D5" w:rsidRPr="00C84C55">
        <w:rPr>
          <w:iCs/>
        </w:rPr>
        <w:t>Composite Score, ImPACT Cognitive Efficiency Index, and Computerized-</w:t>
      </w:r>
    </w:p>
    <w:p w:rsidR="00C84C55" w:rsidRPr="00C84C55" w:rsidRDefault="00C84C55" w:rsidP="004952D5">
      <w:pPr>
        <w:rPr>
          <w:i/>
          <w:iCs/>
        </w:rPr>
      </w:pPr>
      <w:r w:rsidRPr="00C84C55">
        <w:rPr>
          <w:iCs/>
        </w:rPr>
        <w:t xml:space="preserve">  </w:t>
      </w:r>
      <w:r w:rsidR="004952D5" w:rsidRPr="00C84C55">
        <w:rPr>
          <w:iCs/>
        </w:rPr>
        <w:t>Revised Token Test Efficiency Score</w:t>
      </w:r>
      <w:r w:rsidRPr="00C84C55">
        <w:rPr>
          <w:iCs/>
        </w:rPr>
        <w:t xml:space="preserve"> </w:t>
      </w:r>
      <w:r w:rsidR="004952D5" w:rsidRPr="00C84C55">
        <w:rPr>
          <w:iCs/>
        </w:rPr>
        <w:t xml:space="preserve">in Athletes with Concussion, </w:t>
      </w:r>
      <w:r w:rsidR="004952D5" w:rsidRPr="00C84C55">
        <w:rPr>
          <w:i/>
          <w:iCs/>
        </w:rPr>
        <w:t xml:space="preserve">Clinical Aphasiology </w:t>
      </w:r>
    </w:p>
    <w:p w:rsidR="004952D5" w:rsidRPr="00C84C55" w:rsidRDefault="00C84C55" w:rsidP="004952D5">
      <w:pPr>
        <w:rPr>
          <w:iCs/>
        </w:rPr>
      </w:pPr>
      <w:r w:rsidRPr="00C84C55">
        <w:rPr>
          <w:i/>
          <w:iCs/>
        </w:rPr>
        <w:t xml:space="preserve">  </w:t>
      </w:r>
      <w:r w:rsidR="004952D5" w:rsidRPr="00C84C55">
        <w:rPr>
          <w:i/>
          <w:iCs/>
        </w:rPr>
        <w:t xml:space="preserve">Conference, Archives University of Pittsburg Library    </w:t>
      </w:r>
    </w:p>
    <w:p w:rsidR="00C84C55" w:rsidRPr="00C84C55" w:rsidRDefault="00BF2792" w:rsidP="00BF2792">
      <w:r w:rsidRPr="00C84C55">
        <w:t xml:space="preserve">Dretsch, MN, Thiel, KJ, Athy, JR, Irvin, CR, Fjordbak, BS &amp; Salvatore, A.(2012). Mood </w:t>
      </w:r>
    </w:p>
    <w:p w:rsidR="00C84C55" w:rsidRPr="00C84C55" w:rsidRDefault="00C84C55" w:rsidP="00BF2792">
      <w:r w:rsidRPr="00C84C55">
        <w:t xml:space="preserve">  </w:t>
      </w:r>
      <w:r w:rsidR="00BF2792" w:rsidRPr="00C84C55">
        <w:t xml:space="preserve">symptoms contribute to </w:t>
      </w:r>
      <w:r w:rsidR="00657A52" w:rsidRPr="00C84C55">
        <w:t>working memory</w:t>
      </w:r>
      <w:r w:rsidR="00BA0ABB" w:rsidRPr="00C84C55">
        <w:t xml:space="preserve"> </w:t>
      </w:r>
      <w:r w:rsidR="00BF2792" w:rsidRPr="00C84C55">
        <w:t xml:space="preserve">decrement in active-duty soldiers being treated for </w:t>
      </w:r>
    </w:p>
    <w:p w:rsidR="00972EAD" w:rsidRPr="00C84C55" w:rsidRDefault="00C84C55" w:rsidP="00BF2792">
      <w:r w:rsidRPr="00C84C55">
        <w:t xml:space="preserve">  </w:t>
      </w:r>
      <w:r w:rsidR="00BF2792" w:rsidRPr="00C84C55">
        <w:t xml:space="preserve">posttraumatic stress disorder, </w:t>
      </w:r>
      <w:r w:rsidR="00BF2792" w:rsidRPr="00C84C55">
        <w:rPr>
          <w:i/>
        </w:rPr>
        <w:t>Brain and</w:t>
      </w:r>
      <w:r w:rsidRPr="00C84C55">
        <w:rPr>
          <w:i/>
        </w:rPr>
        <w:t xml:space="preserve"> </w:t>
      </w:r>
      <w:r w:rsidR="00BF2792" w:rsidRPr="00C84C55">
        <w:rPr>
          <w:i/>
        </w:rPr>
        <w:t>Behavior</w:t>
      </w:r>
      <w:r w:rsidR="00BF2792" w:rsidRPr="00C84C55">
        <w:t>, pgs 1-8, doi: 10.1002/brb3.53.</w:t>
      </w:r>
    </w:p>
    <w:p w:rsidR="00C84C55" w:rsidRPr="00C84C55" w:rsidRDefault="00BF2792" w:rsidP="00BF2792">
      <w:r w:rsidRPr="00C84C55">
        <w:t xml:space="preserve">Sirmon-Taylor, B. &amp; Salvatore, AP (2012) Consideration of the Federal Guidelines for </w:t>
      </w:r>
    </w:p>
    <w:p w:rsidR="00C84C55" w:rsidRPr="00C84C55" w:rsidRDefault="00C84C55" w:rsidP="00BF2792">
      <w:pPr>
        <w:rPr>
          <w:i/>
        </w:rPr>
      </w:pPr>
      <w:r w:rsidRPr="00C84C55">
        <w:t xml:space="preserve">  </w:t>
      </w:r>
      <w:r w:rsidR="00BF2792" w:rsidRPr="00C84C55">
        <w:t>Academic Services for</w:t>
      </w:r>
      <w:r w:rsidRPr="00C84C55">
        <w:t xml:space="preserve"> </w:t>
      </w:r>
      <w:r w:rsidR="00657A52" w:rsidRPr="00C84C55">
        <w:t xml:space="preserve">Student-Athletes with </w:t>
      </w:r>
      <w:r w:rsidR="00BF2792" w:rsidRPr="00C84C55">
        <w:t xml:space="preserve">Sports-Related concussion, </w:t>
      </w:r>
      <w:r w:rsidR="00BF2792" w:rsidRPr="00C84C55">
        <w:rPr>
          <w:i/>
        </w:rPr>
        <w:t xml:space="preserve">Perspectives on </w:t>
      </w:r>
    </w:p>
    <w:p w:rsidR="00BF2792" w:rsidRPr="00C84C55" w:rsidRDefault="00C84C55" w:rsidP="00BF2792">
      <w:r w:rsidRPr="00C84C55">
        <w:rPr>
          <w:i/>
        </w:rPr>
        <w:t xml:space="preserve">  </w:t>
      </w:r>
      <w:r w:rsidR="00BF2792" w:rsidRPr="00C84C55">
        <w:rPr>
          <w:i/>
        </w:rPr>
        <w:t>School-Based Issues, Nov, 13;70-78, doi:10.1044/sbi13.3.70</w:t>
      </w:r>
    </w:p>
    <w:p w:rsidR="00C84C55" w:rsidRPr="00C84C55" w:rsidRDefault="00972EAD" w:rsidP="00972EAD">
      <w:r w:rsidRPr="00C84C55">
        <w:t>Salvatore, AP, Bene, ER &amp; Sirmon-Taylor, B (2013). Performance of concussed and non-</w:t>
      </w:r>
    </w:p>
    <w:p w:rsidR="00C84C55" w:rsidRPr="00C84C55" w:rsidRDefault="00C84C55" w:rsidP="00972EAD">
      <w:pPr>
        <w:rPr>
          <w:i/>
        </w:rPr>
      </w:pPr>
      <w:r w:rsidRPr="00C84C55">
        <w:t xml:space="preserve">  </w:t>
      </w:r>
      <w:r w:rsidR="00917B58">
        <w:t xml:space="preserve"> </w:t>
      </w:r>
      <w:r w:rsidR="00972EAD" w:rsidRPr="00C84C55">
        <w:t xml:space="preserve">concussed individuals on Subtest VIII of the C-RTT, Abstract, </w:t>
      </w:r>
      <w:r w:rsidR="00972EAD" w:rsidRPr="00C84C55">
        <w:rPr>
          <w:i/>
        </w:rPr>
        <w:t xml:space="preserve">Clinical Aphasiology </w:t>
      </w:r>
    </w:p>
    <w:p w:rsidR="007C1227" w:rsidRDefault="00C84C55" w:rsidP="007C1227">
      <w:r w:rsidRPr="00C84C55">
        <w:rPr>
          <w:i/>
        </w:rPr>
        <w:t xml:space="preserve"> </w:t>
      </w:r>
      <w:r w:rsidR="00917B58">
        <w:rPr>
          <w:i/>
        </w:rPr>
        <w:t xml:space="preserve"> </w:t>
      </w:r>
      <w:r w:rsidR="00972EAD" w:rsidRPr="00C84C55">
        <w:rPr>
          <w:i/>
        </w:rPr>
        <w:t>Conference, Archives U of Pittsburgh Library</w:t>
      </w:r>
      <w:r w:rsidR="00972EAD" w:rsidRPr="00C84C55">
        <w:t>.</w:t>
      </w:r>
    </w:p>
    <w:p w:rsidR="007C1227" w:rsidRDefault="007C1227" w:rsidP="007C1227">
      <w:r w:rsidRPr="00111E2F">
        <w:t xml:space="preserve">Murray NG, Pradeep Ambati VN, Salvatore AP, Reed-Jones RJ. Assessment of oculomotor </w:t>
      </w:r>
    </w:p>
    <w:p w:rsidR="007C1227" w:rsidRDefault="007C1227" w:rsidP="007C1227">
      <w:r>
        <w:t xml:space="preserve">  </w:t>
      </w:r>
      <w:r w:rsidRPr="00111E2F">
        <w:t>control and balance post-concussion: A preliminary study for a</w:t>
      </w:r>
      <w:r>
        <w:t xml:space="preserve"> </w:t>
      </w:r>
      <w:r w:rsidRPr="00111E2F">
        <w:t xml:space="preserve">novel approach to concussion </w:t>
      </w:r>
    </w:p>
    <w:p w:rsidR="007C1227" w:rsidRPr="00111E2F" w:rsidRDefault="007C1227" w:rsidP="007C1227">
      <w:r>
        <w:t xml:space="preserve">  </w:t>
      </w:r>
      <w:r w:rsidRPr="00111E2F">
        <w:t xml:space="preserve">management. </w:t>
      </w:r>
      <w:r w:rsidRPr="00111E2F">
        <w:rPr>
          <w:i/>
          <w:iCs/>
        </w:rPr>
        <w:t>Brain Injury</w:t>
      </w:r>
      <w:r w:rsidRPr="00111E2F">
        <w:t>. 2014</w:t>
      </w:r>
      <w:r>
        <w:t>; 49:e1-10</w:t>
      </w:r>
      <w:r w:rsidRPr="00111E2F">
        <w:t>.</w:t>
      </w:r>
    </w:p>
    <w:p w:rsidR="00C84C55" w:rsidRDefault="00C942AC" w:rsidP="00C942AC">
      <w:r w:rsidRPr="00C84C55">
        <w:t xml:space="preserve">Murray, NG., Salvatore, A., Powell, D. &amp; Reed-Jones, R. (2014). Reliability and Validity </w:t>
      </w:r>
    </w:p>
    <w:p w:rsidR="00C84C55" w:rsidRDefault="00C84C55" w:rsidP="00C942AC">
      <w:pPr>
        <w:rPr>
          <w:i/>
        </w:rPr>
      </w:pPr>
      <w:r>
        <w:t xml:space="preserve">  </w:t>
      </w:r>
      <w:r w:rsidR="00917B58">
        <w:t xml:space="preserve"> </w:t>
      </w:r>
      <w:r w:rsidR="00C942AC" w:rsidRPr="00C84C55">
        <w:t xml:space="preserve">Evidence of Multiple Balance Assessments in Athletes With a Concussion, </w:t>
      </w:r>
      <w:r w:rsidR="00C942AC" w:rsidRPr="00C84C55">
        <w:rPr>
          <w:i/>
        </w:rPr>
        <w:t xml:space="preserve">J Athletic </w:t>
      </w:r>
    </w:p>
    <w:p w:rsidR="00C942AC" w:rsidRPr="00C84C55" w:rsidRDefault="00C84C55" w:rsidP="00C942AC">
      <w:r>
        <w:rPr>
          <w:i/>
        </w:rPr>
        <w:t xml:space="preserve"> </w:t>
      </w:r>
      <w:r w:rsidR="00917B58">
        <w:rPr>
          <w:i/>
        </w:rPr>
        <w:t xml:space="preserve"> </w:t>
      </w:r>
      <w:r w:rsidR="003D27EA">
        <w:rPr>
          <w:i/>
        </w:rPr>
        <w:t>Training, 49,</w:t>
      </w:r>
      <w:r w:rsidR="00C942AC" w:rsidRPr="00C84C55">
        <w:rPr>
          <w:i/>
        </w:rPr>
        <w:t xml:space="preserve"> (3), </w:t>
      </w:r>
      <w:r w:rsidR="00A23919">
        <w:rPr>
          <w:i/>
        </w:rPr>
        <w:t xml:space="preserve">540-549, </w:t>
      </w:r>
      <w:r w:rsidR="00C942AC" w:rsidRPr="00C84C55">
        <w:rPr>
          <w:i/>
        </w:rPr>
        <w:t>doi: 10.4085/1062-6050-49.3.32</w:t>
      </w:r>
    </w:p>
    <w:p w:rsidR="00C84C55" w:rsidRDefault="00C942AC" w:rsidP="00C942AC">
      <w:r w:rsidRPr="00C84C55">
        <w:t xml:space="preserve">Salvatore, AP (2014). </w:t>
      </w:r>
      <w:r w:rsidRPr="00C84C55">
        <w:rPr>
          <w:i/>
        </w:rPr>
        <w:t>Seminars in Speech and Language, Guest Editor</w:t>
      </w:r>
      <w:r w:rsidRPr="00C84C55">
        <w:t xml:space="preserve">, Concussion 101 for </w:t>
      </w:r>
    </w:p>
    <w:p w:rsidR="00C942AC" w:rsidRDefault="00C84C55" w:rsidP="00C942AC">
      <w:r>
        <w:t xml:space="preserve">  </w:t>
      </w:r>
      <w:r w:rsidR="00C942AC" w:rsidRPr="00C84C55">
        <w:t>SLPs. 25, 3,</w:t>
      </w:r>
      <w:r w:rsidR="002776AC" w:rsidRPr="00C84C55">
        <w:t xml:space="preserve"> </w:t>
      </w:r>
      <w:r w:rsidR="00C942AC" w:rsidRPr="00C84C55">
        <w:t>Thieme , NYC, NY.</w:t>
      </w:r>
    </w:p>
    <w:p w:rsidR="00C84C55" w:rsidRDefault="00C942AC" w:rsidP="00C942AC">
      <w:pPr>
        <w:rPr>
          <w:i/>
        </w:rPr>
      </w:pPr>
      <w:r w:rsidRPr="00C84C55">
        <w:t xml:space="preserve">Lim, KY &amp; Salvatore, AP (2014). Future of Traumatic Brain Injury in Adults, </w:t>
      </w:r>
      <w:r w:rsidRPr="00C84C55">
        <w:rPr>
          <w:i/>
        </w:rPr>
        <w:t xml:space="preserve">Seminars in </w:t>
      </w:r>
    </w:p>
    <w:p w:rsidR="00C942AC" w:rsidRDefault="00C84C55" w:rsidP="00C942AC">
      <w:r>
        <w:rPr>
          <w:i/>
        </w:rPr>
        <w:t xml:space="preserve">  </w:t>
      </w:r>
      <w:r w:rsidR="00C942AC" w:rsidRPr="00C84C55">
        <w:rPr>
          <w:i/>
        </w:rPr>
        <w:t>Speech and Language, 35,3,234-240</w:t>
      </w:r>
      <w:r w:rsidR="00C942AC" w:rsidRPr="00C84C55">
        <w:t xml:space="preserve">. </w:t>
      </w:r>
    </w:p>
    <w:p w:rsidR="0036408C" w:rsidRDefault="004B407D" w:rsidP="0036408C">
      <w:r>
        <w:lastRenderedPageBreak/>
        <w:t>Murray, N, Salvatore, AP, Tomaka, J &amp; Reed-Jones, RJ</w:t>
      </w:r>
      <w:r w:rsidR="00764DD8">
        <w:t xml:space="preserve"> (2016). Relationship Between </w:t>
      </w:r>
      <w:r w:rsidR="0036408C">
        <w:t xml:space="preserve">the  </w:t>
      </w:r>
    </w:p>
    <w:p w:rsidR="0036408C" w:rsidRDefault="0036408C" w:rsidP="0036408C">
      <w:pPr>
        <w:rPr>
          <w:i/>
        </w:rPr>
      </w:pPr>
      <w:r>
        <w:t xml:space="preserve">   Romberg Test and the Wii Fit basic balance test and cognition in athletes with concussion</w:t>
      </w:r>
      <w:r w:rsidR="004B407D">
        <w:t xml:space="preserve">. </w:t>
      </w:r>
      <w:r w:rsidR="004B407D" w:rsidRPr="004B407D">
        <w:rPr>
          <w:i/>
        </w:rPr>
        <w:t xml:space="preserve">J. </w:t>
      </w:r>
    </w:p>
    <w:p w:rsidR="004B407D" w:rsidRPr="0036408C" w:rsidRDefault="0036408C" w:rsidP="0036408C">
      <w:r>
        <w:rPr>
          <w:i/>
        </w:rPr>
        <w:t xml:space="preserve">   </w:t>
      </w:r>
      <w:r w:rsidR="004B407D" w:rsidRPr="004B407D">
        <w:rPr>
          <w:i/>
        </w:rPr>
        <w:t xml:space="preserve">Clinical and Translational Research, </w:t>
      </w:r>
      <w:r w:rsidR="00B37147">
        <w:rPr>
          <w:rFonts w:eastAsiaTheme="minorHAnsi"/>
          <w:i/>
        </w:rPr>
        <w:t>2(1): 38-44</w:t>
      </w:r>
      <w:r>
        <w:t xml:space="preserve">, </w:t>
      </w:r>
      <w:r>
        <w:rPr>
          <w:rFonts w:ascii="Arial" w:eastAsiaTheme="minorHAnsi" w:hAnsi="Arial" w:cs="Arial"/>
          <w:color w:val="0000FF"/>
          <w:sz w:val="16"/>
          <w:szCs w:val="16"/>
        </w:rPr>
        <w:t xml:space="preserve">DOI: </w:t>
      </w:r>
      <w:hyperlink r:id="rId8" w:history="1">
        <w:r w:rsidRPr="00F93F6F">
          <w:rPr>
            <w:rStyle w:val="Hyperlink"/>
            <w:rFonts w:ascii="Arial" w:eastAsiaTheme="minorHAnsi" w:hAnsi="Arial" w:cs="Arial"/>
            <w:sz w:val="16"/>
            <w:szCs w:val="16"/>
          </w:rPr>
          <w:t>http://dx.doi.org/10.18053/jctres.02.201601.005</w:t>
        </w:r>
      </w:hyperlink>
      <w:r>
        <w:rPr>
          <w:rFonts w:ascii="Arial" w:eastAsiaTheme="minorHAnsi" w:hAnsi="Arial" w:cs="Arial"/>
          <w:color w:val="0000FF"/>
          <w:sz w:val="16"/>
          <w:szCs w:val="16"/>
        </w:rPr>
        <w:t xml:space="preserve"> </w:t>
      </w:r>
    </w:p>
    <w:p w:rsidR="005132A2" w:rsidRPr="00907E33" w:rsidRDefault="005132A2" w:rsidP="005132A2">
      <w:pPr>
        <w:adjustRightInd w:val="0"/>
        <w:rPr>
          <w:rFonts w:eastAsiaTheme="minorHAnsi"/>
        </w:rPr>
      </w:pPr>
      <w:r w:rsidRPr="00907E33">
        <w:rPr>
          <w:rFonts w:eastAsiaTheme="minorHAnsi"/>
        </w:rPr>
        <w:t xml:space="preserve">Murray, NG, Fernandez, E., Salvatore, AP &amp; Reed-Jones, RJ (2016). Assessment of the Wii </w:t>
      </w:r>
    </w:p>
    <w:p w:rsidR="006F609F" w:rsidRPr="006F609F" w:rsidRDefault="005132A2" w:rsidP="006F609F">
      <w:pPr>
        <w:adjustRightInd w:val="0"/>
        <w:rPr>
          <w:bCs/>
          <w:i/>
          <w:color w:val="333333"/>
        </w:rPr>
      </w:pPr>
      <w:r w:rsidRPr="00907E33">
        <w:rPr>
          <w:rFonts w:eastAsiaTheme="minorHAnsi"/>
        </w:rPr>
        <w:t xml:space="preserve">   basic balance test in measuring postural deficits post-concussion, </w:t>
      </w:r>
      <w:r w:rsidR="006F609F" w:rsidRPr="006F609F">
        <w:rPr>
          <w:bCs/>
          <w:i/>
          <w:color w:val="333333"/>
        </w:rPr>
        <w:t xml:space="preserve">J Clin Transl Res 2016;  </w:t>
      </w:r>
    </w:p>
    <w:p w:rsidR="006F609F" w:rsidRDefault="006F609F" w:rsidP="006F609F">
      <w:pPr>
        <w:adjustRightInd w:val="0"/>
        <w:rPr>
          <w:bCs/>
          <w:color w:val="333333"/>
        </w:rPr>
      </w:pPr>
      <w:r w:rsidRPr="006F609F">
        <w:rPr>
          <w:bCs/>
          <w:i/>
          <w:color w:val="333333"/>
        </w:rPr>
        <w:t xml:space="preserve">   2(4): 2. </w:t>
      </w:r>
      <w:r w:rsidRPr="006F609F">
        <w:rPr>
          <w:bCs/>
          <w:color w:val="333333"/>
        </w:rPr>
        <w:t>Published online: 12 December, 2016</w:t>
      </w:r>
    </w:p>
    <w:p w:rsidR="006F609F" w:rsidRDefault="00470D07" w:rsidP="005132A2">
      <w:pPr>
        <w:adjustRightInd w:val="0"/>
        <w:rPr>
          <w:rFonts w:eastAsiaTheme="minorHAnsi"/>
        </w:rPr>
      </w:pPr>
      <w:r w:rsidRPr="00907E33">
        <w:rPr>
          <w:rFonts w:eastAsiaTheme="minorHAnsi"/>
        </w:rPr>
        <w:t xml:space="preserve">Salvatore, AP, Cannito, M, </w:t>
      </w:r>
      <w:r w:rsidR="00CE6773">
        <w:rPr>
          <w:rFonts w:eastAsiaTheme="minorHAnsi"/>
        </w:rPr>
        <w:t xml:space="preserve">Brassil, H, Bene, </w:t>
      </w:r>
      <w:r w:rsidR="006F609F">
        <w:rPr>
          <w:rFonts w:eastAsiaTheme="minorHAnsi"/>
        </w:rPr>
        <w:t xml:space="preserve">ER </w:t>
      </w:r>
      <w:r w:rsidR="00CE6773">
        <w:rPr>
          <w:rFonts w:eastAsiaTheme="minorHAnsi"/>
        </w:rPr>
        <w:t>&amp; Taylor</w:t>
      </w:r>
      <w:r w:rsidR="006F609F">
        <w:rPr>
          <w:rFonts w:eastAsiaTheme="minorHAnsi"/>
        </w:rPr>
        <w:t>, BS</w:t>
      </w:r>
      <w:r w:rsidR="00CE6773">
        <w:rPr>
          <w:rFonts w:eastAsiaTheme="minorHAnsi"/>
        </w:rPr>
        <w:t xml:space="preserve"> (2017</w:t>
      </w:r>
      <w:r w:rsidRPr="00907E33">
        <w:rPr>
          <w:rFonts w:eastAsiaTheme="minorHAnsi"/>
        </w:rPr>
        <w:t>)</w:t>
      </w:r>
      <w:r w:rsidR="00CE6773">
        <w:rPr>
          <w:rFonts w:eastAsiaTheme="minorHAnsi"/>
        </w:rPr>
        <w:t xml:space="preserve">. Auditory comprehension </w:t>
      </w:r>
      <w:r w:rsidR="006F609F">
        <w:rPr>
          <w:rFonts w:eastAsiaTheme="minorHAnsi"/>
        </w:rPr>
        <w:t xml:space="preserve"> </w:t>
      </w:r>
    </w:p>
    <w:p w:rsidR="00CE6773" w:rsidRDefault="006F609F" w:rsidP="005132A2">
      <w:pPr>
        <w:adjustRightInd w:val="0"/>
        <w:rPr>
          <w:rFonts w:eastAsiaTheme="minorHAnsi"/>
        </w:rPr>
      </w:pPr>
      <w:r>
        <w:rPr>
          <w:rFonts w:eastAsiaTheme="minorHAnsi"/>
        </w:rPr>
        <w:t xml:space="preserve">   </w:t>
      </w:r>
      <w:r w:rsidR="00CE6773">
        <w:rPr>
          <w:rFonts w:eastAsiaTheme="minorHAnsi"/>
        </w:rPr>
        <w:t xml:space="preserve">in college students with and without sports concussion: Computerized-Revised Token Test </w:t>
      </w:r>
    </w:p>
    <w:p w:rsidR="00470D07" w:rsidRDefault="00CE6773" w:rsidP="005132A2">
      <w:pPr>
        <w:adjustRightInd w:val="0"/>
        <w:rPr>
          <w:rFonts w:eastAsiaTheme="minorHAnsi"/>
        </w:rPr>
      </w:pPr>
      <w:r>
        <w:rPr>
          <w:rFonts w:eastAsiaTheme="minorHAnsi"/>
        </w:rPr>
        <w:t xml:space="preserve">   Subtest VIII. </w:t>
      </w:r>
      <w:r w:rsidR="00470D07" w:rsidRPr="00CE6773">
        <w:rPr>
          <w:rFonts w:eastAsiaTheme="minorHAnsi"/>
          <w:i/>
        </w:rPr>
        <w:t>Concussion</w:t>
      </w:r>
      <w:r w:rsidR="0095198B">
        <w:rPr>
          <w:rFonts w:eastAsiaTheme="minorHAnsi"/>
        </w:rPr>
        <w:t xml:space="preserve"> (2017) cnc37</w:t>
      </w:r>
      <w:r>
        <w:rPr>
          <w:rFonts w:eastAsiaTheme="minorHAnsi"/>
        </w:rPr>
        <w:t>.</w:t>
      </w:r>
    </w:p>
    <w:p w:rsidR="00197597" w:rsidRPr="00197597" w:rsidRDefault="005E0F3B" w:rsidP="00197597">
      <w:pPr>
        <w:autoSpaceDE/>
        <w:autoSpaceDN/>
      </w:pPr>
      <w:r w:rsidRPr="00197597">
        <w:rPr>
          <w:rFonts w:eastAsiaTheme="minorHAnsi"/>
        </w:rPr>
        <w:t>Bialu</w:t>
      </w:r>
      <w:r w:rsidR="00197597" w:rsidRPr="00197597">
        <w:rPr>
          <w:rFonts w:eastAsiaTheme="minorHAnsi"/>
        </w:rPr>
        <w:t>nska, A &amp; Salvatore, AP (2017).</w:t>
      </w:r>
      <w:r w:rsidR="00197597" w:rsidRPr="00197597">
        <w:t xml:space="preserve"> </w:t>
      </w:r>
      <w:r w:rsidR="00197597" w:rsidRPr="00197597">
        <w:fldChar w:fldCharType="begin"/>
      </w:r>
      <w:r w:rsidR="00197597" w:rsidRPr="00197597">
        <w:instrText xml:space="preserve"> HYPERLINK "http://onlinelibrary.wiley.com/doi/10.1002/brb3.874/full" </w:instrText>
      </w:r>
      <w:r w:rsidR="00197597" w:rsidRPr="00197597">
        <w:fldChar w:fldCharType="separate"/>
      </w:r>
      <w:r w:rsidR="00197597" w:rsidRPr="00197597">
        <w:t xml:space="preserve">The auditory comprehension changes over time after       </w:t>
      </w:r>
    </w:p>
    <w:p w:rsidR="00197597" w:rsidRPr="006D2413" w:rsidRDefault="00197597" w:rsidP="00197597">
      <w:pPr>
        <w:autoSpaceDE/>
        <w:autoSpaceDN/>
        <w:rPr>
          <w:bCs/>
          <w:i/>
        </w:rPr>
      </w:pPr>
      <w:r w:rsidRPr="00197597">
        <w:t xml:space="preserve">   sport-related concussion can indicate multisensory processing dysfunctions</w:t>
      </w:r>
      <w:r w:rsidRPr="00197597">
        <w:fldChar w:fldCharType="end"/>
      </w:r>
      <w:r w:rsidRPr="00197597">
        <w:t xml:space="preserve">, </w:t>
      </w:r>
      <w:r w:rsidRPr="00197597">
        <w:rPr>
          <w:bCs/>
          <w:i/>
        </w:rPr>
        <w:t xml:space="preserve">Brain and </w:t>
      </w:r>
    </w:p>
    <w:p w:rsidR="00197597" w:rsidRDefault="00197597" w:rsidP="00197597">
      <w:pPr>
        <w:autoSpaceDE/>
        <w:autoSpaceDN/>
        <w:rPr>
          <w:i/>
        </w:rPr>
      </w:pPr>
      <w:r w:rsidRPr="006D2413">
        <w:rPr>
          <w:bCs/>
          <w:i/>
        </w:rPr>
        <w:t xml:space="preserve">   </w:t>
      </w:r>
      <w:r w:rsidRPr="00197597">
        <w:rPr>
          <w:bCs/>
          <w:i/>
        </w:rPr>
        <w:t>Behavior</w:t>
      </w:r>
      <w:r w:rsidRPr="00197597">
        <w:rPr>
          <w:i/>
        </w:rPr>
        <w:t>: 29 NOV 2017, DOI: 10.1002/brb3.874</w:t>
      </w:r>
    </w:p>
    <w:p w:rsidR="003731C3" w:rsidRDefault="003731C3" w:rsidP="00197597">
      <w:pPr>
        <w:autoSpaceDE/>
        <w:autoSpaceDN/>
      </w:pPr>
      <w:r>
        <w:t xml:space="preserve">Brassil, H &amp; Salvatore, AP (2018)  PTSD symptoms in concussed and nonconcussed athletes.   </w:t>
      </w:r>
    </w:p>
    <w:p w:rsidR="003731C3" w:rsidRDefault="00EC2C69" w:rsidP="00197597">
      <w:pPr>
        <w:autoSpaceDE/>
        <w:autoSpaceDN/>
      </w:pPr>
      <w:r>
        <w:t xml:space="preserve">   </w:t>
      </w:r>
      <w:r w:rsidR="003731C3" w:rsidRPr="003731C3">
        <w:rPr>
          <w:i/>
        </w:rPr>
        <w:t>Clinical and Translational Medicine</w:t>
      </w:r>
      <w:r w:rsidR="003731C3">
        <w:t>.</w:t>
      </w:r>
      <w:r>
        <w:t xml:space="preserve"> Published August 2018 online.</w:t>
      </w:r>
    </w:p>
    <w:p w:rsidR="003731C3" w:rsidRPr="003731C3" w:rsidRDefault="003731C3" w:rsidP="00197597">
      <w:pPr>
        <w:autoSpaceDE/>
        <w:autoSpaceDN/>
      </w:pPr>
    </w:p>
    <w:p w:rsidR="005E0F3B" w:rsidRDefault="005E0F3B" w:rsidP="005132A2">
      <w:pPr>
        <w:adjustRightInd w:val="0"/>
        <w:rPr>
          <w:rFonts w:eastAsiaTheme="minorHAnsi"/>
          <w:color w:val="002060"/>
        </w:rPr>
      </w:pPr>
    </w:p>
    <w:p w:rsidR="00BF2792" w:rsidRPr="00C84C55" w:rsidRDefault="00853ADA" w:rsidP="0084738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84C55">
        <w:rPr>
          <w:rFonts w:ascii="Times New Roman" w:hAnsi="Times New Roman" w:cs="Times New Roman"/>
          <w:b/>
          <w:bCs/>
          <w:sz w:val="24"/>
          <w:szCs w:val="24"/>
        </w:rPr>
        <w:t>Abstracts</w:t>
      </w:r>
    </w:p>
    <w:p w:rsidR="00F65903" w:rsidRDefault="00A80C3D" w:rsidP="00A80C3D">
      <w:r w:rsidRPr="00C84C55">
        <w:t xml:space="preserve">Newhoff </w:t>
      </w:r>
      <w:r w:rsidR="00F65903">
        <w:t xml:space="preserve">M </w:t>
      </w:r>
      <w:r w:rsidRPr="00C84C55">
        <w:t>&amp; Salvatore</w:t>
      </w:r>
      <w:r w:rsidR="00F65903">
        <w:t xml:space="preserve"> AP </w:t>
      </w:r>
      <w:r w:rsidRPr="00C84C55">
        <w:t xml:space="preserve">(1984). Sweet sunshine and warm hugs: Aphasic subjects </w:t>
      </w:r>
    </w:p>
    <w:p w:rsidR="00F65903" w:rsidRDefault="00F65903" w:rsidP="00A80C3D">
      <w:pPr>
        <w:rPr>
          <w:i/>
        </w:rPr>
      </w:pPr>
      <w:r>
        <w:t xml:space="preserve">   </w:t>
      </w:r>
      <w:r w:rsidR="00A80C3D" w:rsidRPr="00C84C55">
        <w:t xml:space="preserve">comprehension of metaphors in context, Abstract, </w:t>
      </w:r>
      <w:r w:rsidR="00A80C3D" w:rsidRPr="00C84C55">
        <w:rPr>
          <w:i/>
        </w:rPr>
        <w:t xml:space="preserve">Proceedings: Clinical Aphasiology </w:t>
      </w:r>
    </w:p>
    <w:p w:rsidR="00A80C3D" w:rsidRPr="00C84C55" w:rsidRDefault="00F65903" w:rsidP="00A80C3D">
      <w:r>
        <w:rPr>
          <w:i/>
        </w:rPr>
        <w:t xml:space="preserve">  </w:t>
      </w:r>
      <w:r w:rsidR="00A80C3D" w:rsidRPr="00C84C55">
        <w:rPr>
          <w:i/>
        </w:rPr>
        <w:t>Conference</w:t>
      </w:r>
      <w:r w:rsidR="00A80C3D" w:rsidRPr="00C84C55">
        <w:t>.</w:t>
      </w:r>
    </w:p>
    <w:p w:rsidR="00A80C3D" w:rsidRPr="00C84C55" w:rsidRDefault="00A80C3D" w:rsidP="00A80C3D">
      <w:r w:rsidRPr="00C84C55">
        <w:t xml:space="preserve">Salvatore </w:t>
      </w:r>
      <w:r w:rsidR="00F65903">
        <w:t xml:space="preserve">AP </w:t>
      </w:r>
      <w:r w:rsidRPr="00C84C55">
        <w:t xml:space="preserve">&amp; Katz </w:t>
      </w:r>
      <w:r w:rsidR="00F65903">
        <w:t xml:space="preserve">R </w:t>
      </w:r>
      <w:r w:rsidRPr="00C84C55">
        <w:t xml:space="preserve">(1986). Matching-to-Sample Memory Task, Abstract, </w:t>
      </w:r>
      <w:r w:rsidRPr="00C84C55">
        <w:rPr>
          <w:i/>
        </w:rPr>
        <w:t>ASHA</w:t>
      </w:r>
      <w:r w:rsidRPr="00C84C55">
        <w:t>.</w:t>
      </w:r>
    </w:p>
    <w:p w:rsidR="00F65903" w:rsidRDefault="00A80C3D" w:rsidP="00A80C3D">
      <w:pPr>
        <w:ind w:right="-720"/>
      </w:pPr>
      <w:r w:rsidRPr="00C84C55">
        <w:t xml:space="preserve">Salvatore </w:t>
      </w:r>
      <w:r w:rsidR="00F65903">
        <w:t xml:space="preserve">AP </w:t>
      </w:r>
      <w:r w:rsidRPr="00C84C55">
        <w:t xml:space="preserve">(1989).Global Aphasia: A Radical Analysis and Treatment, Seminar, Abstract,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F65903" w:rsidP="00A80C3D">
      <w:pPr>
        <w:ind w:right="-720"/>
      </w:pPr>
      <w:r>
        <w:t xml:space="preserve">   </w:t>
      </w:r>
      <w:r w:rsidR="00A80C3D" w:rsidRPr="00C84C55">
        <w:t>p175.</w:t>
      </w:r>
    </w:p>
    <w:p w:rsidR="00F65903" w:rsidRDefault="00A80C3D" w:rsidP="00A80C3D">
      <w:r w:rsidRPr="00C84C55">
        <w:t xml:space="preserve">Salvatore </w:t>
      </w:r>
      <w:r w:rsidR="00F65903">
        <w:t xml:space="preserve">AP </w:t>
      </w:r>
      <w:r w:rsidRPr="00C84C55">
        <w:t xml:space="preserve">&amp; Leitgen (1990). Global Aphasia: A Historical Perspective, Abstract,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F65903" w:rsidP="00A80C3D">
      <w:r>
        <w:t xml:space="preserve">   </w:t>
      </w:r>
      <w:r w:rsidR="00A80C3D" w:rsidRPr="00C84C55">
        <w:t>p158.</w:t>
      </w:r>
    </w:p>
    <w:p w:rsidR="00F65903" w:rsidRDefault="00A80C3D" w:rsidP="00A80C3D">
      <w:pPr>
        <w:ind w:right="-1260"/>
      </w:pPr>
      <w:r w:rsidRPr="00C84C55">
        <w:t>Salvatore</w:t>
      </w:r>
      <w:r w:rsidR="00F65903">
        <w:t xml:space="preserve"> AP</w:t>
      </w:r>
      <w:r w:rsidRPr="00C84C55">
        <w:t>, Vogel</w:t>
      </w:r>
      <w:r w:rsidR="00F65903">
        <w:t xml:space="preserve"> D</w:t>
      </w:r>
      <w:r w:rsidRPr="00C84C55">
        <w:t>, Carter</w:t>
      </w:r>
      <w:r w:rsidR="00F65903">
        <w:t xml:space="preserve"> R</w:t>
      </w:r>
      <w:r w:rsidRPr="00C84C55">
        <w:t xml:space="preserve"> &amp; Pfanntid </w:t>
      </w:r>
      <w:r w:rsidR="00F65903">
        <w:t>P</w:t>
      </w:r>
      <w:r w:rsidRPr="00C84C55">
        <w:t xml:space="preserve">(1993). Independent Evaluation of the Effects of Bromocriptine </w:t>
      </w:r>
    </w:p>
    <w:p w:rsidR="00A80C3D" w:rsidRPr="00C84C55" w:rsidRDefault="00F65903" w:rsidP="00A80C3D">
      <w:pPr>
        <w:ind w:right="-1260"/>
      </w:pPr>
      <w:r>
        <w:t xml:space="preserve">   </w:t>
      </w:r>
      <w:r w:rsidR="00A80C3D" w:rsidRPr="00C84C55">
        <w:t xml:space="preserve">on Aphasia, Abstract, </w:t>
      </w:r>
      <w:r w:rsidR="00A80C3D" w:rsidRPr="00C84C55">
        <w:rPr>
          <w:i/>
        </w:rPr>
        <w:t>ASHA</w:t>
      </w:r>
      <w:r w:rsidR="00A80C3D" w:rsidRPr="00C84C55">
        <w:t>, p135</w:t>
      </w:r>
    </w:p>
    <w:p w:rsidR="00A80C3D" w:rsidRPr="00C84C55" w:rsidRDefault="00A80C3D" w:rsidP="00A80C3D">
      <w:pPr>
        <w:ind w:right="-1260"/>
      </w:pPr>
      <w:r w:rsidRPr="00C84C55">
        <w:t>Kymes</w:t>
      </w:r>
      <w:r w:rsidR="00F65903">
        <w:t xml:space="preserve"> K</w:t>
      </w:r>
      <w:r w:rsidRPr="00C84C55">
        <w:t xml:space="preserve">, Tansey </w:t>
      </w:r>
      <w:r w:rsidR="00F65903">
        <w:t xml:space="preserve">S </w:t>
      </w:r>
      <w:r w:rsidRPr="00C84C55">
        <w:t xml:space="preserve">&amp; Salvatore </w:t>
      </w:r>
      <w:r w:rsidR="00F65903">
        <w:t xml:space="preserve">AP </w:t>
      </w:r>
      <w:r w:rsidRPr="00C84C55">
        <w:t xml:space="preserve">(1993). Efficacy of a shaping procedure. Abstract, </w:t>
      </w:r>
      <w:r w:rsidRPr="00C84C55">
        <w:rPr>
          <w:i/>
        </w:rPr>
        <w:t>ASHA</w:t>
      </w:r>
      <w:r w:rsidRPr="00C84C55">
        <w:t>, p186</w:t>
      </w:r>
    </w:p>
    <w:p w:rsidR="00E84A16" w:rsidRDefault="002F4A22" w:rsidP="00BA0ABB">
      <w:pPr>
        <w:ind w:right="-720"/>
      </w:pPr>
      <w:r w:rsidRPr="00C84C55">
        <w:t>Salvatore</w:t>
      </w:r>
      <w:r w:rsidR="00F65903">
        <w:t xml:space="preserve"> AP</w:t>
      </w:r>
      <w:r w:rsidRPr="00C84C55">
        <w:t>, Darley</w:t>
      </w:r>
      <w:r w:rsidR="00F65903">
        <w:t xml:space="preserve"> P</w:t>
      </w:r>
      <w:r w:rsidRPr="00C84C55">
        <w:t xml:space="preserve">, </w:t>
      </w:r>
      <w:r w:rsidR="00A80C3D" w:rsidRPr="00C84C55">
        <w:t>Dufour</w:t>
      </w:r>
      <w:r w:rsidR="00F65903">
        <w:t xml:space="preserve"> P</w:t>
      </w:r>
      <w:r w:rsidR="00A80C3D" w:rsidRPr="00C84C55">
        <w:t xml:space="preserve"> &amp; Eisenbach </w:t>
      </w:r>
      <w:r w:rsidR="00F65903">
        <w:t xml:space="preserve">J </w:t>
      </w:r>
      <w:r w:rsidR="00A80C3D" w:rsidRPr="00C84C55">
        <w:t>(1993). Implementation of</w:t>
      </w:r>
      <w:r w:rsidRPr="00C84C55">
        <w:t xml:space="preserve"> TQM in a CD Program, </w:t>
      </w:r>
    </w:p>
    <w:p w:rsidR="00CC038C" w:rsidRPr="00C84C55" w:rsidRDefault="00E84A16" w:rsidP="00BA0ABB">
      <w:pPr>
        <w:ind w:right="-720"/>
      </w:pPr>
      <w:r>
        <w:t xml:space="preserve">  </w:t>
      </w:r>
      <w:r w:rsidR="002F4A22" w:rsidRPr="00C84C55">
        <w:t>Abstract.</w:t>
      </w:r>
      <w:r w:rsidR="00A80C3D" w:rsidRPr="00C84C55">
        <w:rPr>
          <w:i/>
        </w:rPr>
        <w:t>ASHA</w:t>
      </w:r>
      <w:r w:rsidR="00A80C3D" w:rsidRPr="00C84C55">
        <w:t>, p125</w:t>
      </w:r>
    </w:p>
    <w:p w:rsidR="00F65903" w:rsidRDefault="00A80C3D" w:rsidP="00A80C3D">
      <w:r w:rsidRPr="00C84C55">
        <w:t>Salvatore</w:t>
      </w:r>
      <w:r w:rsidR="00F65903">
        <w:t xml:space="preserve"> AP</w:t>
      </w:r>
      <w:r w:rsidRPr="00C84C55">
        <w:t xml:space="preserve">, Tansey </w:t>
      </w:r>
      <w:r w:rsidR="00F65903">
        <w:t>S</w:t>
      </w:r>
      <w:r w:rsidRPr="00C84C55">
        <w:t xml:space="preserve">&amp; Virta (1993). Treatment of phoneme specific nasal emission error </w:t>
      </w:r>
    </w:p>
    <w:p w:rsidR="00A80C3D" w:rsidRPr="00C84C55" w:rsidRDefault="00F65903" w:rsidP="00A80C3D">
      <w:r>
        <w:t xml:space="preserve">  </w:t>
      </w:r>
      <w:r w:rsidR="00A80C3D" w:rsidRPr="00C84C55">
        <w:t xml:space="preserve">pattern, Abstract, </w:t>
      </w:r>
      <w:r w:rsidR="00A80C3D" w:rsidRPr="00C84C55">
        <w:rPr>
          <w:i/>
        </w:rPr>
        <w:t>ASHA</w:t>
      </w:r>
      <w:r w:rsidR="00A80C3D" w:rsidRPr="00C84C55">
        <w:t>, p181</w:t>
      </w:r>
    </w:p>
    <w:p w:rsidR="00E84A16" w:rsidRDefault="00A80C3D" w:rsidP="00A80C3D">
      <w:pPr>
        <w:ind w:right="-1080"/>
      </w:pPr>
      <w:r w:rsidRPr="00C84C55">
        <w:t>Raju &amp; Salvatore (1995). Community education in the field of speech-language pathology, Abstract,</w:t>
      </w:r>
      <w:r w:rsidR="002F4A22" w:rsidRPr="00C84C55">
        <w:t xml:space="preserve"> </w:t>
      </w:r>
      <w:r w:rsidRPr="00C84C55">
        <w:rPr>
          <w:i/>
        </w:rPr>
        <w:t>ASHA</w:t>
      </w:r>
      <w:r w:rsidRPr="00C84C55">
        <w:t xml:space="preserve">, </w:t>
      </w:r>
    </w:p>
    <w:p w:rsidR="00A80C3D" w:rsidRPr="00C84C55" w:rsidRDefault="00E84A16" w:rsidP="00A80C3D">
      <w:pPr>
        <w:ind w:right="-1080"/>
      </w:pPr>
      <w:r>
        <w:t xml:space="preserve">  </w:t>
      </w:r>
      <w:r w:rsidR="00A80C3D" w:rsidRPr="00C84C55">
        <w:t>p84.</w:t>
      </w:r>
    </w:p>
    <w:p w:rsidR="00A80C3D" w:rsidRPr="00C84C55" w:rsidRDefault="00A80C3D" w:rsidP="00A80C3D">
      <w:r w:rsidRPr="00C84C55">
        <w:t xml:space="preserve">Raju, Shaw &amp; Salvatore (1995). Photographic craniofacial evaluation in relation to speech and </w:t>
      </w:r>
    </w:p>
    <w:p w:rsidR="00A80C3D" w:rsidRPr="00C84C55" w:rsidRDefault="00A80C3D" w:rsidP="00A80C3D">
      <w:r w:rsidRPr="00C84C55">
        <w:t xml:space="preserve">   language disorders, Abstract, </w:t>
      </w:r>
      <w:r w:rsidRPr="00C84C55">
        <w:rPr>
          <w:i/>
        </w:rPr>
        <w:t>ASHA</w:t>
      </w:r>
      <w:r w:rsidRPr="00C84C55">
        <w:t>, p84.</w:t>
      </w:r>
    </w:p>
    <w:p w:rsidR="00A80C3D" w:rsidRPr="00C84C55" w:rsidRDefault="00A80C3D" w:rsidP="00A80C3D">
      <w:pPr>
        <w:ind w:right="-1260"/>
      </w:pPr>
      <w:r w:rsidRPr="00C84C55">
        <w:t xml:space="preserve">Sparks, Neilson, Ruiz &amp; Salvatore (1995). Student inter-judge reliability of acoustic measurements of speech, </w:t>
      </w:r>
    </w:p>
    <w:p w:rsidR="00A80C3D" w:rsidRPr="00C84C55" w:rsidRDefault="00A80C3D" w:rsidP="00A80C3D">
      <w:pPr>
        <w:ind w:right="-1260"/>
      </w:pPr>
      <w:r w:rsidRPr="00C84C55">
        <w:t xml:space="preserve">   Abstract, </w:t>
      </w:r>
      <w:r w:rsidRPr="00C84C55">
        <w:rPr>
          <w:i/>
        </w:rPr>
        <w:t>ASHA</w:t>
      </w:r>
      <w:r w:rsidRPr="00C84C55">
        <w:t>, p84.</w:t>
      </w:r>
    </w:p>
    <w:p w:rsidR="00F65903" w:rsidRDefault="00A80C3D" w:rsidP="00A80C3D">
      <w:r w:rsidRPr="00C84C55">
        <w:t xml:space="preserve">Salvatore </w:t>
      </w:r>
      <w:r w:rsidR="00F65903">
        <w:t xml:space="preserve">AP </w:t>
      </w:r>
      <w:r w:rsidRPr="00C84C55">
        <w:t>&amp; Kaplan</w:t>
      </w:r>
      <w:r w:rsidR="0091434A" w:rsidRPr="00C84C55">
        <w:t>, P</w:t>
      </w:r>
      <w:r w:rsidRPr="00C84C55">
        <w:t xml:space="preserve"> (1995). Medical and rehabilitation treatment of cerebral aneurysms </w:t>
      </w:r>
    </w:p>
    <w:p w:rsidR="00A80C3D" w:rsidRPr="00C84C55" w:rsidRDefault="00F65903" w:rsidP="00A80C3D">
      <w:r>
        <w:t xml:space="preserve">   </w:t>
      </w:r>
      <w:r w:rsidR="00A80C3D" w:rsidRPr="00C84C55">
        <w:t>and</w:t>
      </w:r>
      <w:r w:rsidR="00E84A16">
        <w:t xml:space="preserve"> </w:t>
      </w:r>
      <w:r w:rsidR="00A80C3D" w:rsidRPr="00C84C55">
        <w:t xml:space="preserve">arteriovenous malformations, Abstract, Seminar Presentation, </w:t>
      </w:r>
      <w:r w:rsidR="00A80C3D" w:rsidRPr="00C84C55">
        <w:rPr>
          <w:i/>
        </w:rPr>
        <w:t>ASHA</w:t>
      </w:r>
      <w:r w:rsidR="00A80C3D" w:rsidRPr="00C84C55">
        <w:t>, p84</w:t>
      </w:r>
    </w:p>
    <w:p w:rsidR="00A80C3D" w:rsidRPr="00C84C55" w:rsidRDefault="00A80C3D" w:rsidP="00A80C3D">
      <w:r w:rsidRPr="00C84C55">
        <w:t xml:space="preserve">Salvatore &amp; Nelson (1995). Training novel language systems in globally aphasic individuals:  </w:t>
      </w:r>
    </w:p>
    <w:p w:rsidR="00A80C3D" w:rsidRPr="00C84C55" w:rsidRDefault="00A80C3D" w:rsidP="00A80C3D">
      <w:r w:rsidRPr="00C84C55">
        <w:t xml:space="preserve">   How novel is it? </w:t>
      </w:r>
      <w:r w:rsidRPr="00C84C55">
        <w:rPr>
          <w:i/>
        </w:rPr>
        <w:t>Clinical Aphasiology</w:t>
      </w:r>
      <w:r w:rsidRPr="00C84C55">
        <w:t>, Vol. 23, p267-278</w:t>
      </w:r>
    </w:p>
    <w:p w:rsidR="00A80C3D" w:rsidRPr="00C84C55" w:rsidRDefault="00A80C3D" w:rsidP="00A80C3D">
      <w:pPr>
        <w:rPr>
          <w:i/>
        </w:rPr>
      </w:pPr>
      <w:r w:rsidRPr="00C84C55">
        <w:t xml:space="preserve">Salvatore &amp; Hardee (1996). Preparing students for field practicum: One solution. </w:t>
      </w:r>
      <w:r w:rsidRPr="00C84C55">
        <w:rPr>
          <w:i/>
        </w:rPr>
        <w:t xml:space="preserve">Special Interest </w:t>
      </w:r>
    </w:p>
    <w:p w:rsidR="00A80C3D" w:rsidRPr="00C84C55" w:rsidRDefault="00A80C3D" w:rsidP="00A80C3D">
      <w:r w:rsidRPr="00C84C55">
        <w:rPr>
          <w:i/>
        </w:rPr>
        <w:t xml:space="preserve">   Divisions Newsletter</w:t>
      </w:r>
      <w:r w:rsidRPr="00C84C55">
        <w:t xml:space="preserve">, 11, 6, 1, ASHA.  </w:t>
      </w:r>
    </w:p>
    <w:p w:rsidR="00A80C3D" w:rsidRPr="00C84C55" w:rsidRDefault="00A80C3D" w:rsidP="00A80C3D">
      <w:r w:rsidRPr="00C84C55">
        <w:t xml:space="preserve">Marquardt, Newton &amp; Salvatore (1996).Efficacy of a computer-based treatment for aphasia:  A </w:t>
      </w:r>
    </w:p>
    <w:p w:rsidR="00A80C3D" w:rsidRPr="00C84C55" w:rsidRDefault="00A80C3D" w:rsidP="00A80C3D">
      <w:r w:rsidRPr="00C84C55">
        <w:t xml:space="preserve">   case study. Abstract, </w:t>
      </w:r>
      <w:r w:rsidRPr="00C84C55">
        <w:rPr>
          <w:i/>
        </w:rPr>
        <w:t>ASHA</w:t>
      </w:r>
      <w:r w:rsidRPr="00C84C55">
        <w:t>, p86</w:t>
      </w:r>
    </w:p>
    <w:p w:rsidR="00A80C3D" w:rsidRPr="00C84C55" w:rsidRDefault="00A80C3D" w:rsidP="00A80C3D">
      <w:r w:rsidRPr="00C84C55">
        <w:lastRenderedPageBreak/>
        <w:t xml:space="preserve">Terrell, Jimenez, Salvatore &amp; Henry (1996). Nasometric values: A normative data study, </w:t>
      </w:r>
    </w:p>
    <w:p w:rsidR="00A80C3D" w:rsidRPr="00C84C55" w:rsidRDefault="00A80C3D" w:rsidP="00A80C3D">
      <w:r w:rsidRPr="00C84C55">
        <w:t xml:space="preserve">   Abstract, </w:t>
      </w:r>
      <w:r w:rsidRPr="00C84C55">
        <w:rPr>
          <w:i/>
        </w:rPr>
        <w:t>ASHA</w:t>
      </w:r>
      <w:r w:rsidRPr="00C84C55">
        <w:t>, p88.</w:t>
      </w:r>
    </w:p>
    <w:p w:rsidR="00A80C3D" w:rsidRPr="00C84C55" w:rsidRDefault="00A80C3D" w:rsidP="00A80C3D">
      <w:r w:rsidRPr="00C84C55">
        <w:t xml:space="preserve">Salvatore, A.P. &amp; Marquardt, T.(1997). Computer software for aphasic rehabilitation: User </w:t>
      </w:r>
    </w:p>
    <w:p w:rsidR="00A80C3D" w:rsidRPr="00C84C55" w:rsidRDefault="00A80C3D" w:rsidP="00A80C3D">
      <w:r w:rsidRPr="00C84C55">
        <w:t xml:space="preserve">   demographic characteristics, Abstract, </w:t>
      </w:r>
      <w:r w:rsidRPr="00C84C55">
        <w:rPr>
          <w:i/>
        </w:rPr>
        <w:t>ASHA</w:t>
      </w:r>
      <w:r w:rsidRPr="00C84C55">
        <w:t>, p104.</w:t>
      </w:r>
    </w:p>
    <w:p w:rsidR="00A80C3D" w:rsidRPr="00C84C55" w:rsidRDefault="00A80C3D" w:rsidP="00A80C3D">
      <w:r w:rsidRPr="00C84C55">
        <w:t xml:space="preserve">Salvatore, A.P., Cannito, M. &amp; </w:t>
      </w:r>
      <w:r w:rsidRPr="00C84C55">
        <w:rPr>
          <w:lang w:val="es-ES"/>
        </w:rPr>
        <w:t>Gutierrez, G.,</w:t>
      </w:r>
      <w:r w:rsidRPr="00C84C55">
        <w:t xml:space="preserve">(1998). Subgroups of spasmodic dysphonia: A </w:t>
      </w:r>
    </w:p>
    <w:p w:rsidR="00A80C3D" w:rsidRPr="00C84C55" w:rsidRDefault="00A80C3D" w:rsidP="00A80C3D">
      <w:pPr>
        <w:rPr>
          <w:lang w:val="es-ES"/>
        </w:rPr>
      </w:pPr>
      <w:r w:rsidRPr="00C84C55">
        <w:t xml:space="preserve">   neural network analysis</w:t>
      </w:r>
      <w:r w:rsidRPr="00C84C55">
        <w:rPr>
          <w:lang w:val="es-ES"/>
        </w:rPr>
        <w:t xml:space="preserve">, Abstract, </w:t>
      </w:r>
      <w:r w:rsidRPr="00C84C55">
        <w:rPr>
          <w:i/>
          <w:lang w:val="es-ES"/>
        </w:rPr>
        <w:t>ASHA</w:t>
      </w:r>
      <w:r w:rsidRPr="00C84C55">
        <w:rPr>
          <w:lang w:val="es-ES"/>
        </w:rPr>
        <w:t>, pg.118.</w:t>
      </w:r>
    </w:p>
    <w:p w:rsidR="002F4A22" w:rsidRPr="00C84C55" w:rsidRDefault="002F4A22" w:rsidP="002F4A22">
      <w:pPr>
        <w:ind w:right="-1260"/>
      </w:pPr>
      <w:r w:rsidRPr="00C84C55">
        <w:t xml:space="preserve">Salvatore, A.P. &amp; Biswas, A.(2001). Equivalence learning in aphasic individuals, Abstract, </w:t>
      </w:r>
      <w:r w:rsidRPr="00C84C55">
        <w:rPr>
          <w:i/>
        </w:rPr>
        <w:t>ASHA</w:t>
      </w:r>
      <w:r w:rsidRPr="00C84C55">
        <w:t xml:space="preserve">, p208. </w:t>
      </w:r>
    </w:p>
    <w:p w:rsidR="002F4A22" w:rsidRPr="00C84C55" w:rsidRDefault="002F4A22" w:rsidP="002F4A22">
      <w:pPr>
        <w:ind w:right="-1080"/>
      </w:pPr>
      <w:r w:rsidRPr="00C84C55">
        <w:t xml:space="preserve">Salvatore, A.P., Riccillo, S.C., Biswas, A. (2003). Neurophysilogical measurement of equivalence learning </w:t>
      </w:r>
    </w:p>
    <w:p w:rsidR="002F4A22" w:rsidRPr="00C84C55" w:rsidRDefault="002F4A22" w:rsidP="002F4A22">
      <w:pPr>
        <w:ind w:right="-1080"/>
      </w:pPr>
      <w:r w:rsidRPr="00C84C55">
        <w:t xml:space="preserve">    in an aphasic and non-brain damaged adult, Abstract, </w:t>
      </w:r>
      <w:r w:rsidRPr="00C84C55">
        <w:rPr>
          <w:i/>
        </w:rPr>
        <w:t>ASHA</w:t>
      </w:r>
      <w:r w:rsidRPr="00C84C55">
        <w:t>, p177.</w:t>
      </w:r>
    </w:p>
    <w:p w:rsidR="00E84A16" w:rsidRDefault="002F4A22" w:rsidP="002F4A22">
      <w:pPr>
        <w:ind w:right="-1080"/>
      </w:pPr>
      <w:r w:rsidRPr="00C84C55">
        <w:t xml:space="preserve">Salvatore, AP &amp; Biswas, A (2005). Efficacy of Computer Animated Aids in statistics for Graduate Students </w:t>
      </w:r>
    </w:p>
    <w:p w:rsidR="002F4A22" w:rsidRPr="00C84C55" w:rsidRDefault="00E84A16" w:rsidP="002F4A22">
      <w:pPr>
        <w:ind w:right="-1080"/>
        <w:rPr>
          <w:i/>
        </w:rPr>
      </w:pPr>
      <w:r>
        <w:t xml:space="preserve">  </w:t>
      </w:r>
      <w:r w:rsidR="002F4A22" w:rsidRPr="00C84C55">
        <w:t xml:space="preserve">of SLP, </w:t>
      </w:r>
      <w:r w:rsidR="002F4A22" w:rsidRPr="00C84C55">
        <w:rPr>
          <w:i/>
        </w:rPr>
        <w:t>Proceedings</w:t>
      </w:r>
      <w:r>
        <w:rPr>
          <w:i/>
        </w:rPr>
        <w:t xml:space="preserve"> </w:t>
      </w:r>
      <w:r w:rsidR="002F4A22" w:rsidRPr="00C84C55">
        <w:rPr>
          <w:i/>
        </w:rPr>
        <w:t>of the Sun Conference on Teaching &amp; Learning, El Paso, Texas, p1</w:t>
      </w:r>
    </w:p>
    <w:p w:rsidR="00E84A16" w:rsidRDefault="002F4A22" w:rsidP="002F4A22">
      <w:pPr>
        <w:ind w:right="-1260"/>
      </w:pPr>
      <w:r w:rsidRPr="00C84C55">
        <w:t xml:space="preserve">Salvatore, A.P., (2005). The history and future of errorless teaching/treatment procedures, Abstract, </w:t>
      </w:r>
      <w:r w:rsidRPr="00C84C55">
        <w:rPr>
          <w:i/>
        </w:rPr>
        <w:t>ASHA</w:t>
      </w:r>
      <w:r w:rsidRPr="00C84C55">
        <w:t xml:space="preserve">, </w:t>
      </w:r>
    </w:p>
    <w:p w:rsidR="002F4A22" w:rsidRPr="00C84C55" w:rsidRDefault="00E84A16" w:rsidP="002F4A22">
      <w:pPr>
        <w:ind w:right="-1260"/>
      </w:pPr>
      <w:r>
        <w:t xml:space="preserve">  </w:t>
      </w:r>
      <w:r w:rsidR="002F4A22" w:rsidRPr="00C84C55">
        <w:t xml:space="preserve">p166. </w:t>
      </w:r>
    </w:p>
    <w:p w:rsidR="00E84A16" w:rsidRDefault="002F4A22" w:rsidP="002F4A22">
      <w:r w:rsidRPr="00C84C55">
        <w:t>Fjordbak, B. S., Salvatore, A.P., Bene, E.R., Neal, MR., Nelson, R. &amp; Valles, B. (2008). Sports-</w:t>
      </w:r>
    </w:p>
    <w:p w:rsidR="002F4A22" w:rsidRPr="00C84C55" w:rsidRDefault="00E84A16" w:rsidP="002F4A22">
      <w:r>
        <w:t xml:space="preserve">  </w:t>
      </w:r>
      <w:r w:rsidRPr="00C84C55">
        <w:t>R</w:t>
      </w:r>
      <w:r w:rsidR="002F4A22" w:rsidRPr="00C84C55">
        <w:t>elated</w:t>
      </w:r>
      <w:r>
        <w:t xml:space="preserve"> </w:t>
      </w:r>
      <w:r w:rsidR="002F4A22" w:rsidRPr="00C84C55">
        <w:t xml:space="preserve">concussion and word fluency. Abstract, </w:t>
      </w:r>
      <w:r w:rsidR="002F4A22" w:rsidRPr="00C84C55">
        <w:rPr>
          <w:i/>
        </w:rPr>
        <w:t>Brain Injury</w:t>
      </w:r>
      <w:r w:rsidR="002F4A22" w:rsidRPr="00C84C55">
        <w:t>, 22:1, pg158.</w:t>
      </w:r>
    </w:p>
    <w:p w:rsidR="00E84A16" w:rsidRDefault="002776AC" w:rsidP="002776AC">
      <w:r w:rsidRPr="00C84C55">
        <w:t xml:space="preserve">Salvatore, A.P., Fjordbak, B.S., Dominguez, D. &amp; Sipla, J. (2009). Role of Speech-Language </w:t>
      </w:r>
    </w:p>
    <w:p w:rsidR="002776AC" w:rsidRPr="00C84C55" w:rsidRDefault="00E84A16" w:rsidP="002F4A22">
      <w:r>
        <w:t xml:space="preserve">  </w:t>
      </w:r>
      <w:r w:rsidR="002776AC" w:rsidRPr="00C84C55">
        <w:t>Pathologist</w:t>
      </w:r>
      <w:r>
        <w:t xml:space="preserve"> </w:t>
      </w:r>
      <w:r w:rsidR="002776AC" w:rsidRPr="00C84C55">
        <w:t xml:space="preserve">in Managing Sports-Related Concussion. Abstract, </w:t>
      </w:r>
      <w:r w:rsidR="002776AC" w:rsidRPr="00C84C55">
        <w:rPr>
          <w:i/>
        </w:rPr>
        <w:t>ASHA</w:t>
      </w:r>
      <w:r w:rsidR="002776AC" w:rsidRPr="00C84C55">
        <w:t>, pg142.</w:t>
      </w:r>
    </w:p>
    <w:p w:rsidR="00E84A16" w:rsidRDefault="00C67036" w:rsidP="00C67036">
      <w:r w:rsidRPr="00C84C55">
        <w:t xml:space="preserve">Salvatore, A.P., Fjordbak, B.S., Dominguez, D. &amp; Sipla, J. (2009). Role of Speech-Language </w:t>
      </w:r>
    </w:p>
    <w:p w:rsidR="002F4A22" w:rsidRPr="00C84C55" w:rsidRDefault="00E84A16" w:rsidP="002F4A22">
      <w:r>
        <w:t xml:space="preserve">  </w:t>
      </w:r>
      <w:r w:rsidR="00C67036" w:rsidRPr="00C84C55">
        <w:t>Pathologist</w:t>
      </w:r>
      <w:r>
        <w:t xml:space="preserve"> </w:t>
      </w:r>
      <w:r w:rsidR="00C67036" w:rsidRPr="00C84C55">
        <w:t xml:space="preserve">in Managing Sports-Related Concussion. Abstract, </w:t>
      </w:r>
      <w:r w:rsidR="00C67036" w:rsidRPr="00C84C55">
        <w:rPr>
          <w:i/>
        </w:rPr>
        <w:t>ASHA</w:t>
      </w:r>
      <w:r w:rsidR="00C67036" w:rsidRPr="00C84C55">
        <w:t>, pg142.</w:t>
      </w:r>
    </w:p>
    <w:p w:rsidR="00E84A16" w:rsidRDefault="00C67036" w:rsidP="00C67036">
      <w:r w:rsidRPr="00C84C55">
        <w:t xml:space="preserve">Dretsch, M, Prue-Owens, K, Salvatore, A &amp; Fjordbak, B S (2010). Mild traumatic brain injury </w:t>
      </w:r>
    </w:p>
    <w:p w:rsidR="00E84A16" w:rsidRDefault="00E84A16" w:rsidP="00C67036">
      <w:pPr>
        <w:rPr>
          <w:i/>
        </w:rPr>
      </w:pPr>
      <w:r>
        <w:t xml:space="preserve">  </w:t>
      </w:r>
      <w:r w:rsidR="00C67036" w:rsidRPr="00C84C55">
        <w:t xml:space="preserve">moderates executive attention in US Army soldiers with post-traumatic stress disorder, </w:t>
      </w:r>
      <w:r w:rsidR="00C67036" w:rsidRPr="00C84C55">
        <w:rPr>
          <w:i/>
        </w:rPr>
        <w:t xml:space="preserve">Brain </w:t>
      </w:r>
    </w:p>
    <w:p w:rsidR="00C67036" w:rsidRPr="00C84C55" w:rsidRDefault="00E84A16" w:rsidP="00C67036">
      <w:r>
        <w:rPr>
          <w:i/>
        </w:rPr>
        <w:t xml:space="preserve">  </w:t>
      </w:r>
      <w:r w:rsidR="00C67036" w:rsidRPr="00C84C55">
        <w:rPr>
          <w:i/>
        </w:rPr>
        <w:t>Injury</w:t>
      </w:r>
      <w:r w:rsidR="00C67036" w:rsidRPr="00C84C55">
        <w:t>, 24, 3, pg254-55 (Abstract).</w:t>
      </w:r>
    </w:p>
    <w:p w:rsidR="00E84A16" w:rsidRDefault="00853ADA" w:rsidP="004952D5">
      <w:r w:rsidRPr="00C84C55">
        <w:t xml:space="preserve">Sirmon-Taylor, B. &amp; Salvatore, AP (2013). Academic Re-Entry for Student –Athletes with </w:t>
      </w:r>
    </w:p>
    <w:p w:rsidR="00E84A16" w:rsidRDefault="00E84A16" w:rsidP="004952D5">
      <w:pPr>
        <w:rPr>
          <w:i/>
        </w:rPr>
      </w:pPr>
      <w:r>
        <w:t xml:space="preserve">  </w:t>
      </w:r>
      <w:r w:rsidR="00853ADA" w:rsidRPr="00C84C55">
        <w:t>Concussion: Working</w:t>
      </w:r>
      <w:r>
        <w:t xml:space="preserve"> </w:t>
      </w:r>
      <w:r w:rsidR="00853ADA" w:rsidRPr="00C84C55">
        <w:t xml:space="preserve">Within the Guidelines, Abstract, </w:t>
      </w:r>
      <w:r w:rsidR="00853ADA" w:rsidRPr="00C84C55">
        <w:rPr>
          <w:i/>
        </w:rPr>
        <w:t xml:space="preserve">Texas Speech Language Hearing </w:t>
      </w:r>
    </w:p>
    <w:p w:rsidR="0091434A" w:rsidRPr="00C84C55" w:rsidRDefault="00E84A16" w:rsidP="004952D5">
      <w:r>
        <w:rPr>
          <w:i/>
        </w:rPr>
        <w:t xml:space="preserve">  </w:t>
      </w:r>
      <w:r w:rsidR="00853ADA" w:rsidRPr="00C84C55">
        <w:rPr>
          <w:i/>
        </w:rPr>
        <w:t>Association Convention, Dallas</w:t>
      </w:r>
      <w:r w:rsidR="00853ADA" w:rsidRPr="00C84C55">
        <w:t>, p29.</w:t>
      </w:r>
    </w:p>
    <w:p w:rsidR="00E84A16" w:rsidRPr="00E84A16" w:rsidRDefault="004952D5" w:rsidP="004952D5">
      <w:r w:rsidRPr="00E84A16">
        <w:t xml:space="preserve">Murray, NG, Salvatore, AP, Tomaka, J, Islas, A &amp; Reed-Jones, RJ (2013) Poster Underlying </w:t>
      </w:r>
    </w:p>
    <w:p w:rsidR="00E84A16" w:rsidRPr="00E84A16" w:rsidRDefault="00E84A16" w:rsidP="004952D5">
      <w:pPr>
        <w:rPr>
          <w:i/>
        </w:rPr>
      </w:pPr>
      <w:r w:rsidRPr="00E84A16">
        <w:t xml:space="preserve">  </w:t>
      </w:r>
      <w:r w:rsidR="004952D5" w:rsidRPr="00E84A16">
        <w:t>motor control of the</w:t>
      </w:r>
      <w:r w:rsidRPr="00E84A16">
        <w:t xml:space="preserve"> </w:t>
      </w:r>
      <w:r w:rsidR="004952D5" w:rsidRPr="00E84A16">
        <w:t xml:space="preserve">Romberg and Wii Balance assessments in concussed athletes. </w:t>
      </w:r>
      <w:r w:rsidR="004952D5" w:rsidRPr="00E84A16">
        <w:rPr>
          <w:i/>
        </w:rPr>
        <w:t xml:space="preserve">American </w:t>
      </w:r>
    </w:p>
    <w:p w:rsidR="004952D5" w:rsidRDefault="00E84A16" w:rsidP="004952D5">
      <w:r w:rsidRPr="00E84A16">
        <w:rPr>
          <w:i/>
        </w:rPr>
        <w:t xml:space="preserve">  </w:t>
      </w:r>
      <w:r w:rsidR="004952D5" w:rsidRPr="00E84A16">
        <w:rPr>
          <w:i/>
        </w:rPr>
        <w:t>College of Sports Medicine Conference</w:t>
      </w:r>
      <w:r w:rsidR="004952D5" w:rsidRPr="00E84A16">
        <w:t>, Indianapolis, IN.</w:t>
      </w:r>
    </w:p>
    <w:p w:rsidR="00862AC4" w:rsidRPr="00876B4B" w:rsidRDefault="00862AC4" w:rsidP="00862AC4">
      <w:pPr>
        <w:widowControl w:val="0"/>
        <w:adjustRightInd w:val="0"/>
      </w:pPr>
      <w:r>
        <w:t>Sepulveda, A &amp; Salvatore, AP (2014</w:t>
      </w:r>
      <w:r w:rsidRPr="00876B4B">
        <w:rPr>
          <w:i/>
        </w:rPr>
        <w:t xml:space="preserve">). </w:t>
      </w:r>
      <w:r w:rsidRPr="00876B4B">
        <w:t xml:space="preserve">Predicting protracted recovery following mTBI/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t xml:space="preserve">   Concussion using computerized neurocognitive testing &amp; symptom profiles,</w:t>
      </w:r>
      <w:r>
        <w:t xml:space="preserve"> </w:t>
      </w:r>
      <w:r w:rsidRPr="00876B4B">
        <w:rPr>
          <w:i/>
        </w:rPr>
        <w:t xml:space="preserve">American Speech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rPr>
          <w:i/>
        </w:rPr>
        <w:t xml:space="preserve">   Language Hearing Association Annual Convention, Orlando, FL, p237</w:t>
      </w:r>
    </w:p>
    <w:p w:rsidR="00862AC4" w:rsidRPr="00876B4B" w:rsidRDefault="00862AC4" w:rsidP="00862AC4">
      <w:pPr>
        <w:widowControl w:val="0"/>
        <w:adjustRightInd w:val="0"/>
      </w:pPr>
      <w:r>
        <w:t xml:space="preserve">Lim, KY, Pfirman, J &amp; Salvatore, AP (2014). </w:t>
      </w:r>
      <w:r w:rsidRPr="00876B4B">
        <w:t>Me</w:t>
      </w:r>
      <w:r w:rsidR="00181A54">
        <w:t>asruing language ability</w:t>
      </w:r>
      <w:r w:rsidRPr="00876B4B">
        <w:t xml:space="preserve"> in individuals with </w:t>
      </w:r>
    </w:p>
    <w:p w:rsidR="00862AC4" w:rsidRPr="00876B4B" w:rsidRDefault="00862AC4" w:rsidP="00862AC4">
      <w:pPr>
        <w:widowControl w:val="0"/>
        <w:adjustRightInd w:val="0"/>
        <w:rPr>
          <w:i/>
        </w:rPr>
      </w:pPr>
      <w:r w:rsidRPr="00876B4B">
        <w:t xml:space="preserve">   sports-related concussion/mTBI. </w:t>
      </w:r>
      <w:r w:rsidRPr="00876B4B">
        <w:rPr>
          <w:i/>
        </w:rPr>
        <w:t xml:space="preserve">American Speech Language Hearing Association Annual </w:t>
      </w:r>
    </w:p>
    <w:p w:rsidR="00862AC4" w:rsidRDefault="00862AC4" w:rsidP="00862AC4">
      <w:pPr>
        <w:widowControl w:val="0"/>
        <w:adjustRightInd w:val="0"/>
      </w:pPr>
      <w:r w:rsidRPr="00876B4B">
        <w:rPr>
          <w:i/>
        </w:rPr>
        <w:t xml:space="preserve">   Convention, Orlando, FL, pg 241</w:t>
      </w:r>
    </w:p>
    <w:p w:rsidR="00862AC4" w:rsidRDefault="00862AC4" w:rsidP="00862AC4">
      <w:pPr>
        <w:widowControl w:val="0"/>
        <w:adjustRightInd w:val="0"/>
      </w:pPr>
      <w:r>
        <w:t>Pfirman, J, Greco, K &amp; Salvatore, AP (2014</w:t>
      </w:r>
      <w:r w:rsidRPr="004B2A5F">
        <w:rPr>
          <w:i/>
        </w:rPr>
        <w:t xml:space="preserve">). </w:t>
      </w:r>
      <w:r w:rsidRPr="00876B4B">
        <w:t xml:space="preserve">Does knowledge of concussion symptoms </w:t>
      </w:r>
    </w:p>
    <w:p w:rsidR="00862AC4" w:rsidRDefault="00862AC4" w:rsidP="00862AC4">
      <w:pPr>
        <w:widowControl w:val="0"/>
        <w:adjustRightInd w:val="0"/>
        <w:rPr>
          <w:i/>
        </w:rPr>
      </w:pPr>
      <w:r>
        <w:t xml:space="preserve">   </w:t>
      </w:r>
      <w:r w:rsidRPr="00876B4B">
        <w:t>influence an athlete’s self-report of history of concussion?</w:t>
      </w:r>
      <w:r w:rsidRPr="004B2A5F">
        <w:rPr>
          <w:i/>
        </w:rPr>
        <w:t xml:space="preserve"> </w:t>
      </w:r>
      <w:r w:rsidRPr="00876B4B">
        <w:rPr>
          <w:i/>
        </w:rPr>
        <w:t xml:space="preserve">American Speech Language </w:t>
      </w:r>
    </w:p>
    <w:p w:rsidR="00862AC4" w:rsidRPr="00876B4B" w:rsidRDefault="00862AC4" w:rsidP="00862AC4">
      <w:pPr>
        <w:widowControl w:val="0"/>
        <w:adjustRightInd w:val="0"/>
      </w:pPr>
      <w:r>
        <w:rPr>
          <w:i/>
        </w:rPr>
        <w:t xml:space="preserve">   </w:t>
      </w:r>
      <w:r w:rsidRPr="00876B4B">
        <w:rPr>
          <w:i/>
        </w:rPr>
        <w:t>Hearing</w:t>
      </w:r>
      <w:r>
        <w:rPr>
          <w:i/>
        </w:rPr>
        <w:t xml:space="preserve"> </w:t>
      </w:r>
      <w:r w:rsidRPr="00876B4B">
        <w:rPr>
          <w:i/>
        </w:rPr>
        <w:t>Association Convention, Orlando, Fl, pg253.</w:t>
      </w:r>
    </w:p>
    <w:p w:rsidR="00862AC4" w:rsidRDefault="00862AC4" w:rsidP="00862AC4">
      <w:pPr>
        <w:widowControl w:val="0"/>
        <w:adjustRightInd w:val="0"/>
      </w:pPr>
      <w:r>
        <w:t xml:space="preserve">Marshall, K &amp; Salvatore, AP (2014). </w:t>
      </w:r>
      <w:r w:rsidRPr="00876B4B">
        <w:t xml:space="preserve">The contribution of mTBI/Concussion to the development </w:t>
      </w:r>
      <w:r>
        <w:t xml:space="preserve"> </w:t>
      </w:r>
    </w:p>
    <w:p w:rsidR="00862AC4" w:rsidRDefault="00862AC4" w:rsidP="00862AC4">
      <w:pPr>
        <w:widowControl w:val="0"/>
        <w:adjustRightInd w:val="0"/>
        <w:rPr>
          <w:i/>
        </w:rPr>
      </w:pPr>
      <w:r>
        <w:t xml:space="preserve">   </w:t>
      </w:r>
      <w:r w:rsidRPr="00876B4B">
        <w:t xml:space="preserve">of PTSD symptoms. </w:t>
      </w:r>
      <w:r w:rsidRPr="00876B4B">
        <w:rPr>
          <w:i/>
        </w:rPr>
        <w:t xml:space="preserve">American Speech Language Hearing Association Convention, Orlando, </w:t>
      </w:r>
    </w:p>
    <w:p w:rsidR="00862AC4" w:rsidRPr="00876B4B" w:rsidRDefault="00862AC4" w:rsidP="00862AC4">
      <w:pPr>
        <w:widowControl w:val="0"/>
        <w:adjustRightInd w:val="0"/>
      </w:pPr>
      <w:r>
        <w:rPr>
          <w:i/>
        </w:rPr>
        <w:t xml:space="preserve">   </w:t>
      </w:r>
      <w:r w:rsidRPr="00876B4B">
        <w:rPr>
          <w:i/>
        </w:rPr>
        <w:t xml:space="preserve">FL, pg 253. </w:t>
      </w:r>
    </w:p>
    <w:p w:rsidR="003C04DA" w:rsidRDefault="00862AC4" w:rsidP="00862AC4">
      <w:pPr>
        <w:widowControl w:val="0"/>
        <w:adjustRightInd w:val="0"/>
      </w:pPr>
      <w:r>
        <w:t>Salvatore, AP, Bene, E</w:t>
      </w:r>
      <w:r w:rsidR="003C04DA">
        <w:t>R</w:t>
      </w:r>
      <w:r>
        <w:t>, Cannito, M</w:t>
      </w:r>
      <w:r w:rsidR="003C04DA">
        <w:t>J</w:t>
      </w:r>
      <w:r>
        <w:t xml:space="preserve"> &amp; Taylor, BS (2015). </w:t>
      </w:r>
      <w:r w:rsidRPr="00876B4B">
        <w:t xml:space="preserve">Auditory comprehension in </w:t>
      </w:r>
    </w:p>
    <w:p w:rsidR="003C04DA" w:rsidRDefault="003C04DA" w:rsidP="00862AC4">
      <w:pPr>
        <w:widowControl w:val="0"/>
        <w:adjustRightInd w:val="0"/>
      </w:pPr>
      <w:r>
        <w:t xml:space="preserve">   </w:t>
      </w:r>
      <w:r w:rsidR="00862AC4" w:rsidRPr="00876B4B">
        <w:t xml:space="preserve">concussed and non-concussed individuals on subtest VIII of the Computerized-Revised Token </w:t>
      </w:r>
    </w:p>
    <w:p w:rsidR="00241509" w:rsidRDefault="003C04DA" w:rsidP="00862AC4">
      <w:pPr>
        <w:widowControl w:val="0"/>
        <w:adjustRightInd w:val="0"/>
        <w:rPr>
          <w:i/>
        </w:rPr>
      </w:pPr>
      <w:r>
        <w:t xml:space="preserve">   </w:t>
      </w:r>
      <w:r w:rsidR="00862AC4" w:rsidRPr="00876B4B">
        <w:t>Test (C-RTT),</w:t>
      </w:r>
      <w:r w:rsidR="00862AC4" w:rsidRPr="004B2A5F">
        <w:rPr>
          <w:i/>
        </w:rPr>
        <w:t xml:space="preserve"> </w:t>
      </w:r>
      <w:r w:rsidR="00862AC4" w:rsidRPr="00876B4B">
        <w:rPr>
          <w:i/>
        </w:rPr>
        <w:t>American Speech Language Hearing Association Convention, Denver, CO.</w:t>
      </w:r>
    </w:p>
    <w:p w:rsidR="00241509" w:rsidRDefault="00241509" w:rsidP="00862AC4">
      <w:pPr>
        <w:widowControl w:val="0"/>
        <w:adjustRightInd w:val="0"/>
      </w:pPr>
      <w:r>
        <w:t xml:space="preserve">D’Amico, N, Salvatore, AP, Powell, D, Reed-Jones, J. &amp; Murray, NG (2015). Static and </w:t>
      </w:r>
    </w:p>
    <w:p w:rsidR="00241509" w:rsidRDefault="00241509" w:rsidP="00862AC4">
      <w:pPr>
        <w:widowControl w:val="0"/>
        <w:adjustRightInd w:val="0"/>
      </w:pPr>
      <w:r>
        <w:t xml:space="preserve">   dynamic assessments of postural control post-concussion: Logistic regression models. </w:t>
      </w:r>
    </w:p>
    <w:p w:rsidR="006D2413" w:rsidRDefault="00241509" w:rsidP="000A0476">
      <w:pPr>
        <w:widowControl w:val="0"/>
        <w:adjustRightInd w:val="0"/>
      </w:pPr>
      <w:r>
        <w:t xml:space="preserve">   </w:t>
      </w:r>
      <w:r w:rsidRPr="00241509">
        <w:rPr>
          <w:i/>
        </w:rPr>
        <w:t>Medicine &amp; Science in Sports &amp; Exercise, May</w:t>
      </w:r>
      <w:r>
        <w:t>.</w:t>
      </w:r>
    </w:p>
    <w:p w:rsidR="000A0476" w:rsidRDefault="000A0476" w:rsidP="000A0476">
      <w:pPr>
        <w:widowControl w:val="0"/>
        <w:adjustRightInd w:val="0"/>
      </w:pPr>
      <w:r>
        <w:lastRenderedPageBreak/>
        <w:t xml:space="preserve">Valles, B, Sirmon-Taylor, B &amp; Salvatore, AP (2016) Block Schedule: A 10-year review of a  </w:t>
      </w:r>
    </w:p>
    <w:p w:rsidR="000A0476" w:rsidRPr="000A0476" w:rsidRDefault="000A0476" w:rsidP="000A0476">
      <w:pPr>
        <w:widowControl w:val="0"/>
        <w:adjustRightInd w:val="0"/>
        <w:rPr>
          <w:i/>
        </w:rPr>
      </w:pPr>
      <w:r>
        <w:t xml:space="preserve">   model for integrating reseach and practice, </w:t>
      </w:r>
      <w:r w:rsidRPr="000A0476">
        <w:rPr>
          <w:i/>
        </w:rPr>
        <w:t xml:space="preserve">American Speech-Language Hearing Association </w:t>
      </w:r>
    </w:p>
    <w:p w:rsidR="000A0476" w:rsidRDefault="000A0476" w:rsidP="000A0476">
      <w:pPr>
        <w:widowControl w:val="0"/>
        <w:adjustRightInd w:val="0"/>
        <w:rPr>
          <w:i/>
        </w:rPr>
      </w:pPr>
      <w:r w:rsidRPr="000A0476">
        <w:rPr>
          <w:i/>
        </w:rPr>
        <w:t xml:space="preserve">  Annual Convention, Philadelphia, PA, Nov.</w:t>
      </w:r>
    </w:p>
    <w:p w:rsidR="00D155DB" w:rsidRDefault="006D2413" w:rsidP="000A0476">
      <w:pPr>
        <w:widowControl w:val="0"/>
        <w:adjustRightInd w:val="0"/>
        <w:rPr>
          <w:i/>
        </w:rPr>
      </w:pPr>
      <w:r>
        <w:t>Sirmon-Taylor, Salvatore, AP &amp; Mejia</w:t>
      </w:r>
      <w:r w:rsidRPr="006D2413">
        <w:rPr>
          <w:i/>
        </w:rPr>
        <w:t xml:space="preserve">,       American Speech-Language Hearing Association </w:t>
      </w:r>
      <w:r w:rsidR="00D155DB">
        <w:rPr>
          <w:i/>
        </w:rPr>
        <w:t xml:space="preserve"> </w:t>
      </w:r>
    </w:p>
    <w:p w:rsidR="006D2413" w:rsidRDefault="00D155DB" w:rsidP="000A0476">
      <w:pPr>
        <w:widowControl w:val="0"/>
        <w:adjustRightInd w:val="0"/>
      </w:pPr>
      <w:r>
        <w:rPr>
          <w:i/>
        </w:rPr>
        <w:t xml:space="preserve">  </w:t>
      </w:r>
      <w:r w:rsidR="006D2413" w:rsidRPr="006D2413">
        <w:rPr>
          <w:i/>
        </w:rPr>
        <w:t>Annual Convention, Los Angles, CA, Nov.</w:t>
      </w:r>
    </w:p>
    <w:p w:rsidR="006D2413" w:rsidRDefault="006D2413" w:rsidP="000A0476">
      <w:pPr>
        <w:widowControl w:val="0"/>
        <w:adjustRightInd w:val="0"/>
      </w:pPr>
      <w:r>
        <w:t>Bialunska , A &amp; Salvatore, AP (2017)        physical medicin, Atlanta, GA Nov</w:t>
      </w:r>
    </w:p>
    <w:p w:rsidR="006D2413" w:rsidRPr="006D2413" w:rsidRDefault="006D2413" w:rsidP="000A0476">
      <w:pPr>
        <w:widowControl w:val="0"/>
        <w:adjustRightInd w:val="0"/>
      </w:pPr>
      <w:r>
        <w:t xml:space="preserve">Bialunska, A &amp; Salvatore, AP (2017)     </w:t>
      </w:r>
      <w:r w:rsidRPr="006D2413">
        <w:rPr>
          <w:i/>
        </w:rPr>
        <w:t>Society of Neuroscience, Washington, DC</w:t>
      </w:r>
    </w:p>
    <w:p w:rsidR="00537BB1" w:rsidRPr="00E84A16" w:rsidRDefault="00537BB1" w:rsidP="004952D5">
      <w:pPr>
        <w:rPr>
          <w:i/>
        </w:rPr>
      </w:pPr>
    </w:p>
    <w:p w:rsidR="004952D5" w:rsidRPr="00E84A16" w:rsidRDefault="004952D5" w:rsidP="004952D5">
      <w:pPr>
        <w:rPr>
          <w:b/>
        </w:rPr>
      </w:pPr>
      <w:r w:rsidRPr="00E84A16">
        <w:rPr>
          <w:b/>
        </w:rPr>
        <w:t>Selected Presentations</w:t>
      </w:r>
    </w:p>
    <w:p w:rsidR="004952D5" w:rsidRPr="00E84A16" w:rsidRDefault="004952D5" w:rsidP="004952D5">
      <w:pPr>
        <w:ind w:right="-1260"/>
        <w:rPr>
          <w:i/>
        </w:rPr>
      </w:pPr>
      <w:r w:rsidRPr="00E84A16">
        <w:t>Salvatore, Scroggs &amp; Katz (1987). Experimental M</w:t>
      </w:r>
      <w:r w:rsidR="00681EAA" w:rsidRPr="00E84A16">
        <w:t xml:space="preserve">emory Training Procedure, Poster.  </w:t>
      </w:r>
      <w:r w:rsidRPr="00E84A16">
        <w:rPr>
          <w:i/>
        </w:rPr>
        <w:t xml:space="preserve">American Congress of   </w:t>
      </w:r>
    </w:p>
    <w:p w:rsidR="004952D5" w:rsidRPr="00E84A16" w:rsidRDefault="004952D5" w:rsidP="004952D5">
      <w:pPr>
        <w:ind w:right="-1260"/>
      </w:pPr>
      <w:r w:rsidRPr="00E84A16">
        <w:rPr>
          <w:i/>
        </w:rPr>
        <w:t xml:space="preserve">   Rehabilitation</w:t>
      </w:r>
      <w:r w:rsidRPr="00E84A16">
        <w:t>, Orlando, Florida.</w:t>
      </w:r>
    </w:p>
    <w:p w:rsidR="004952D5" w:rsidRPr="00E84A16" w:rsidRDefault="004952D5" w:rsidP="004952D5">
      <w:r w:rsidRPr="00E84A16">
        <w:t xml:space="preserve">Salvatore, Vogel &amp; Carter (1990). Effects of Pharmacotherapy on Aphasia: An Attempted </w:t>
      </w:r>
    </w:p>
    <w:p w:rsidR="004952D5" w:rsidRPr="00E84A16" w:rsidRDefault="004952D5" w:rsidP="004952D5">
      <w:r w:rsidRPr="00E84A16">
        <w:t xml:space="preserve">   Replication. </w:t>
      </w:r>
      <w:r w:rsidRPr="00E84A16">
        <w:rPr>
          <w:i/>
        </w:rPr>
        <w:t>Texas Speech-Language-Hearing Association Convention</w:t>
      </w:r>
      <w:r w:rsidRPr="00E84A16">
        <w:t>. Poster</w:t>
      </w:r>
    </w:p>
    <w:p w:rsidR="004952D5" w:rsidRPr="00E84A16" w:rsidRDefault="004952D5" w:rsidP="004952D5">
      <w:r w:rsidRPr="00E84A16">
        <w:t xml:space="preserve">Salvatore (1991). Self-Adjusting Delayed Matching-to-Sample Memory Training Procedure, </w:t>
      </w:r>
    </w:p>
    <w:p w:rsidR="004952D5" w:rsidRPr="00E84A16" w:rsidRDefault="004952D5" w:rsidP="004952D5">
      <w:r w:rsidRPr="00E84A16">
        <w:t xml:space="preserve">    </w:t>
      </w:r>
      <w:r w:rsidRPr="00E84A16">
        <w:rPr>
          <w:i/>
        </w:rPr>
        <w:t>Texas Speech-Language-Hearing Association</w:t>
      </w:r>
      <w:r w:rsidRPr="00E84A16">
        <w:t>. Poster.</w:t>
      </w:r>
    </w:p>
    <w:p w:rsidR="004952D5" w:rsidRPr="00E84A16" w:rsidRDefault="004952D5" w:rsidP="004952D5">
      <w:r w:rsidRPr="00E84A16">
        <w:t xml:space="preserve">Hardee &amp; Salvatore (1992).What is language therapy?  Integrating operant and linguistic </w:t>
      </w:r>
    </w:p>
    <w:p w:rsidR="004952D5" w:rsidRPr="00E84A16" w:rsidRDefault="004952D5" w:rsidP="004952D5">
      <w:r w:rsidRPr="00E84A16">
        <w:t xml:space="preserve">   approaches,” Workshop, </w:t>
      </w:r>
      <w:r w:rsidRPr="00E84A16">
        <w:rPr>
          <w:i/>
        </w:rPr>
        <w:t>Texas Speech-Language-Hearing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Dufour, Darley, Salvatore &amp; Tansey (1994). Measurement of change following implementation </w:t>
      </w:r>
    </w:p>
    <w:p w:rsidR="004952D5" w:rsidRPr="00E84A16" w:rsidRDefault="004952D5" w:rsidP="004952D5">
      <w:pPr>
        <w:ind w:right="-720"/>
      </w:pPr>
      <w:r w:rsidRPr="00E84A16">
        <w:t xml:space="preserve">   of TQM in a university setting. </w:t>
      </w:r>
      <w:r w:rsidRPr="00E84A16">
        <w:rPr>
          <w:i/>
        </w:rPr>
        <w:t xml:space="preserve">Texas Speech Language Hearing Association Convention, </w:t>
      </w:r>
      <w:r w:rsidRPr="00E84A16">
        <w:t>Poster.</w:t>
      </w:r>
    </w:p>
    <w:p w:rsidR="004952D5" w:rsidRPr="00E84A16" w:rsidRDefault="004952D5" w:rsidP="004952D5">
      <w:r w:rsidRPr="00E84A16">
        <w:t xml:space="preserve">Kymes, Tansey &amp; Salvatore (1994).Training of augmentative communication prerequisite </w:t>
      </w:r>
    </w:p>
    <w:p w:rsidR="004952D5" w:rsidRPr="00E84A16" w:rsidRDefault="004952D5" w:rsidP="004952D5">
      <w:r w:rsidRPr="00E84A16">
        <w:t xml:space="preserve">   skills. </w:t>
      </w:r>
      <w:r w:rsidRPr="00E84A16">
        <w:rPr>
          <w:i/>
        </w:rPr>
        <w:t>Texas Speech Language Hearing Association Convention</w:t>
      </w:r>
      <w:r w:rsidRPr="00E84A16">
        <w:t>, Poster.</w:t>
      </w:r>
    </w:p>
    <w:p w:rsidR="004952D5" w:rsidRPr="00E84A16" w:rsidRDefault="004952D5" w:rsidP="004952D5">
      <w:r w:rsidRPr="00E84A16">
        <w:t>Raju, Neilson &amp; Salvatore (1995). Institutionalization of TQM within a university clinic.</w:t>
      </w:r>
    </w:p>
    <w:p w:rsidR="004952D5" w:rsidRPr="00E84A16" w:rsidRDefault="004952D5" w:rsidP="004952D5">
      <w:r w:rsidRPr="00E84A16">
        <w:t xml:space="preserve">   </w:t>
      </w:r>
      <w:r w:rsidRPr="00E84A16">
        <w:rPr>
          <w:i/>
        </w:rPr>
        <w:t>Texas Speech Hearing Association Convention</w:t>
      </w:r>
      <w:r w:rsidRPr="00E84A16">
        <w:t>. Poster.</w:t>
      </w:r>
    </w:p>
    <w:p w:rsidR="004952D5" w:rsidRPr="00E84A16" w:rsidRDefault="004952D5" w:rsidP="004952D5">
      <w:pPr>
        <w:rPr>
          <w:i/>
        </w:rPr>
      </w:pPr>
      <w:r w:rsidRPr="00E84A16">
        <w:t xml:space="preserve">Salvatore (1995). Bedside Examination:  CRROWN, </w:t>
      </w:r>
      <w:r w:rsidRPr="00E84A16">
        <w:rPr>
          <w:i/>
        </w:rPr>
        <w:t xml:space="preserve">Texas Speech-Language- </w:t>
      </w:r>
    </w:p>
    <w:p w:rsidR="004952D5" w:rsidRPr="00E84A16" w:rsidRDefault="004952D5" w:rsidP="004952D5">
      <w:r w:rsidRPr="00E84A16">
        <w:rPr>
          <w:i/>
        </w:rPr>
        <w:t xml:space="preserve">   Hearing Association Convention</w:t>
      </w:r>
      <w:r w:rsidRPr="00E84A16">
        <w:t>, Platform Presentation .</w:t>
      </w:r>
    </w:p>
    <w:p w:rsidR="004952D5" w:rsidRPr="00E84A16" w:rsidRDefault="004952D5" w:rsidP="004952D5">
      <w:pPr>
        <w:rPr>
          <w:i/>
        </w:rPr>
      </w:pPr>
      <w:r w:rsidRPr="00E84A16">
        <w:t xml:space="preserve">Salvatore &amp; Hawley (1995). Incorporating efficacy procedures into your practice, </w:t>
      </w:r>
      <w:r w:rsidRPr="00E84A16">
        <w:rPr>
          <w:i/>
        </w:rPr>
        <w:t>Texas-</w:t>
      </w:r>
    </w:p>
    <w:p w:rsidR="004952D5" w:rsidRPr="00E84A16" w:rsidRDefault="004952D5" w:rsidP="004952D5">
      <w:r w:rsidRPr="00E84A16">
        <w:rPr>
          <w:i/>
        </w:rPr>
        <w:t xml:space="preserve">   Speech-Language-Hearing Association Convention</w:t>
      </w:r>
      <w:r w:rsidRPr="00E84A16">
        <w:t>, Platform Presentation.</w:t>
      </w:r>
    </w:p>
    <w:p w:rsidR="004952D5" w:rsidRPr="00E84A16" w:rsidRDefault="004952D5" w:rsidP="004952D5">
      <w:r w:rsidRPr="00E84A16">
        <w:t xml:space="preserve">Daggett, Tansey, Jimenez &amp; Salvatore (1995). Matching-to-sample technique to train </w:t>
      </w:r>
    </w:p>
    <w:p w:rsidR="004952D5" w:rsidRPr="00E84A16" w:rsidRDefault="004952D5" w:rsidP="004952D5">
      <w:pPr>
        <w:rPr>
          <w:i/>
        </w:rPr>
      </w:pPr>
      <w:r w:rsidRPr="00E84A16">
        <w:t xml:space="preserve">   prerequisite augmentative communication skills, </w:t>
      </w:r>
      <w:r w:rsidRPr="00E84A16">
        <w:rPr>
          <w:i/>
        </w:rPr>
        <w:t xml:space="preserve">Texas Speech-Language-Hearing Association </w:t>
      </w:r>
    </w:p>
    <w:p w:rsidR="004952D5" w:rsidRPr="00E84A16" w:rsidRDefault="004952D5" w:rsidP="004952D5">
      <w:r w:rsidRPr="00E84A16">
        <w:rPr>
          <w:i/>
        </w:rPr>
        <w:t xml:space="preserve">  Convention</w:t>
      </w:r>
      <w:r w:rsidRPr="00E84A16">
        <w:t>, Poster.</w:t>
      </w:r>
    </w:p>
    <w:p w:rsidR="004952D5" w:rsidRPr="00E84A16" w:rsidRDefault="004952D5" w:rsidP="004952D5">
      <w:r w:rsidRPr="00E84A16">
        <w:t xml:space="preserve">Shaw, Hubbard &amp; Salvatore (1995). Photographic craniofacial evaluation in relation to speech </w:t>
      </w:r>
    </w:p>
    <w:p w:rsidR="004952D5" w:rsidRPr="00E84A16" w:rsidRDefault="004952D5" w:rsidP="004952D5">
      <w:pPr>
        <w:rPr>
          <w:i/>
        </w:rPr>
      </w:pPr>
      <w:r w:rsidRPr="00E84A16">
        <w:t xml:space="preserve">   and language disorders: Educational module, Poster, </w:t>
      </w:r>
      <w:r w:rsidRPr="00E84A16">
        <w:rPr>
          <w:i/>
        </w:rPr>
        <w:t xml:space="preserve">Texas Speech Language Hearing </w:t>
      </w:r>
    </w:p>
    <w:p w:rsidR="004952D5" w:rsidRPr="00E84A16" w:rsidRDefault="004952D5" w:rsidP="004952D5">
      <w:r w:rsidRPr="00E84A16">
        <w:rPr>
          <w:i/>
        </w:rPr>
        <w:t xml:space="preserve">  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Salvatore (1996). Neural computing and its application to diagnosis and treatment of </w:t>
      </w:r>
    </w:p>
    <w:p w:rsidR="004952D5" w:rsidRPr="00E84A16" w:rsidRDefault="004952D5" w:rsidP="004952D5">
      <w:pPr>
        <w:rPr>
          <w:i/>
        </w:rPr>
      </w:pPr>
      <w:r w:rsidRPr="00E84A16">
        <w:t xml:space="preserve">   communication disorders, Seminar, </w:t>
      </w:r>
      <w:r w:rsidRPr="00E84A16">
        <w:rPr>
          <w:i/>
        </w:rPr>
        <w:t>Texas Speech Language Hearing Association Convention.</w:t>
      </w:r>
    </w:p>
    <w:p w:rsidR="004952D5" w:rsidRPr="00E84A16" w:rsidRDefault="004952D5" w:rsidP="004952D5">
      <w:r w:rsidRPr="00E84A16">
        <w:t xml:space="preserve">Kolar, Terrell, Jimenez &amp; Salvatore (1996). Neuro-imaging: A historical overview and </w:t>
      </w:r>
    </w:p>
    <w:p w:rsidR="004952D5" w:rsidRPr="00E84A16" w:rsidRDefault="004952D5" w:rsidP="004952D5">
      <w:pPr>
        <w:rPr>
          <w:i/>
        </w:rPr>
      </w:pPr>
      <w:r w:rsidRPr="00E84A16">
        <w:t xml:space="preserve">   implications for speech language pathologists, Poster, </w:t>
      </w:r>
      <w:r w:rsidRPr="00E84A16">
        <w:rPr>
          <w:i/>
        </w:rPr>
        <w:t xml:space="preserve">Texas Speech Language Hearing </w:t>
      </w:r>
    </w:p>
    <w:p w:rsidR="004952D5" w:rsidRPr="00E84A16" w:rsidRDefault="004952D5" w:rsidP="004952D5">
      <w:pPr>
        <w:rPr>
          <w:i/>
          <w:lang w:val="fr-FR"/>
        </w:rPr>
      </w:pPr>
      <w:r w:rsidRPr="00E84A16">
        <w:rPr>
          <w:i/>
        </w:rPr>
        <w:t xml:space="preserve">   </w:t>
      </w:r>
      <w:r w:rsidRPr="00E84A16">
        <w:rPr>
          <w:i/>
          <w:lang w:val="fr-FR"/>
        </w:rPr>
        <w:t>Association Convention.</w:t>
      </w:r>
    </w:p>
    <w:p w:rsidR="004952D5" w:rsidRPr="00E84A16" w:rsidRDefault="004952D5" w:rsidP="004952D5">
      <w:r w:rsidRPr="00E84A16">
        <w:rPr>
          <w:lang w:val="fr-FR"/>
        </w:rPr>
        <w:t xml:space="preserve">Salvatore, A.P., Vogel, D., &amp; Gutierrez, G. (1997). </w:t>
      </w:r>
      <w:r w:rsidRPr="00E84A16">
        <w:t>Treatment Efficacy:  Let’s Play Jeopardy,</w:t>
      </w:r>
    </w:p>
    <w:p w:rsidR="004952D5" w:rsidRPr="00E84A16" w:rsidRDefault="004952D5" w:rsidP="004952D5">
      <w:r w:rsidRPr="00E84A16">
        <w:t xml:space="preserve">   Seminar, </w:t>
      </w:r>
      <w:r w:rsidRPr="00E84A16">
        <w:rPr>
          <w:i/>
        </w:rPr>
        <w:t>Texas Speech Language Hearing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Henry, K., Jimenez, G., &amp; Salvatore, A.P. (1997).Clinical rotations in a university setting, </w:t>
      </w:r>
    </w:p>
    <w:p w:rsidR="004952D5" w:rsidRPr="00E84A16" w:rsidRDefault="004952D5" w:rsidP="004952D5">
      <w:r w:rsidRPr="00E84A16">
        <w:t xml:space="preserve">   Poster, </w:t>
      </w:r>
      <w:r w:rsidRPr="00E84A16">
        <w:rPr>
          <w:i/>
        </w:rPr>
        <w:t>Texas Speech Language Hearing Association Convention</w:t>
      </w:r>
      <w:r w:rsidRPr="00E84A16">
        <w:t>.</w:t>
      </w:r>
    </w:p>
    <w:p w:rsidR="004952D5" w:rsidRPr="00E84A16" w:rsidRDefault="004952D5" w:rsidP="004952D5">
      <w:r w:rsidRPr="00E84A16">
        <w:t xml:space="preserve">Longobardi, L., O’Dell, H., Apostle, S., Jimenez, G., &amp; Salvatore, A.P.,(1997). Neural </w:t>
      </w:r>
    </w:p>
    <w:p w:rsidR="004952D5" w:rsidRPr="00E84A16" w:rsidRDefault="004952D5" w:rsidP="004952D5">
      <w:pPr>
        <w:rPr>
          <w:i/>
        </w:rPr>
      </w:pPr>
      <w:r w:rsidRPr="00E84A16">
        <w:t xml:space="preserve">   networks:  Clinical application. Poster, </w:t>
      </w:r>
      <w:r w:rsidRPr="00E84A16">
        <w:rPr>
          <w:i/>
        </w:rPr>
        <w:t xml:space="preserve">Texas Speech Language Hearing Association </w:t>
      </w:r>
    </w:p>
    <w:p w:rsidR="004952D5" w:rsidRPr="00E84A16" w:rsidRDefault="004952D5" w:rsidP="004952D5">
      <w:pPr>
        <w:rPr>
          <w:i/>
        </w:rPr>
      </w:pPr>
      <w:r w:rsidRPr="00E84A16">
        <w:rPr>
          <w:i/>
        </w:rPr>
        <w:t xml:space="preserve">  Convention.</w:t>
      </w:r>
    </w:p>
    <w:p w:rsidR="004952D5" w:rsidRPr="00E84A16" w:rsidRDefault="004952D5" w:rsidP="004952D5">
      <w:r w:rsidRPr="00E84A16">
        <w:t xml:space="preserve">Terrell, K., Speer, T.G., Jimenez, G., &amp; Salvatore, A.P.(1997). Investigating speech-language </w:t>
      </w:r>
    </w:p>
    <w:p w:rsidR="004952D5" w:rsidRPr="00E84A16" w:rsidRDefault="004952D5" w:rsidP="004952D5">
      <w:pPr>
        <w:rPr>
          <w:i/>
        </w:rPr>
      </w:pPr>
      <w:r w:rsidRPr="00E84A16">
        <w:lastRenderedPageBreak/>
        <w:t xml:space="preserve">   pathology through neuroimaging, Poster, </w:t>
      </w:r>
      <w:r w:rsidRPr="00E84A16">
        <w:rPr>
          <w:i/>
        </w:rPr>
        <w:t xml:space="preserve">Texas Speech Language Hearing Association </w:t>
      </w:r>
    </w:p>
    <w:p w:rsidR="004952D5" w:rsidRPr="00E84A16" w:rsidRDefault="004952D5" w:rsidP="004952D5">
      <w:pPr>
        <w:rPr>
          <w:i/>
        </w:rPr>
      </w:pPr>
      <w:r w:rsidRPr="00E84A16">
        <w:rPr>
          <w:i/>
        </w:rPr>
        <w:t xml:space="preserve">   Convention.</w:t>
      </w:r>
    </w:p>
    <w:p w:rsidR="004952D5" w:rsidRPr="00E84A16" w:rsidRDefault="004952D5" w:rsidP="004952D5">
      <w:r w:rsidRPr="00E84A16">
        <w:t xml:space="preserve">Salvatore, A.P. &amp; Gutierrez, G. (1998).Application of neural computing to task of differential </w:t>
      </w:r>
    </w:p>
    <w:p w:rsidR="004952D5" w:rsidRPr="00E84A16" w:rsidRDefault="004952D5" w:rsidP="004952D5">
      <w:r w:rsidRPr="00E84A16">
        <w:t xml:space="preserve">   diagnosis, Poster, </w:t>
      </w:r>
      <w:r w:rsidRPr="00E84A16">
        <w:rPr>
          <w:i/>
        </w:rPr>
        <w:t>Texas Speech Language Hearing Association Convention.</w:t>
      </w:r>
      <w:r w:rsidRPr="00E84A16">
        <w:t xml:space="preserve">,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Salvatore, A.P., Thorne, N.A., Gross, C.M, &amp; Cannito, M.(1998). Neural network approach to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speech pathology, Poster, </w:t>
      </w:r>
      <w:r w:rsidRPr="00E84A16">
        <w:rPr>
          <w:i/>
          <w:lang w:val="es-ES"/>
        </w:rPr>
        <w:t>International Motor Speech Conference</w:t>
      </w:r>
      <w:r w:rsidRPr="00E84A16">
        <w:rPr>
          <w:lang w:val="es-ES"/>
        </w:rPr>
        <w:t>, Williamsburg, VA..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Vogle, D., Cannito, M., Salvatore, A.P., Marquardt, T.P. (1998). Effects of treatment on affect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production in Parkinson’s disease. Poster, </w:t>
      </w:r>
      <w:r w:rsidRPr="00E84A16">
        <w:rPr>
          <w:i/>
          <w:lang w:val="es-ES"/>
        </w:rPr>
        <w:t>International Motor Speech Conference</w:t>
      </w:r>
      <w:r w:rsidRPr="00E84A16">
        <w:rPr>
          <w:lang w:val="es-ES"/>
        </w:rPr>
        <w:t xml:space="preserve">   </w:t>
      </w:r>
    </w:p>
    <w:p w:rsidR="004952D5" w:rsidRPr="00E84A16" w:rsidRDefault="004952D5" w:rsidP="004952D5">
      <w:pPr>
        <w:rPr>
          <w:lang w:val="es-ES"/>
        </w:rPr>
      </w:pPr>
      <w:r w:rsidRPr="00E84A16">
        <w:rPr>
          <w:lang w:val="es-ES"/>
        </w:rPr>
        <w:t xml:space="preserve">   Williamsburg, VA.</w:t>
      </w:r>
    </w:p>
    <w:p w:rsidR="004952D5" w:rsidRPr="00E84A16" w:rsidRDefault="004952D5" w:rsidP="004952D5">
      <w:pPr>
        <w:ind w:right="-1080"/>
        <w:rPr>
          <w:i/>
        </w:rPr>
      </w:pPr>
      <w:r w:rsidRPr="00E84A16">
        <w:t xml:space="preserve">Brown, M., Salvatore, A.P., Biswas, A. (2002). Equivalence learning in normal adults, Poster, </w:t>
      </w:r>
      <w:r w:rsidRPr="00E84A16">
        <w:rPr>
          <w:i/>
        </w:rPr>
        <w:t xml:space="preserve">Texas Speech </w:t>
      </w:r>
    </w:p>
    <w:p w:rsidR="004952D5" w:rsidRPr="00E84A16" w:rsidRDefault="004952D5" w:rsidP="004952D5">
      <w:pPr>
        <w:ind w:right="-1080"/>
      </w:pPr>
      <w:r w:rsidRPr="00E84A16">
        <w:rPr>
          <w:i/>
        </w:rPr>
        <w:t xml:space="preserve">   Language Hearing Association</w:t>
      </w:r>
      <w:r w:rsidRPr="00E84A16">
        <w:t>.</w:t>
      </w:r>
    </w:p>
    <w:p w:rsidR="004952D5" w:rsidRPr="00E84A16" w:rsidRDefault="004952D5" w:rsidP="004952D5">
      <w:pPr>
        <w:ind w:right="-1080"/>
      </w:pPr>
      <w:r w:rsidRPr="00E84A16">
        <w:t xml:space="preserve">Salvatore, A.P. &amp; Biswas, A.(2002). Equivalence learning in severely aphasic individuals, Poster, </w:t>
      </w:r>
      <w:r w:rsidRPr="00E84A16">
        <w:rPr>
          <w:i/>
        </w:rPr>
        <w:t xml:space="preserve">Texas </w:t>
      </w:r>
    </w:p>
    <w:p w:rsidR="004952D5" w:rsidRPr="00E84A16" w:rsidRDefault="004952D5" w:rsidP="004952D5">
      <w:pPr>
        <w:ind w:right="-1080"/>
      </w:pPr>
      <w:r w:rsidRPr="00E84A16">
        <w:rPr>
          <w:i/>
        </w:rPr>
        <w:t xml:space="preserve">   Speech Language Hearing Association</w:t>
      </w:r>
      <w:r w:rsidRPr="00E84A16">
        <w:t>.</w:t>
      </w:r>
    </w:p>
    <w:p w:rsidR="004952D5" w:rsidRPr="00E84A16" w:rsidRDefault="004952D5" w:rsidP="004952D5">
      <w:pPr>
        <w:ind w:right="-1080"/>
      </w:pPr>
      <w:r w:rsidRPr="00E84A16">
        <w:t xml:space="preserve">Salvatore, A. P., Biswas, A., Manriquez, B., Cannito, M. (2004). A longitudinal study of speech fluency </w:t>
      </w:r>
    </w:p>
    <w:p w:rsidR="004952D5" w:rsidRPr="00E84A16" w:rsidRDefault="004952D5" w:rsidP="004952D5">
      <w:pPr>
        <w:ind w:right="-1080"/>
      </w:pPr>
      <w:r w:rsidRPr="00E84A16">
        <w:t xml:space="preserve">    stability in an adductor spasmodic dysphonic individual treated with botulinum toxin, Poster, </w:t>
      </w:r>
    </w:p>
    <w:p w:rsidR="004952D5" w:rsidRPr="00E84A16" w:rsidRDefault="004952D5" w:rsidP="004952D5">
      <w:pPr>
        <w:ind w:right="-1080"/>
        <w:rPr>
          <w:i/>
          <w:u w:val="single"/>
        </w:rPr>
      </w:pPr>
      <w:r w:rsidRPr="00E84A16">
        <w:t xml:space="preserve">    </w:t>
      </w:r>
      <w:r w:rsidRPr="00E84A16">
        <w:rPr>
          <w:i/>
        </w:rPr>
        <w:t>International Motor Speech Conference</w:t>
      </w:r>
      <w:r w:rsidRPr="00E84A16">
        <w:t>, Albuquerque, NM.</w:t>
      </w:r>
    </w:p>
    <w:p w:rsidR="004952D5" w:rsidRPr="00E84A16" w:rsidRDefault="003C04DA" w:rsidP="004952D5">
      <w:pPr>
        <w:keepNext/>
        <w:outlineLvl w:val="1"/>
        <w:rPr>
          <w:bCs/>
        </w:rPr>
      </w:pPr>
      <w:r>
        <w:rPr>
          <w:bCs/>
        </w:rPr>
        <w:t>Salvatore, A</w:t>
      </w:r>
      <w:r w:rsidR="004952D5" w:rsidRPr="00E84A16">
        <w:rPr>
          <w:bCs/>
        </w:rPr>
        <w:t xml:space="preserve">P. &amp; Aguilera, V. (2007). Reduction of errors: Training feature based classes, </w:t>
      </w:r>
    </w:p>
    <w:p w:rsidR="004952D5" w:rsidRPr="00E84A16" w:rsidRDefault="004952D5" w:rsidP="004952D5">
      <w:pPr>
        <w:keepNext/>
        <w:outlineLvl w:val="1"/>
        <w:rPr>
          <w:bCs/>
        </w:rPr>
      </w:pPr>
      <w:r w:rsidRPr="00E84A16">
        <w:rPr>
          <w:bCs/>
        </w:rPr>
        <w:t xml:space="preserve">    Poster, </w:t>
      </w:r>
      <w:r w:rsidRPr="00E84A16">
        <w:rPr>
          <w:bCs/>
          <w:i/>
        </w:rPr>
        <w:t>Texas Speech Language Hearing Association Convention</w:t>
      </w:r>
      <w:r w:rsidRPr="00E84A16">
        <w:rPr>
          <w:bCs/>
        </w:rPr>
        <w:t>. Dallas, TX.</w:t>
      </w:r>
    </w:p>
    <w:p w:rsidR="004952D5" w:rsidRPr="00E84A16" w:rsidRDefault="003C04DA" w:rsidP="004952D5">
      <w:pPr>
        <w:rPr>
          <w:lang w:val="fr-FR"/>
        </w:rPr>
      </w:pPr>
      <w:r>
        <w:rPr>
          <w:lang w:val="fr-FR"/>
        </w:rPr>
        <w:t>Salvatore, A</w:t>
      </w:r>
      <w:r w:rsidR="004952D5" w:rsidRPr="00E84A16">
        <w:rPr>
          <w:lang w:val="fr-FR"/>
        </w:rPr>
        <w:t xml:space="preserve">P., Fjordbak, B.S., Nelson, R. &amp; Valles, B.(2007), Post-concussion management: </w:t>
      </w:r>
    </w:p>
    <w:p w:rsidR="004952D5" w:rsidRPr="00E84A16" w:rsidRDefault="004952D5" w:rsidP="004952D5">
      <w:r w:rsidRPr="00E84A16">
        <w:rPr>
          <w:lang w:val="fr-FR"/>
        </w:rPr>
        <w:t xml:space="preserve">   </w:t>
      </w:r>
      <w:r w:rsidRPr="00E84A16">
        <w:t xml:space="preserve">Case study of a high school football player, </w:t>
      </w:r>
      <w:r w:rsidRPr="00E84A16">
        <w:rPr>
          <w:i/>
        </w:rPr>
        <w:t>Annual North American Brain Injury Society</w:t>
      </w:r>
      <w:r w:rsidRPr="00E84A16">
        <w:t xml:space="preserve">, San </w:t>
      </w:r>
    </w:p>
    <w:p w:rsidR="004952D5" w:rsidRPr="00E84A16" w:rsidRDefault="004952D5" w:rsidP="004952D5">
      <w:r w:rsidRPr="00E84A16">
        <w:t xml:space="preserve">   Antonio, TX.</w:t>
      </w:r>
    </w:p>
    <w:p w:rsidR="003C04DA" w:rsidRDefault="004952D5" w:rsidP="004952D5">
      <w:pPr>
        <w:rPr>
          <w:i/>
        </w:rPr>
      </w:pPr>
      <w:r w:rsidRPr="00E84A16">
        <w:t xml:space="preserve">Salvatore, </w:t>
      </w:r>
      <w:r w:rsidR="003C04DA">
        <w:t xml:space="preserve">AP, </w:t>
      </w:r>
      <w:r w:rsidRPr="00E84A16">
        <w:t xml:space="preserve">Fjordbak, </w:t>
      </w:r>
      <w:r w:rsidR="003C04DA">
        <w:t xml:space="preserve">BS, </w:t>
      </w:r>
      <w:r w:rsidRPr="00E84A16">
        <w:t>Bene</w:t>
      </w:r>
      <w:r w:rsidR="003C04DA">
        <w:t>, ER</w:t>
      </w:r>
      <w:r w:rsidRPr="00E84A16">
        <w:t xml:space="preserve"> and Neal</w:t>
      </w:r>
      <w:r w:rsidR="003C04DA">
        <w:t>, R</w:t>
      </w:r>
      <w:r w:rsidRPr="00E84A16">
        <w:t xml:space="preserve"> (2008). </w:t>
      </w:r>
      <w:r w:rsidRPr="00E84A16">
        <w:rPr>
          <w:i/>
        </w:rPr>
        <w:t xml:space="preserve">Continuity of Care of mTBI in </w:t>
      </w:r>
    </w:p>
    <w:p w:rsidR="003C04DA" w:rsidRDefault="003C04DA" w:rsidP="004952D5">
      <w:r>
        <w:rPr>
          <w:i/>
        </w:rPr>
        <w:t xml:space="preserve">   </w:t>
      </w:r>
      <w:r w:rsidR="004952D5" w:rsidRPr="00E84A16">
        <w:rPr>
          <w:i/>
        </w:rPr>
        <w:t>Athletes and Will’s</w:t>
      </w:r>
      <w:r>
        <w:rPr>
          <w:i/>
        </w:rPr>
        <w:t xml:space="preserve"> </w:t>
      </w:r>
      <w:r w:rsidR="004952D5" w:rsidRPr="00E84A16">
        <w:rPr>
          <w:i/>
        </w:rPr>
        <w:t>Bill</w:t>
      </w:r>
      <w:r w:rsidR="004B2A5F">
        <w:t>. Texas</w:t>
      </w:r>
      <w:r w:rsidR="004952D5" w:rsidRPr="00E84A16">
        <w:t xml:space="preserve"> Society of Allied Health Professions 31</w:t>
      </w:r>
      <w:r w:rsidR="004952D5" w:rsidRPr="00E84A16">
        <w:rPr>
          <w:vertAlign w:val="superscript"/>
        </w:rPr>
        <w:t>st</w:t>
      </w:r>
      <w:r w:rsidR="004952D5" w:rsidRPr="00E84A16">
        <w:t xml:space="preserve"> Conference, Sept.  El </w:t>
      </w:r>
    </w:p>
    <w:p w:rsidR="004952D5" w:rsidRPr="003C04DA" w:rsidRDefault="003C04DA" w:rsidP="004952D5">
      <w:pPr>
        <w:rPr>
          <w:i/>
        </w:rPr>
      </w:pPr>
      <w:r>
        <w:t xml:space="preserve">   </w:t>
      </w:r>
      <w:r w:rsidR="004952D5" w:rsidRPr="00E84A16">
        <w:t>Paso, TX</w:t>
      </w:r>
    </w:p>
    <w:p w:rsidR="004B2A5F" w:rsidRPr="00876B4B" w:rsidRDefault="004952D5" w:rsidP="004952D5">
      <w:pPr>
        <w:widowControl w:val="0"/>
        <w:adjustRightInd w:val="0"/>
      </w:pPr>
      <w:r w:rsidRPr="00E84A16">
        <w:t>Salvatore</w:t>
      </w:r>
      <w:r w:rsidR="003C04DA">
        <w:t>, AP</w:t>
      </w:r>
      <w:r w:rsidRPr="00E84A16">
        <w:t xml:space="preserve"> &amp; Fjordbak</w:t>
      </w:r>
      <w:r w:rsidR="003C04DA">
        <w:t>, BS</w:t>
      </w:r>
      <w:r w:rsidRPr="00E84A16">
        <w:t xml:space="preserve"> (2008). </w:t>
      </w:r>
      <w:r w:rsidRPr="00876B4B">
        <w:t xml:space="preserve">Recovery of cognitive-communicative behavior following </w:t>
      </w:r>
    </w:p>
    <w:p w:rsidR="004B2A5F" w:rsidRPr="00876B4B" w:rsidRDefault="004B2A5F" w:rsidP="004952D5">
      <w:pPr>
        <w:widowControl w:val="0"/>
        <w:adjustRightInd w:val="0"/>
        <w:rPr>
          <w:i/>
        </w:rPr>
      </w:pPr>
      <w:r w:rsidRPr="00876B4B">
        <w:t xml:space="preserve">   concussion in high </w:t>
      </w:r>
      <w:r w:rsidR="004952D5" w:rsidRPr="00876B4B">
        <w:t>school and college athletes</w:t>
      </w:r>
      <w:r w:rsidR="004952D5" w:rsidRPr="00E84A16">
        <w:t xml:space="preserve"> </w:t>
      </w:r>
      <w:r w:rsidR="004952D5" w:rsidRPr="00876B4B">
        <w:rPr>
          <w:i/>
        </w:rPr>
        <w:t xml:space="preserve">Academy of Neurologic Communication </w:t>
      </w:r>
    </w:p>
    <w:p w:rsidR="004B2A5F" w:rsidRPr="00876B4B" w:rsidRDefault="004B2A5F" w:rsidP="004952D5">
      <w:pPr>
        <w:widowControl w:val="0"/>
        <w:adjustRightInd w:val="0"/>
        <w:rPr>
          <w:i/>
        </w:rPr>
      </w:pPr>
      <w:r w:rsidRPr="00876B4B">
        <w:rPr>
          <w:i/>
        </w:rPr>
        <w:t xml:space="preserve">   </w:t>
      </w:r>
      <w:r w:rsidR="004952D5" w:rsidRPr="00876B4B">
        <w:rPr>
          <w:i/>
        </w:rPr>
        <w:t>Disorde</w:t>
      </w:r>
      <w:r w:rsidRPr="00876B4B">
        <w:rPr>
          <w:i/>
        </w:rPr>
        <w:t xml:space="preserve">rs and Sciences (ANCDS) Annual </w:t>
      </w:r>
      <w:r w:rsidR="004952D5" w:rsidRPr="00876B4B">
        <w:rPr>
          <w:i/>
        </w:rPr>
        <w:t xml:space="preserve">Education and Scientific Meeting. Platform </w:t>
      </w:r>
    </w:p>
    <w:p w:rsidR="004952D5" w:rsidRPr="00876B4B" w:rsidRDefault="004B2A5F" w:rsidP="004952D5">
      <w:pPr>
        <w:widowControl w:val="0"/>
        <w:adjustRightInd w:val="0"/>
        <w:rPr>
          <w:i/>
        </w:rPr>
      </w:pPr>
      <w:r w:rsidRPr="00876B4B">
        <w:rPr>
          <w:i/>
        </w:rPr>
        <w:t xml:space="preserve">   </w:t>
      </w:r>
      <w:r w:rsidR="004952D5" w:rsidRPr="00876B4B">
        <w:rPr>
          <w:i/>
        </w:rPr>
        <w:t>presentation; Chicago, Nov.</w:t>
      </w:r>
    </w:p>
    <w:p w:rsidR="004B2A5F" w:rsidRPr="00876B4B" w:rsidRDefault="003C04DA" w:rsidP="004952D5">
      <w:pPr>
        <w:widowControl w:val="0"/>
        <w:adjustRightInd w:val="0"/>
        <w:rPr>
          <w:i/>
        </w:rPr>
      </w:pPr>
      <w:r>
        <w:t>Salvatore, AP &amp;</w:t>
      </w:r>
      <w:r w:rsidR="004952D5" w:rsidRPr="00E84A16">
        <w:t xml:space="preserve"> Fjordbak</w:t>
      </w:r>
      <w:r>
        <w:t>, BS</w:t>
      </w:r>
      <w:r w:rsidR="004952D5" w:rsidRPr="00E84A16">
        <w:t xml:space="preserve"> (2008). </w:t>
      </w:r>
      <w:r w:rsidR="004952D5" w:rsidRPr="00876B4B">
        <w:t>Prevention of sports related concussions</w:t>
      </w:r>
      <w:r w:rsidR="004952D5" w:rsidRPr="00E84A16">
        <w:rPr>
          <w:i/>
        </w:rPr>
        <w:t xml:space="preserve">, </w:t>
      </w:r>
      <w:r w:rsidR="004B2A5F" w:rsidRPr="00876B4B">
        <w:rPr>
          <w:i/>
        </w:rPr>
        <w:t xml:space="preserve">S.C.A.T.A.  </w:t>
      </w:r>
    </w:p>
    <w:p w:rsidR="004952D5" w:rsidRPr="00E84A16" w:rsidRDefault="004B2A5F" w:rsidP="004952D5">
      <w:pPr>
        <w:widowControl w:val="0"/>
        <w:adjustRightInd w:val="0"/>
      </w:pPr>
      <w:r w:rsidRPr="00876B4B">
        <w:rPr>
          <w:i/>
        </w:rPr>
        <w:t xml:space="preserve">   Symposium On Sports</w:t>
      </w:r>
      <w:r w:rsidR="004952D5" w:rsidRPr="00876B4B">
        <w:rPr>
          <w:i/>
        </w:rPr>
        <w:t xml:space="preserve"> Medicine, Platform presentation, May, 12, El Paso</w:t>
      </w:r>
      <w:r w:rsidR="004952D5" w:rsidRPr="00E84A16">
        <w:t>.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 xml:space="preserve">Salvatore, AP &amp; Islas, A (2010) Identification &amp; Treatment of Sports Related Concussion, </w:t>
      </w:r>
      <w:r w:rsidRPr="00E84A16">
        <w:rPr>
          <w:i/>
        </w:rPr>
        <w:t>Texa</w:t>
      </w:r>
      <w:r w:rsidR="00537BB1" w:rsidRPr="00E84A16">
        <w:rPr>
          <w:i/>
        </w:rPr>
        <w:t xml:space="preserve">s </w:t>
      </w:r>
    </w:p>
    <w:p w:rsidR="004952D5" w:rsidRPr="00E84A16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537BB1" w:rsidRPr="00E84A16">
        <w:rPr>
          <w:i/>
        </w:rPr>
        <w:t xml:space="preserve">Regional Meeting of Coaches, </w:t>
      </w:r>
      <w:r w:rsidR="004952D5" w:rsidRPr="00E84A16">
        <w:rPr>
          <w:i/>
        </w:rPr>
        <w:t>Athletic Trainers and Administrators.</w:t>
      </w:r>
      <w:r w:rsidR="004952D5" w:rsidRPr="00E84A16">
        <w:t xml:space="preserve"> Jan. El Paso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>Salvatore, AP &amp; Islas, A (2012) Identification &amp; Treatment of Sports Related Concussion</w:t>
      </w:r>
      <w:r w:rsidRPr="00E84A16">
        <w:rPr>
          <w:i/>
        </w:rPr>
        <w:t xml:space="preserve">, </w:t>
      </w:r>
    </w:p>
    <w:p w:rsidR="004952D5" w:rsidRPr="004B2A5F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4952D5" w:rsidRPr="00E84A16">
        <w:rPr>
          <w:i/>
        </w:rPr>
        <w:t xml:space="preserve">Anthony ISD Meeting of </w:t>
      </w:r>
      <w:r w:rsidR="00537BB1" w:rsidRPr="00E84A16">
        <w:rPr>
          <w:i/>
        </w:rPr>
        <w:t xml:space="preserve">Coaches, </w:t>
      </w:r>
      <w:r w:rsidR="004952D5" w:rsidRPr="00E84A16">
        <w:rPr>
          <w:i/>
        </w:rPr>
        <w:t>Athletic Trainers and Administrators.</w:t>
      </w:r>
      <w:r w:rsidR="004952D5" w:rsidRPr="00E84A16">
        <w:t xml:space="preserve"> June. Anthony, Texas.</w:t>
      </w:r>
    </w:p>
    <w:p w:rsidR="004B2A5F" w:rsidRDefault="0091434A" w:rsidP="0091434A">
      <w:r w:rsidRPr="00E84A16">
        <w:t>Reed-Jones, RJ, Salvatore, AP, Ambati, VNP, &amp; Bene, ER (2012).  Poster. B</w:t>
      </w:r>
      <w:r w:rsidR="004B2A5F">
        <w:t xml:space="preserve">alance and Gaze </w:t>
      </w:r>
    </w:p>
    <w:p w:rsidR="00CE6773" w:rsidRDefault="004B2A5F" w:rsidP="0091434A">
      <w:r>
        <w:t xml:space="preserve">   Assessment in </w:t>
      </w:r>
      <w:r w:rsidR="00DF5643" w:rsidRPr="00E84A16">
        <w:t xml:space="preserve">Concussion Management. </w:t>
      </w:r>
      <w:r w:rsidR="0091434A" w:rsidRPr="00E84A16">
        <w:rPr>
          <w:i/>
        </w:rPr>
        <w:t>Society of Neuroscience Conference</w:t>
      </w:r>
      <w:r w:rsidR="0091434A" w:rsidRPr="00E84A16">
        <w:t>, New Orleans.</w:t>
      </w:r>
    </w:p>
    <w:p w:rsidR="003C04DA" w:rsidRDefault="003C04DA" w:rsidP="00CE6773">
      <w:r>
        <w:t>Lara, P, Riccillo, SC</w:t>
      </w:r>
      <w:r w:rsidR="00CE6773">
        <w:t xml:space="preserve">, </w:t>
      </w:r>
      <w:r>
        <w:t>Salvatore, AP &amp; Tomaka, J</w:t>
      </w:r>
      <w:r w:rsidR="00CE6773" w:rsidRPr="00082923">
        <w:t xml:space="preserve"> (2012). Assessing Electro-physiological and </w:t>
      </w:r>
    </w:p>
    <w:p w:rsidR="003C04DA" w:rsidRDefault="003C04DA" w:rsidP="00CE6773">
      <w:r>
        <w:t xml:space="preserve">   </w:t>
      </w:r>
      <w:r w:rsidR="00CE6773" w:rsidRPr="00082923">
        <w:t>Behavioral Activity in Aphasic and Normal Subjects</w:t>
      </w:r>
      <w:r>
        <w:t xml:space="preserve"> </w:t>
      </w:r>
      <w:r w:rsidR="00CE6773" w:rsidRPr="00082923">
        <w:t>Respond</w:t>
      </w:r>
      <w:r>
        <w:t xml:space="preserve">ing to Spoken Commands. Poster  </w:t>
      </w:r>
    </w:p>
    <w:p w:rsidR="0091434A" w:rsidRPr="00E84A16" w:rsidRDefault="003C04DA" w:rsidP="0091434A">
      <w:r>
        <w:t xml:space="preserve">   </w:t>
      </w:r>
      <w:r w:rsidR="00CE6773" w:rsidRPr="00082923">
        <w:t>Texas Speech Hear</w:t>
      </w:r>
      <w:r>
        <w:t xml:space="preserve">ing Association, </w:t>
      </w:r>
      <w:smartTag w:uri="urn:schemas-microsoft-com:office:smarttags" w:element="place">
        <w:r w:rsidR="00CE6773" w:rsidRPr="00082923">
          <w:t>San Antonio</w:t>
        </w:r>
      </w:smartTag>
      <w:r>
        <w:t>, TX</w:t>
      </w:r>
      <w:r w:rsidR="00CE6773" w:rsidRPr="00082923">
        <w:t xml:space="preserve">.  </w:t>
      </w:r>
    </w:p>
    <w:p w:rsidR="00CE6773" w:rsidRDefault="00CE6773" w:rsidP="00CE6773">
      <w:r w:rsidRPr="002F68D9">
        <w:t>Lara, P. &amp; Salvatore, A</w:t>
      </w:r>
      <w:r w:rsidR="003C04DA">
        <w:t>P</w:t>
      </w:r>
      <w:r w:rsidRPr="002F68D9">
        <w:t xml:space="preserve">. (2013). Performance Differences Between Aphasic &amp; Control Subjects </w:t>
      </w:r>
    </w:p>
    <w:p w:rsidR="00CE6773" w:rsidRDefault="00CE6773" w:rsidP="00CE6773">
      <w:r>
        <w:t xml:space="preserve">   </w:t>
      </w:r>
      <w:r w:rsidRPr="002F68D9">
        <w:t xml:space="preserve">Responding to Spoken Sentence Length Messages. Presented at the ASHA Annual </w:t>
      </w:r>
    </w:p>
    <w:p w:rsidR="00CE6773" w:rsidRDefault="00CE6773" w:rsidP="00CE6773">
      <w:r>
        <w:t xml:space="preserve">   </w:t>
      </w:r>
      <w:r w:rsidRPr="002F68D9">
        <w:t xml:space="preserve">Convention, </w:t>
      </w:r>
      <w:smartTag w:uri="urn:schemas-microsoft-com:office:smarttags" w:element="place">
        <w:r w:rsidRPr="002F68D9">
          <w:t>Chicago</w:t>
        </w:r>
      </w:smartTag>
      <w:r w:rsidRPr="002F68D9">
        <w:t>, Ill.</w:t>
      </w:r>
    </w:p>
    <w:p w:rsidR="00CE6773" w:rsidRDefault="003C04DA" w:rsidP="00CE6773">
      <w:r>
        <w:t>Lara, P</w:t>
      </w:r>
      <w:r w:rsidR="00CE6773">
        <w:t xml:space="preserve"> &amp; Salvatore, A</w:t>
      </w:r>
      <w:r>
        <w:t>P</w:t>
      </w:r>
      <w:r w:rsidR="00CE6773">
        <w:t xml:space="preserve"> (2013).  </w:t>
      </w:r>
      <w:r w:rsidR="00CE6773" w:rsidRPr="0038203B">
        <w:t xml:space="preserve">Assessing Electrophysiologic and Behavioral Activity in </w:t>
      </w:r>
    </w:p>
    <w:p w:rsidR="00CE6773" w:rsidRDefault="00CE6773" w:rsidP="00CE6773">
      <w:r>
        <w:t xml:space="preserve">   </w:t>
      </w:r>
      <w:r w:rsidRPr="0038203B">
        <w:t xml:space="preserve">Individuals with Aphasia and Participants with No Brain Damage Responding to Spoken </w:t>
      </w:r>
    </w:p>
    <w:p w:rsidR="00CE6773" w:rsidRDefault="00CE6773" w:rsidP="004952D5">
      <w:r>
        <w:t xml:space="preserve">   </w:t>
      </w:r>
      <w:r w:rsidRPr="0038203B">
        <w:t>Sentence Length Messages</w:t>
      </w:r>
      <w:r>
        <w:t>,</w:t>
      </w:r>
      <w:r w:rsidRPr="0038203B">
        <w:t>Clinical Aphasiology Conference</w:t>
      </w:r>
      <w:r>
        <w:t xml:space="preserve">, </w:t>
      </w:r>
      <w:smartTag w:uri="urn:schemas-microsoft-com:office:smarttags" w:element="City">
        <w:smartTag w:uri="urn:schemas-microsoft-com:office:smarttags" w:element="place">
          <w:smartTag w:uri="urn:schemas-microsoft-com:office:smarttags" w:element="City">
            <w:r>
              <w:t>Tucson</w:t>
            </w:r>
          </w:smartTag>
          <w:r>
            <w:t xml:space="preserve">, </w:t>
          </w:r>
          <w:smartTag w:uri="urn:schemas-microsoft-com:office:smarttags" w:element="State">
            <w:r>
              <w:t>Arizona</w:t>
            </w:r>
          </w:smartTag>
        </w:smartTag>
      </w:smartTag>
      <w:r>
        <w:t xml:space="preserve">.  </w:t>
      </w:r>
    </w:p>
    <w:p w:rsidR="004B2A5F" w:rsidRDefault="004952D5" w:rsidP="004952D5">
      <w:r w:rsidRPr="00E84A16">
        <w:t xml:space="preserve">Salvatore, AP, Sirmon-Taylor, B, Nelson, R &amp; Valles, B (2013).An educational Model to </w:t>
      </w:r>
    </w:p>
    <w:p w:rsidR="004B2A5F" w:rsidRDefault="004B2A5F" w:rsidP="004952D5">
      <w:pPr>
        <w:rPr>
          <w:i/>
        </w:rPr>
      </w:pPr>
      <w:r>
        <w:lastRenderedPageBreak/>
        <w:t xml:space="preserve">   </w:t>
      </w:r>
      <w:r w:rsidR="004952D5" w:rsidRPr="00E84A16">
        <w:t>Integrate Research and P</w:t>
      </w:r>
      <w:r w:rsidR="00537BB1" w:rsidRPr="00E84A16">
        <w:t xml:space="preserve">ractice in Speech and </w:t>
      </w:r>
      <w:r w:rsidR="004952D5" w:rsidRPr="00E84A16">
        <w:t xml:space="preserve">Language pathology, </w:t>
      </w:r>
      <w:r w:rsidR="004952D5" w:rsidRPr="00E84A16">
        <w:rPr>
          <w:i/>
        </w:rPr>
        <w:t xml:space="preserve">Council of Academic </w:t>
      </w:r>
    </w:p>
    <w:p w:rsidR="004952D5" w:rsidRPr="00E84A16" w:rsidRDefault="004B2A5F" w:rsidP="004952D5">
      <w:r>
        <w:rPr>
          <w:i/>
        </w:rPr>
        <w:t xml:space="preserve">   </w:t>
      </w:r>
      <w:r w:rsidR="004952D5" w:rsidRPr="00E84A16">
        <w:rPr>
          <w:i/>
        </w:rPr>
        <w:t>Programs in Communication Sciences and Disorders Conference, Phoenix, AZ</w:t>
      </w:r>
    </w:p>
    <w:p w:rsidR="004B2A5F" w:rsidRDefault="004952D5" w:rsidP="004952D5">
      <w:pPr>
        <w:widowControl w:val="0"/>
        <w:adjustRightInd w:val="0"/>
        <w:rPr>
          <w:i/>
        </w:rPr>
      </w:pPr>
      <w:r w:rsidRPr="00E84A16">
        <w:t xml:space="preserve">Salvatore, AP (2013). Identification &amp; Treatment of Sports Related Concussion, </w:t>
      </w:r>
      <w:r w:rsidRPr="00E84A16">
        <w:rPr>
          <w:i/>
        </w:rPr>
        <w:t xml:space="preserve">Texas Tech </w:t>
      </w:r>
    </w:p>
    <w:p w:rsidR="004952D5" w:rsidRPr="004B2A5F" w:rsidRDefault="004B2A5F" w:rsidP="004952D5">
      <w:pPr>
        <w:widowControl w:val="0"/>
        <w:adjustRightInd w:val="0"/>
        <w:rPr>
          <w:i/>
        </w:rPr>
      </w:pPr>
      <w:r>
        <w:rPr>
          <w:i/>
        </w:rPr>
        <w:t xml:space="preserve">   </w:t>
      </w:r>
      <w:r w:rsidR="004952D5" w:rsidRPr="00E84A16">
        <w:rPr>
          <w:i/>
        </w:rPr>
        <w:t>Sports Medicine Conference</w:t>
      </w:r>
      <w:r w:rsidR="004952D5" w:rsidRPr="00E84A16">
        <w:t>,</w:t>
      </w:r>
      <w:r w:rsidR="00537BB1" w:rsidRPr="00E84A16">
        <w:t xml:space="preserve"> June 15</w:t>
      </w:r>
      <w:r w:rsidR="004952D5" w:rsidRPr="00E84A16">
        <w:t xml:space="preserve"> El Paso, Texas.</w:t>
      </w:r>
      <w:r w:rsidR="00537BB1" w:rsidRPr="00E84A16">
        <w:t xml:space="preserve"> (invited speaker)</w:t>
      </w:r>
    </w:p>
    <w:p w:rsidR="004B2A5F" w:rsidRDefault="004952D5" w:rsidP="00537BB1">
      <w:pPr>
        <w:widowControl w:val="0"/>
        <w:adjustRightInd w:val="0"/>
      </w:pPr>
      <w:r w:rsidRPr="00E84A16">
        <w:t xml:space="preserve">Salvatore, AP (2013).Assessment and Treatment of Sports-Related Concussion in Schools, </w:t>
      </w:r>
    </w:p>
    <w:p w:rsidR="004952D5" w:rsidRPr="004B2A5F" w:rsidRDefault="004B2A5F" w:rsidP="00537BB1">
      <w:pPr>
        <w:widowControl w:val="0"/>
        <w:adjustRightInd w:val="0"/>
        <w:rPr>
          <w:i/>
        </w:rPr>
      </w:pPr>
      <w:r>
        <w:t xml:space="preserve">   </w:t>
      </w:r>
      <w:r w:rsidR="004952D5" w:rsidRPr="00E84A16">
        <w:rPr>
          <w:i/>
        </w:rPr>
        <w:t>ASHA Pu</w:t>
      </w:r>
      <w:r w:rsidR="00537BB1" w:rsidRPr="00E84A16">
        <w:rPr>
          <w:i/>
        </w:rPr>
        <w:t>blic Schools Conference, July,</w:t>
      </w:r>
      <w:r w:rsidR="004952D5" w:rsidRPr="00E84A16">
        <w:rPr>
          <w:i/>
        </w:rPr>
        <w:t>Long Beach, CA</w:t>
      </w:r>
      <w:r w:rsidR="00537BB1" w:rsidRPr="00E84A16">
        <w:t>. (Invited speaker).</w:t>
      </w:r>
    </w:p>
    <w:p w:rsidR="004B2A5F" w:rsidRDefault="004B2A5F" w:rsidP="00537BB1">
      <w:pPr>
        <w:widowControl w:val="0"/>
        <w:adjustRightInd w:val="0"/>
      </w:pPr>
      <w:r>
        <w:t>Salvatore, AP (2014</w:t>
      </w:r>
      <w:r w:rsidR="00D475BD" w:rsidRPr="00E84A16">
        <w:t>). mTBI/Concussion prevention and a culture of denial.</w:t>
      </w:r>
      <w:r w:rsidR="007C185B" w:rsidRPr="00E84A16">
        <w:t xml:space="preserve"> Invited lecturer, </w:t>
      </w:r>
    </w:p>
    <w:p w:rsidR="00D475BD" w:rsidRDefault="004B2A5F" w:rsidP="00537BB1">
      <w:pPr>
        <w:widowControl w:val="0"/>
        <w:adjustRightInd w:val="0"/>
      </w:pPr>
      <w:r>
        <w:t xml:space="preserve">   </w:t>
      </w:r>
      <w:r w:rsidR="007C185B" w:rsidRPr="00E84A16">
        <w:rPr>
          <w:i/>
        </w:rPr>
        <w:t>Healthy Exchange</w:t>
      </w:r>
      <w:r w:rsidR="007C185B" w:rsidRPr="00E84A16">
        <w:t>, College of Health Sciences, UTEP, Feb. 5</w:t>
      </w:r>
      <w:r w:rsidR="007C185B" w:rsidRPr="00E84A16">
        <w:rPr>
          <w:vertAlign w:val="superscript"/>
        </w:rPr>
        <w:t>th</w:t>
      </w:r>
      <w:r w:rsidR="007C185B" w:rsidRPr="00E84A16">
        <w:t>, 2014.</w:t>
      </w:r>
    </w:p>
    <w:p w:rsidR="00862AC4" w:rsidRPr="00862AC4" w:rsidRDefault="00862AC4" w:rsidP="00537BB1">
      <w:pPr>
        <w:widowControl w:val="0"/>
        <w:adjustRightInd w:val="0"/>
        <w:rPr>
          <w:i/>
        </w:rPr>
      </w:pPr>
      <w:r>
        <w:t xml:space="preserve">Salvatore, AP &amp; Taylor, BS (2015). Recovery from concussion. </w:t>
      </w:r>
      <w:r w:rsidRPr="00862AC4">
        <w:rPr>
          <w:i/>
        </w:rPr>
        <w:t xml:space="preserve">Texas Speech-Language </w:t>
      </w:r>
    </w:p>
    <w:p w:rsidR="00862AC4" w:rsidRDefault="00862AC4" w:rsidP="00537BB1">
      <w:pPr>
        <w:widowControl w:val="0"/>
        <w:adjustRightInd w:val="0"/>
        <w:rPr>
          <w:i/>
        </w:rPr>
      </w:pPr>
      <w:r w:rsidRPr="00862AC4">
        <w:rPr>
          <w:i/>
        </w:rPr>
        <w:t xml:space="preserve">   Hearing Convention, San Antonio, Mar.</w:t>
      </w:r>
    </w:p>
    <w:p w:rsidR="006D2413" w:rsidRDefault="000A0476" w:rsidP="00294D3E">
      <w:pPr>
        <w:widowControl w:val="0"/>
        <w:adjustRightInd w:val="0"/>
      </w:pPr>
      <w:r>
        <w:t xml:space="preserve">Vales, B, Sirmon-Taylor, B &amp; Salvatore, AP (2016) Block Schedule: A 10-year review of a </w:t>
      </w:r>
    </w:p>
    <w:p w:rsidR="00294D3E" w:rsidRDefault="006D2413" w:rsidP="00294D3E">
      <w:pPr>
        <w:widowControl w:val="0"/>
        <w:adjustRightInd w:val="0"/>
      </w:pPr>
      <w:r>
        <w:t xml:space="preserve">   </w:t>
      </w:r>
      <w:r w:rsidR="000A0476">
        <w:t>model for integrating reseach and practice, ASHA Convention, Philadelphia, PA, Nov.</w:t>
      </w:r>
    </w:p>
    <w:p w:rsidR="006D2413" w:rsidRDefault="006D2413" w:rsidP="00294D3E">
      <w:pPr>
        <w:widowControl w:val="0"/>
        <w:adjustRightInd w:val="0"/>
        <w:rPr>
          <w:i/>
        </w:rPr>
      </w:pPr>
      <w:r>
        <w:t xml:space="preserve">Powell, P &amp; Salvatore, AP (2017). Invited Key Note Speakers, </w:t>
      </w:r>
      <w:r w:rsidRPr="006D2413">
        <w:rPr>
          <w:i/>
        </w:rPr>
        <w:t xml:space="preserve">National Association of Parks </w:t>
      </w:r>
    </w:p>
    <w:p w:rsidR="006D2413" w:rsidRDefault="006D2413" w:rsidP="00294D3E">
      <w:pPr>
        <w:widowControl w:val="0"/>
        <w:adjustRightInd w:val="0"/>
      </w:pPr>
      <w:r>
        <w:rPr>
          <w:i/>
        </w:rPr>
        <w:t xml:space="preserve">   </w:t>
      </w:r>
      <w:r w:rsidRPr="006D2413">
        <w:rPr>
          <w:i/>
        </w:rPr>
        <w:t>and Recreation Convention, New Orleans, LA, Oct.</w:t>
      </w:r>
      <w:r>
        <w:t xml:space="preserve"> Title: This is not the NFL.</w:t>
      </w:r>
    </w:p>
    <w:p w:rsidR="003C04DA" w:rsidRDefault="003C04DA" w:rsidP="00294D3E">
      <w:pPr>
        <w:widowControl w:val="0"/>
        <w:adjustRightInd w:val="0"/>
      </w:pPr>
    </w:p>
    <w:p w:rsidR="004952D5" w:rsidRPr="00294D3E" w:rsidRDefault="004952D5" w:rsidP="00294D3E">
      <w:pPr>
        <w:widowControl w:val="0"/>
        <w:adjustRightInd w:val="0"/>
      </w:pPr>
      <w:r w:rsidRPr="00E84A16">
        <w:rPr>
          <w:b/>
          <w:bCs/>
        </w:rPr>
        <w:t>Book Chapter</w:t>
      </w:r>
      <w:r w:rsidR="004F1B62">
        <w:rPr>
          <w:b/>
          <w:bCs/>
        </w:rPr>
        <w:t>s</w:t>
      </w:r>
    </w:p>
    <w:p w:rsidR="004952D5" w:rsidRPr="00E84A16" w:rsidRDefault="00917B58" w:rsidP="004952D5">
      <w:r>
        <w:t>*</w:t>
      </w:r>
      <w:r w:rsidR="004952D5" w:rsidRPr="00E84A16">
        <w:t xml:space="preserve">Intervention for Global Aphasia”, book chapter in, </w:t>
      </w:r>
      <w:r w:rsidR="004952D5" w:rsidRPr="00E84A16">
        <w:rPr>
          <w:u w:val="single"/>
        </w:rPr>
        <w:t>Language Intervention Strategies in</w:t>
      </w:r>
    </w:p>
    <w:p w:rsidR="004952D5" w:rsidRPr="00E84A16" w:rsidRDefault="004952D5" w:rsidP="004952D5">
      <w:r w:rsidRPr="00E84A16">
        <w:tab/>
      </w:r>
      <w:r w:rsidRPr="00E84A16">
        <w:rPr>
          <w:u w:val="single"/>
        </w:rPr>
        <w:t>Adult Aphasia</w:t>
      </w:r>
      <w:r w:rsidRPr="00E84A16">
        <w:t xml:space="preserve">, </w:t>
      </w:r>
      <w:r w:rsidRPr="00E84A16">
        <w:rPr>
          <w:u w:val="single"/>
        </w:rPr>
        <w:t>2</w:t>
      </w:r>
      <w:r w:rsidRPr="00E84A16">
        <w:rPr>
          <w:u w:val="single"/>
          <w:vertAlign w:val="superscript"/>
        </w:rPr>
        <w:t>nd</w:t>
      </w:r>
      <w:r w:rsidRPr="00E84A16">
        <w:rPr>
          <w:u w:val="single"/>
        </w:rPr>
        <w:t xml:space="preserve"> Edition</w:t>
      </w:r>
      <w:r w:rsidRPr="00E84A16">
        <w:t>, (Ed), R. Ch</w:t>
      </w:r>
      <w:r w:rsidR="00537BB1" w:rsidRPr="00E84A16">
        <w:t>apey, Williams &amp; Wilkins, 1986.</w:t>
      </w:r>
    </w:p>
    <w:p w:rsidR="004B2A5F" w:rsidRPr="004B407D" w:rsidRDefault="00917B58" w:rsidP="003434CE">
      <w:pPr>
        <w:rPr>
          <w:bCs/>
        </w:rPr>
      </w:pPr>
      <w:r>
        <w:t>*</w:t>
      </w:r>
      <w:r w:rsidR="003434CE" w:rsidRPr="00E84A16">
        <w:t xml:space="preserve">Lim, KY &amp; Salvatore, AP (2014). Future of Traumatic Brain Injury in Adults, </w:t>
      </w:r>
      <w:r w:rsidR="003434CE" w:rsidRPr="00E84A16">
        <w:rPr>
          <w:i/>
        </w:rPr>
        <w:t xml:space="preserve">Seminars in </w:t>
      </w:r>
    </w:p>
    <w:p w:rsidR="003434CE" w:rsidRPr="00E84A16" w:rsidRDefault="004B2A5F" w:rsidP="003434CE">
      <w:pPr>
        <w:rPr>
          <w:i/>
        </w:rPr>
      </w:pPr>
      <w:r>
        <w:rPr>
          <w:i/>
        </w:rPr>
        <w:t xml:space="preserve">            </w:t>
      </w:r>
      <w:r w:rsidR="003434CE" w:rsidRPr="00E84A16">
        <w:rPr>
          <w:i/>
        </w:rPr>
        <w:t>Speech and Language,35,3, 234-240</w:t>
      </w:r>
      <w:r w:rsidR="003434CE" w:rsidRPr="00E84A16">
        <w:t xml:space="preserve">. </w:t>
      </w:r>
    </w:p>
    <w:p w:rsidR="00537BB1" w:rsidRPr="00E84A16" w:rsidRDefault="004952D5" w:rsidP="004952D5">
      <w:pPr>
        <w:keepNext/>
        <w:outlineLvl w:val="1"/>
        <w:rPr>
          <w:bCs/>
        </w:rPr>
      </w:pPr>
      <w:r w:rsidRPr="00E84A16">
        <w:rPr>
          <w:bCs/>
        </w:rPr>
        <w:t xml:space="preserve">                                       </w:t>
      </w:r>
    </w:p>
    <w:p w:rsidR="004952D5" w:rsidRPr="00E84A16" w:rsidRDefault="004952D5" w:rsidP="004952D5">
      <w:pPr>
        <w:keepNext/>
        <w:outlineLvl w:val="1"/>
        <w:rPr>
          <w:b/>
          <w:bCs/>
        </w:rPr>
      </w:pPr>
      <w:r w:rsidRPr="00E84A16">
        <w:rPr>
          <w:b/>
          <w:bCs/>
        </w:rPr>
        <w:t>Book Review</w:t>
      </w:r>
    </w:p>
    <w:p w:rsidR="004952D5" w:rsidRPr="00E84A16" w:rsidRDefault="00917B58" w:rsidP="004952D5">
      <w:r>
        <w:t>*</w:t>
      </w:r>
      <w:r w:rsidR="003D27EA">
        <w:t xml:space="preserve">Traumatic Brain Injury: </w:t>
      </w:r>
      <w:r w:rsidR="004952D5" w:rsidRPr="00E84A16">
        <w:t>Mechanisms of Damage, Assessment, Intervention, and Outcome.</w:t>
      </w:r>
    </w:p>
    <w:p w:rsidR="00537BB1" w:rsidRDefault="004952D5" w:rsidP="00537BB1">
      <w:r w:rsidRPr="00E84A16">
        <w:tab/>
      </w:r>
      <w:r w:rsidRPr="00E84A16">
        <w:rPr>
          <w:u w:val="single"/>
        </w:rPr>
        <w:t>Tejas</w:t>
      </w:r>
      <w:r w:rsidR="00537BB1" w:rsidRPr="00E84A16">
        <w:t>. XVIII, 2, 1991, pg. 46-47.</w:t>
      </w:r>
    </w:p>
    <w:p w:rsidR="00876B4B" w:rsidRDefault="00917B58" w:rsidP="00537BB1">
      <w:r>
        <w:t>*</w:t>
      </w:r>
      <w:r w:rsidR="00876B4B">
        <w:t>Sidman’s Neuroanatomy: A programmed learning tool, 2</w:t>
      </w:r>
      <w:r w:rsidR="00876B4B" w:rsidRPr="00876B4B">
        <w:rPr>
          <w:vertAlign w:val="superscript"/>
        </w:rPr>
        <w:t>nd</w:t>
      </w:r>
      <w:r w:rsidR="00876B4B">
        <w:t xml:space="preserve"> Edition, Gould, DJ &amp; Brueckner, </w:t>
      </w:r>
    </w:p>
    <w:p w:rsidR="00876B4B" w:rsidRDefault="00876B4B" w:rsidP="00537BB1">
      <w:r>
        <w:t xml:space="preserve">            JK, 2008, Lippincott Williams &amp; Wilkins.</w:t>
      </w:r>
    </w:p>
    <w:p w:rsidR="00876B4B" w:rsidRDefault="00917B58" w:rsidP="00537BB1">
      <w:r>
        <w:t>*</w:t>
      </w:r>
      <w:r w:rsidR="00876B4B">
        <w:t xml:space="preserve">Understanding and interpreting educational research, Martella, RC et al (2013). The Guilford </w:t>
      </w:r>
    </w:p>
    <w:p w:rsidR="00876B4B" w:rsidRPr="00E84A16" w:rsidRDefault="00876B4B" w:rsidP="00537BB1">
      <w:r>
        <w:t xml:space="preserve">            Press, NYC.</w:t>
      </w:r>
    </w:p>
    <w:p w:rsidR="00C942AC" w:rsidRPr="00E84A16" w:rsidRDefault="00C942AC" w:rsidP="00537BB1"/>
    <w:p w:rsidR="004952D5" w:rsidRPr="00E84A16" w:rsidRDefault="004952D5" w:rsidP="00537BB1">
      <w:pPr>
        <w:rPr>
          <w:b/>
        </w:rPr>
      </w:pPr>
      <w:r w:rsidRPr="00E84A16">
        <w:rPr>
          <w:b/>
          <w:bCs/>
        </w:rPr>
        <w:t>Selected Workshops Given</w:t>
      </w:r>
    </w:p>
    <w:p w:rsidR="004952D5" w:rsidRPr="00E84A16" w:rsidRDefault="004952D5" w:rsidP="004952D5">
      <w:r w:rsidRPr="00E84A16">
        <w:t>Hardee</w:t>
      </w:r>
      <w:r w:rsidR="004B2A5F">
        <w:t>, P</w:t>
      </w:r>
      <w:r w:rsidRPr="00E84A16">
        <w:t xml:space="preserve"> &amp; Salvatore</w:t>
      </w:r>
      <w:r w:rsidR="004B2A5F">
        <w:t>, AP</w:t>
      </w:r>
      <w:r w:rsidRPr="00E84A16">
        <w:t xml:space="preserve"> (1992).What is language therapy?  Integrating operant and linguistic </w:t>
      </w:r>
    </w:p>
    <w:p w:rsidR="004952D5" w:rsidRPr="00E84A16" w:rsidRDefault="004952D5" w:rsidP="004952D5">
      <w:r w:rsidRPr="00E84A16">
        <w:t xml:space="preserve">   approaches,” Workshop, </w:t>
      </w:r>
      <w:r w:rsidRPr="00E84A16">
        <w:rPr>
          <w:i/>
        </w:rPr>
        <w:t>Texas Speech-Language-Hearing Association Convention</w:t>
      </w:r>
      <w:r w:rsidRPr="00E84A16">
        <w:t>.</w:t>
      </w:r>
    </w:p>
    <w:p w:rsidR="004B2A5F" w:rsidRDefault="004B2A5F" w:rsidP="004952D5">
      <w:r>
        <w:t xml:space="preserve">Salvatore, AP (1994). </w:t>
      </w:r>
      <w:r w:rsidR="004952D5" w:rsidRPr="00E84A16">
        <w:t>A Collaboration to Prevent/Treat Commu</w:t>
      </w:r>
      <w:r>
        <w:t>nication Disorders in Children,</w:t>
      </w:r>
      <w:r w:rsidR="004952D5" w:rsidRPr="00E84A16">
        <w:t xml:space="preserve"> </w:t>
      </w:r>
    </w:p>
    <w:p w:rsidR="004B2A5F" w:rsidRDefault="004B2A5F" w:rsidP="004952D5">
      <w:r>
        <w:t xml:space="preserve">   </w:t>
      </w:r>
      <w:r w:rsidR="004952D5" w:rsidRPr="00E84A16">
        <w:t>Presentation</w:t>
      </w:r>
      <w:r>
        <w:t xml:space="preserve"> </w:t>
      </w:r>
      <w:r w:rsidR="004952D5" w:rsidRPr="00E84A16">
        <w:t xml:space="preserve">at New Directions in Education V, Texas A &amp; M University, College Station, TX, </w:t>
      </w:r>
    </w:p>
    <w:p w:rsidR="004952D5" w:rsidRPr="00E84A16" w:rsidRDefault="004B2A5F" w:rsidP="004952D5">
      <w:r>
        <w:t xml:space="preserve">   June</w:t>
      </w:r>
      <w:r w:rsidR="004952D5" w:rsidRPr="00E84A16">
        <w:t>.</w:t>
      </w:r>
    </w:p>
    <w:p w:rsidR="004B2A5F" w:rsidRDefault="004B2A5F" w:rsidP="004952D5">
      <w:r>
        <w:t xml:space="preserve">Salvatore, AP (1994). </w:t>
      </w:r>
      <w:r w:rsidR="004952D5" w:rsidRPr="00E84A16">
        <w:t>Multicultural Considerations in Diagnosis and Tr</w:t>
      </w:r>
      <w:r>
        <w:t xml:space="preserve">eatment of Aphasic </w:t>
      </w:r>
    </w:p>
    <w:p w:rsidR="004B2A5F" w:rsidRDefault="004B2A5F" w:rsidP="004952D5">
      <w:r>
        <w:t xml:space="preserve">   Individuals.</w:t>
      </w:r>
      <w:r w:rsidR="004952D5" w:rsidRPr="00E84A16">
        <w:t xml:space="preserve"> </w:t>
      </w:r>
      <w:r w:rsidR="004952D5" w:rsidRPr="00E84A16">
        <w:rPr>
          <w:u w:val="single"/>
        </w:rPr>
        <w:t>Mid-South Conference on Communication Disorders</w:t>
      </w:r>
      <w:r w:rsidR="004952D5" w:rsidRPr="00E84A16">
        <w:t xml:space="preserve">, University of Memphis, </w:t>
      </w:r>
    </w:p>
    <w:p w:rsidR="004952D5" w:rsidRPr="00E84A16" w:rsidRDefault="004B2A5F" w:rsidP="004952D5">
      <w:r>
        <w:t xml:space="preserve">   March</w:t>
      </w:r>
      <w:r w:rsidR="004952D5" w:rsidRPr="00E84A16">
        <w:t>.</w:t>
      </w:r>
    </w:p>
    <w:p w:rsidR="004B2A5F" w:rsidRDefault="004B2A5F" w:rsidP="004952D5">
      <w:r>
        <w:t xml:space="preserve">Salvatore, AP (1997 &amp;1998). </w:t>
      </w:r>
      <w:r w:rsidR="004952D5" w:rsidRPr="00E84A16">
        <w:t xml:space="preserve">New Concepts in </w:t>
      </w:r>
      <w:r>
        <w:t>Neurorehabilitation,</w:t>
      </w:r>
      <w:r w:rsidR="004952D5" w:rsidRPr="00E84A16">
        <w:t xml:space="preserve"> Workshop, lectured as part </w:t>
      </w:r>
    </w:p>
    <w:p w:rsidR="004952D5" w:rsidRPr="00E84A16" w:rsidRDefault="004B2A5F" w:rsidP="004952D5">
      <w:r>
        <w:t xml:space="preserve">   </w:t>
      </w:r>
      <w:r w:rsidR="004952D5" w:rsidRPr="00E84A16">
        <w:t>of this workshop,</w:t>
      </w:r>
      <w:r>
        <w:t xml:space="preserve"> </w:t>
      </w:r>
      <w:r w:rsidR="004952D5" w:rsidRPr="00E84A16">
        <w:t>San Antonio, TX, November 1997 and January 1998.</w:t>
      </w:r>
    </w:p>
    <w:p w:rsidR="004B2A5F" w:rsidRDefault="004B2A5F" w:rsidP="004952D5">
      <w:r>
        <w:t xml:space="preserve">Salvatore, AP (2008). </w:t>
      </w:r>
      <w:r w:rsidR="004952D5" w:rsidRPr="00E84A16">
        <w:t xml:space="preserve">Brain Imaging: Its’ Impact On How We Do Treatment,” Workshop, El </w:t>
      </w:r>
    </w:p>
    <w:p w:rsidR="004952D5" w:rsidRPr="00E84A16" w:rsidRDefault="004B2A5F" w:rsidP="004952D5">
      <w:r>
        <w:t xml:space="preserve">   Paso Speech Language Hearing</w:t>
      </w:r>
      <w:r w:rsidR="004952D5" w:rsidRPr="00E84A16">
        <w:t xml:space="preserve"> As</w:t>
      </w:r>
      <w:r>
        <w:t>sociation, El Paso, TX., Jan.</w:t>
      </w:r>
    </w:p>
    <w:p w:rsidR="004B2A5F" w:rsidRDefault="004B2A5F" w:rsidP="004952D5">
      <w:r>
        <w:t xml:space="preserve">Salvatore, AP (2008). </w:t>
      </w:r>
      <w:r w:rsidR="004952D5" w:rsidRPr="00E84A16">
        <w:t>Evidence Based Practic</w:t>
      </w:r>
      <w:r>
        <w:t>e in Speech Language Pathology,</w:t>
      </w:r>
      <w:r w:rsidR="004952D5" w:rsidRPr="00E84A16">
        <w:t xml:space="preserve"> Workshop, </w:t>
      </w:r>
    </w:p>
    <w:p w:rsidR="004952D5" w:rsidRPr="00E84A16" w:rsidRDefault="004B2A5F" w:rsidP="004952D5">
      <w:r>
        <w:t xml:space="preserve">   </w:t>
      </w:r>
      <w:r w:rsidR="004952D5" w:rsidRPr="00E84A16">
        <w:t>Rocky Mountain University, San</w:t>
      </w:r>
      <w:r>
        <w:t xml:space="preserve"> </w:t>
      </w:r>
      <w:r w:rsidR="004952D5" w:rsidRPr="00E84A16">
        <w:t>Antonio, TX. Feb. 2008.</w:t>
      </w:r>
    </w:p>
    <w:p w:rsidR="004B2A5F" w:rsidRDefault="004B2A5F" w:rsidP="004952D5">
      <w:r>
        <w:t xml:space="preserve">Salvatore, AP (2009). </w:t>
      </w:r>
      <w:r w:rsidR="004952D5" w:rsidRPr="00E84A16">
        <w:t>Evidence Based Practice</w:t>
      </w:r>
      <w:r>
        <w:t xml:space="preserve"> in Speech Language Pathology,</w:t>
      </w:r>
      <w:r w:rsidR="004952D5" w:rsidRPr="00E84A16">
        <w:t xml:space="preserve">Workshop, </w:t>
      </w:r>
    </w:p>
    <w:p w:rsidR="00C67036" w:rsidRDefault="004B2A5F" w:rsidP="00C67036">
      <w:r>
        <w:t xml:space="preserve">   </w:t>
      </w:r>
      <w:r w:rsidR="004952D5" w:rsidRPr="00E84A16">
        <w:t>Rocky Mo</w:t>
      </w:r>
      <w:r>
        <w:t>untain University, Kansas City, MO. Sept</w:t>
      </w:r>
      <w:r w:rsidR="00537BB1" w:rsidRPr="00E84A16">
        <w:t>.</w:t>
      </w:r>
    </w:p>
    <w:p w:rsidR="00862AC4" w:rsidRDefault="00862AC4" w:rsidP="00862AC4">
      <w:pPr>
        <w:widowControl w:val="0"/>
        <w:adjustRightInd w:val="0"/>
      </w:pPr>
      <w:r w:rsidRPr="00E84A16">
        <w:lastRenderedPageBreak/>
        <w:t>Salvatore, AP (2015). Invited speaker, Mid-South Conference, U. of Memphis, TN. Speech-</w:t>
      </w:r>
    </w:p>
    <w:p w:rsidR="00862AC4" w:rsidRPr="00E84A16" w:rsidRDefault="00862AC4" w:rsidP="00862AC4">
      <w:pPr>
        <w:widowControl w:val="0"/>
        <w:adjustRightInd w:val="0"/>
      </w:pPr>
      <w:r>
        <w:t xml:space="preserve">   </w:t>
      </w:r>
      <w:r w:rsidRPr="00E84A16">
        <w:t>Language Pathologist Role in Concussion Management.</w:t>
      </w:r>
      <w:r>
        <w:t xml:space="preserve"> Feb.</w:t>
      </w:r>
    </w:p>
    <w:p w:rsidR="004B2A5F" w:rsidRDefault="004B2A5F" w:rsidP="00C67036">
      <w:r>
        <w:t xml:space="preserve">Salvatore, AP (2015). </w:t>
      </w:r>
      <w:r w:rsidR="00730ADA" w:rsidRPr="00E84A16">
        <w:t xml:space="preserve">Concussion Management: Role of Speech-Language Pathologist, Arkansas </w:t>
      </w:r>
    </w:p>
    <w:p w:rsidR="00730ADA" w:rsidRPr="00E84A16" w:rsidRDefault="004B2A5F" w:rsidP="00C67036">
      <w:r>
        <w:t xml:space="preserve">   </w:t>
      </w:r>
      <w:r w:rsidR="00730ADA" w:rsidRPr="00E84A16">
        <w:t>State University,</w:t>
      </w:r>
      <w:r w:rsidR="00B45861" w:rsidRPr="00E84A16">
        <w:t xml:space="preserve"> Jonesboro, AR</w:t>
      </w:r>
      <w:r>
        <w:t xml:space="preserve"> June.</w:t>
      </w:r>
    </w:p>
    <w:p w:rsidR="00C67036" w:rsidRPr="00E84A16" w:rsidRDefault="00C67036" w:rsidP="008473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C67036" w:rsidRPr="00E84A16" w:rsidRDefault="00C67036" w:rsidP="00C67036">
      <w:r w:rsidRPr="00E84A16">
        <w:rPr>
          <w:b/>
        </w:rPr>
        <w:t>Certification/License/Membership</w:t>
      </w:r>
    </w:p>
    <w:p w:rsidR="00876B4B" w:rsidRDefault="003C04DA" w:rsidP="00C67036">
      <w:r>
        <w:t>*</w:t>
      </w:r>
      <w:r w:rsidR="00C67036" w:rsidRPr="00E84A16">
        <w:t>Certificate of Clinical Competence in Speech-Language Pathology (SLP), American Speech-</w:t>
      </w:r>
    </w:p>
    <w:p w:rsidR="00C67036" w:rsidRPr="00E84A16" w:rsidRDefault="00876B4B" w:rsidP="00C67036">
      <w:r>
        <w:t xml:space="preserve">   </w:t>
      </w:r>
      <w:r w:rsidR="00C67036" w:rsidRPr="00E84A16">
        <w:t>Language-Hearing Association</w:t>
      </w:r>
    </w:p>
    <w:p w:rsidR="003C04DA" w:rsidRDefault="003C04DA" w:rsidP="00C67036">
      <w:r>
        <w:t>*</w:t>
      </w:r>
      <w:r w:rsidR="00C67036" w:rsidRPr="00E84A16">
        <w:t>Board Certification in Neurologic Communication</w:t>
      </w:r>
      <w:r w:rsidR="007C185B" w:rsidRPr="00E84A16">
        <w:t xml:space="preserve"> Sciences &amp;</w:t>
      </w:r>
      <w:r w:rsidR="00C67036" w:rsidRPr="00E84A16">
        <w:t xml:space="preserve"> Disorders in Adults.  Academy </w:t>
      </w:r>
    </w:p>
    <w:p w:rsidR="00C67036" w:rsidRDefault="003C04DA" w:rsidP="00C67036">
      <w:r>
        <w:t xml:space="preserve">    </w:t>
      </w:r>
      <w:r w:rsidRPr="00E84A16">
        <w:t>O</w:t>
      </w:r>
      <w:r w:rsidR="00C67036" w:rsidRPr="00E84A16">
        <w:t>f</w:t>
      </w:r>
      <w:r>
        <w:t xml:space="preserve"> </w:t>
      </w:r>
      <w:r w:rsidR="00C67036" w:rsidRPr="00E84A16">
        <w:t>Neu</w:t>
      </w:r>
      <w:r w:rsidR="007C185B" w:rsidRPr="00E84A16">
        <w:t>rologic</w:t>
      </w:r>
      <w:r w:rsidR="00876B4B">
        <w:t xml:space="preserve"> </w:t>
      </w:r>
      <w:r w:rsidR="007C185B" w:rsidRPr="00E84A16">
        <w:t xml:space="preserve">Communication Disorders &amp; </w:t>
      </w:r>
      <w:r w:rsidR="00C67036" w:rsidRPr="00E84A16">
        <w:t>Sciences</w:t>
      </w:r>
    </w:p>
    <w:p w:rsidR="00764DD8" w:rsidRPr="00E84A16" w:rsidRDefault="003C04DA" w:rsidP="00C67036">
      <w:r>
        <w:t>*</w:t>
      </w:r>
      <w:r w:rsidR="00764DD8">
        <w:t>Society of Neuroscience</w:t>
      </w:r>
    </w:p>
    <w:p w:rsidR="00C67036" w:rsidRPr="00E84A16" w:rsidRDefault="003C04DA" w:rsidP="00C67036">
      <w:r>
        <w:t>*</w:t>
      </w:r>
      <w:r w:rsidR="009F003E">
        <w:t>State of Louisiana</w:t>
      </w:r>
      <w:r w:rsidR="00C67036" w:rsidRPr="00E84A16">
        <w:t xml:space="preserve"> License to Practice Speech-Language Pathology</w:t>
      </w:r>
    </w:p>
    <w:p w:rsidR="00C67036" w:rsidRDefault="003C04DA" w:rsidP="00C67036">
      <w:r>
        <w:t>*</w:t>
      </w:r>
      <w:r w:rsidR="00C67036" w:rsidRPr="00E84A16">
        <w:t>Member American Speech-Language and Hearing Association</w:t>
      </w:r>
    </w:p>
    <w:p w:rsidR="009F003E" w:rsidRPr="00E84A16" w:rsidRDefault="009F003E" w:rsidP="00C67036">
      <w:r>
        <w:t>*State of Texas License to Practice Speech-Language Pathology</w:t>
      </w:r>
    </w:p>
    <w:p w:rsidR="00C67036" w:rsidRPr="00E84A16" w:rsidRDefault="003C04DA" w:rsidP="00C67036">
      <w:r>
        <w:t>*</w:t>
      </w:r>
      <w:r w:rsidR="00C67036" w:rsidRPr="00E84A16">
        <w:t>Member Texas Speech-Language-Hearing Association</w:t>
      </w:r>
    </w:p>
    <w:p w:rsidR="00C67036" w:rsidRPr="00E84A16" w:rsidRDefault="003C04DA" w:rsidP="00C67036">
      <w:r>
        <w:t>*</w:t>
      </w:r>
      <w:r w:rsidR="009F003E">
        <w:t>Member Louisiana Speech-Language Hearing Association</w:t>
      </w:r>
    </w:p>
    <w:p w:rsidR="00294D3E" w:rsidRDefault="003C04DA" w:rsidP="00C67036">
      <w:r>
        <w:t>*</w:t>
      </w:r>
      <w:r w:rsidR="00C67036" w:rsidRPr="00E84A16">
        <w:t>Member North American Brain Injury Society</w:t>
      </w:r>
    </w:p>
    <w:p w:rsidR="003C04DA" w:rsidRDefault="003C04DA" w:rsidP="00C67036">
      <w:pPr>
        <w:rPr>
          <w:b/>
        </w:rPr>
      </w:pPr>
    </w:p>
    <w:p w:rsidR="00C67036" w:rsidRPr="00E84A16" w:rsidRDefault="00C67036" w:rsidP="00C67036">
      <w:r w:rsidRPr="00E84A16">
        <w:rPr>
          <w:b/>
        </w:rPr>
        <w:t>Clinical Expertise</w:t>
      </w:r>
    </w:p>
    <w:p w:rsidR="00C67036" w:rsidRPr="00E84A16" w:rsidRDefault="00C67036" w:rsidP="00C67036">
      <w:r w:rsidRPr="00E84A16">
        <w:t xml:space="preserve">     Concussion Management</w:t>
      </w:r>
    </w:p>
    <w:p w:rsidR="00C67036" w:rsidRPr="00E84A16" w:rsidRDefault="00C67036" w:rsidP="00C67036">
      <w:r w:rsidRPr="00E84A16">
        <w:t xml:space="preserve">     Adult neurogenic speech/language/voice/cognitive disorders</w:t>
      </w:r>
    </w:p>
    <w:p w:rsidR="00C67036" w:rsidRPr="00E84A16" w:rsidRDefault="00C67036" w:rsidP="00C67036">
      <w:r w:rsidRPr="00E84A16">
        <w:t xml:space="preserve">     Alaryngeal communication/TEP</w:t>
      </w:r>
    </w:p>
    <w:p w:rsidR="00C67036" w:rsidRPr="00E84A16" w:rsidRDefault="00C67036" w:rsidP="00C67036">
      <w:r w:rsidRPr="00E84A16">
        <w:t xml:space="preserve">     Communication disorders associated with ventilator dependent individuals</w:t>
      </w:r>
    </w:p>
    <w:p w:rsidR="00C67036" w:rsidRPr="00E84A16" w:rsidRDefault="00C67036" w:rsidP="00C67036">
      <w:r w:rsidRPr="00E84A16">
        <w:t xml:space="preserve">     Dysphagia diagnosis and treatment in children and adults</w:t>
      </w:r>
    </w:p>
    <w:p w:rsidR="00C67036" w:rsidRPr="00E84A16" w:rsidRDefault="00C67036" w:rsidP="00C67036">
      <w:r w:rsidRPr="00E84A16">
        <w:t xml:space="preserve">     Efficacy of practice assessment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Craniofacial anomalie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Ethic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Single subject research designs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Evidence based practice/Practice based evidence</w:t>
      </w:r>
    </w:p>
    <w:p w:rsidR="00C67036" w:rsidRPr="00E84A16" w:rsidRDefault="005A4391" w:rsidP="00C67036">
      <w:r w:rsidRPr="00E84A16">
        <w:t xml:space="preserve">     </w:t>
      </w:r>
      <w:r w:rsidR="00C67036" w:rsidRPr="00E84A16">
        <w:t>Neuro-plasticity and behavioral treatment</w:t>
      </w:r>
    </w:p>
    <w:p w:rsidR="005A4391" w:rsidRPr="00E84A16" w:rsidRDefault="005A4391" w:rsidP="00C67036"/>
    <w:p w:rsidR="00B10FCF" w:rsidRPr="00E84A16" w:rsidRDefault="00C67036" w:rsidP="00C67036">
      <w:pPr>
        <w:rPr>
          <w:b/>
        </w:rPr>
      </w:pPr>
      <w:r w:rsidRPr="00E84A16">
        <w:rPr>
          <w:b/>
        </w:rPr>
        <w:t>Academic Course Load</w:t>
      </w:r>
    </w:p>
    <w:p w:rsidR="00C67036" w:rsidRDefault="00B10FCF" w:rsidP="00C67036">
      <w:r w:rsidRPr="00E84A16">
        <w:t xml:space="preserve">     </w:t>
      </w:r>
      <w:r w:rsidR="00C67036" w:rsidRPr="00E84A16">
        <w:rPr>
          <w:i/>
          <w:iCs/>
        </w:rPr>
        <w:t>Graduate Level</w:t>
      </w:r>
      <w:r w:rsidR="00C67036" w:rsidRPr="00E84A16">
        <w:t xml:space="preserve">- </w:t>
      </w:r>
    </w:p>
    <w:p w:rsidR="009F003E" w:rsidRDefault="009F003E" w:rsidP="00C67036">
      <w:r>
        <w:t xml:space="preserve">     Experimental Analysis of Communication Disorders</w:t>
      </w:r>
    </w:p>
    <w:p w:rsidR="00862AC4" w:rsidRPr="00E84A16" w:rsidRDefault="00862AC4" w:rsidP="00C67036">
      <w:pPr>
        <w:rPr>
          <w:b/>
        </w:rPr>
      </w:pPr>
      <w:r>
        <w:t xml:space="preserve">     Pro-Seminar, Interdisciplinary Health Sciences Ph.D. Program</w:t>
      </w:r>
    </w:p>
    <w:p w:rsidR="00C67036" w:rsidRPr="00E84A16" w:rsidRDefault="00C67036" w:rsidP="00C67036">
      <w:r w:rsidRPr="00E84A16">
        <w:t xml:space="preserve">    </w:t>
      </w:r>
      <w:r w:rsidR="005A4391" w:rsidRPr="00E84A16">
        <w:t xml:space="preserve"> </w:t>
      </w:r>
      <w:r w:rsidRPr="00E84A16">
        <w:t>Research Methods/Single subject designs</w:t>
      </w:r>
    </w:p>
    <w:p w:rsidR="00C67036" w:rsidRDefault="005A4391" w:rsidP="00C67036">
      <w:r w:rsidRPr="00E84A16">
        <w:t xml:space="preserve">     </w:t>
      </w:r>
      <w:r w:rsidR="00C67036" w:rsidRPr="00E84A16">
        <w:t>Aphasia &amp; Related Communication Disorders</w:t>
      </w:r>
      <w:r w:rsidR="006D2413">
        <w:t xml:space="preserve"> </w:t>
      </w:r>
    </w:p>
    <w:p w:rsidR="006D2413" w:rsidRDefault="006D2413" w:rsidP="00C67036">
      <w:r>
        <w:t xml:space="preserve">     Truamatic Brain Injury</w:t>
      </w:r>
    </w:p>
    <w:p w:rsidR="00C67036" w:rsidRPr="00E84A16" w:rsidRDefault="006D2413" w:rsidP="00C67036">
      <w:r>
        <w:t xml:space="preserve">     </w:t>
      </w:r>
      <w:r w:rsidR="00C67036" w:rsidRPr="00E84A16">
        <w:t>Special Topics</w:t>
      </w:r>
    </w:p>
    <w:p w:rsidR="005A4391" w:rsidRPr="00E84A16" w:rsidRDefault="00C67036" w:rsidP="00C67036">
      <w:r w:rsidRPr="00E84A16">
        <w:tab/>
      </w:r>
    </w:p>
    <w:p w:rsidR="00C67036" w:rsidRPr="00E84A16" w:rsidRDefault="005A4391" w:rsidP="00C67036">
      <w:r w:rsidRPr="00E84A16">
        <w:t xml:space="preserve">     </w:t>
      </w:r>
      <w:r w:rsidR="00B10FCF" w:rsidRPr="00E84A16">
        <w:t>Other courses taught:</w:t>
      </w:r>
      <w:r w:rsidR="00DF5643" w:rsidRPr="00E84A16">
        <w:t xml:space="preserve"> </w:t>
      </w:r>
      <w:r w:rsidR="00C67036" w:rsidRPr="00E84A16">
        <w:rPr>
          <w:i/>
          <w:iCs/>
        </w:rPr>
        <w:t xml:space="preserve">Undergraduate Level </w:t>
      </w:r>
      <w:r w:rsidR="00C67036" w:rsidRPr="00E84A16">
        <w:t xml:space="preserve">&amp; </w:t>
      </w:r>
      <w:r w:rsidR="00C67036" w:rsidRPr="00E84A16">
        <w:rPr>
          <w:i/>
        </w:rPr>
        <w:t>Graduate Level</w:t>
      </w:r>
    </w:p>
    <w:p w:rsidR="005A4391" w:rsidRPr="00E84A16" w:rsidRDefault="00DF5643" w:rsidP="00C67036">
      <w:r w:rsidRPr="00E84A16">
        <w:t xml:space="preserve">      </w:t>
      </w:r>
      <w:r w:rsidR="005A4391" w:rsidRPr="00E84A16">
        <w:t xml:space="preserve"> </w:t>
      </w:r>
      <w:r w:rsidR="00C67036" w:rsidRPr="00E84A16">
        <w:t>Introduction Speech Pathology/Audiology Voice/Speech Disorders</w:t>
      </w:r>
      <w:r w:rsidR="005A4391" w:rsidRPr="00E84A16">
        <w:tab/>
      </w:r>
    </w:p>
    <w:p w:rsidR="00C67036" w:rsidRPr="00E84A16" w:rsidRDefault="005A4391" w:rsidP="00C67036">
      <w:r w:rsidRPr="00E84A16">
        <w:t xml:space="preserve">       </w:t>
      </w:r>
      <w:r w:rsidR="00C67036" w:rsidRPr="00E84A16">
        <w:t>Motor Speech Disorders</w:t>
      </w:r>
    </w:p>
    <w:p w:rsidR="00C67036" w:rsidRPr="00E84A16" w:rsidRDefault="00DF5643" w:rsidP="00C67036">
      <w:r w:rsidRPr="00E84A16">
        <w:t xml:space="preserve">      </w:t>
      </w:r>
      <w:r w:rsidR="005A4391" w:rsidRPr="00E84A16">
        <w:t xml:space="preserve"> </w:t>
      </w:r>
      <w:r w:rsidR="00C67036" w:rsidRPr="00E84A16">
        <w:t>Terminology &amp; Pharmacology</w:t>
      </w:r>
    </w:p>
    <w:p w:rsidR="00C67036" w:rsidRPr="00E84A16" w:rsidRDefault="00A80C3D" w:rsidP="00C67036">
      <w:r w:rsidRPr="00E84A16">
        <w:t xml:space="preserve">       </w:t>
      </w:r>
      <w:r w:rsidR="00C67036" w:rsidRPr="00E84A16">
        <w:t>Anatomy &amp; Physiology Speech/Hearing</w:t>
      </w:r>
    </w:p>
    <w:p w:rsidR="00C67036" w:rsidRPr="00E84A16" w:rsidRDefault="00C67036" w:rsidP="00C67036">
      <w:r w:rsidRPr="00E84A16">
        <w:t xml:space="preserve">  </w:t>
      </w:r>
      <w:r w:rsidR="00C942AC" w:rsidRPr="00E84A16">
        <w:t xml:space="preserve">     </w:t>
      </w:r>
      <w:r w:rsidRPr="00E84A16">
        <w:t>Voice Disorders</w:t>
      </w:r>
    </w:p>
    <w:p w:rsidR="00C67036" w:rsidRPr="00E84A16" w:rsidRDefault="00C67036" w:rsidP="00C67036">
      <w:r w:rsidRPr="00E84A16">
        <w:lastRenderedPageBreak/>
        <w:t xml:space="preserve">   </w:t>
      </w:r>
      <w:r w:rsidR="00DF5643" w:rsidRPr="00E84A16">
        <w:t xml:space="preserve">   </w:t>
      </w:r>
      <w:r w:rsidR="005A4391" w:rsidRPr="00E84A16">
        <w:t xml:space="preserve"> </w:t>
      </w:r>
      <w:r w:rsidRPr="00E84A16">
        <w:t>Normal Language Development</w:t>
      </w:r>
    </w:p>
    <w:p w:rsidR="00C67036" w:rsidRDefault="00C67036" w:rsidP="00C67036">
      <w:r w:rsidRPr="00E84A16">
        <w:t xml:space="preserve">  </w:t>
      </w:r>
      <w:r w:rsidR="00C942AC" w:rsidRPr="00E84A16">
        <w:t xml:space="preserve">     </w:t>
      </w:r>
      <w:r w:rsidRPr="00E84A16">
        <w:t>Medical Speech Language Pathology</w:t>
      </w:r>
    </w:p>
    <w:p w:rsidR="009F003E" w:rsidRPr="00E84A16" w:rsidRDefault="009F003E" w:rsidP="00C67036">
      <w:r>
        <w:t xml:space="preserve">       Dysphagia</w:t>
      </w:r>
    </w:p>
    <w:p w:rsidR="00862AC4" w:rsidRPr="00E84A16" w:rsidRDefault="00862AC4" w:rsidP="005A4391">
      <w:pPr>
        <w:rPr>
          <w:b/>
        </w:rPr>
      </w:pPr>
    </w:p>
    <w:p w:rsidR="005A4391" w:rsidRPr="00E84A16" w:rsidRDefault="005A4391" w:rsidP="005A4391">
      <w:pPr>
        <w:rPr>
          <w:b/>
        </w:rPr>
      </w:pPr>
      <w:r w:rsidRPr="00E84A16">
        <w:rPr>
          <w:b/>
        </w:rPr>
        <w:t>Continuing Education</w:t>
      </w:r>
    </w:p>
    <w:p w:rsidR="004B2A5F" w:rsidRDefault="005A4391" w:rsidP="005A4391">
      <w:r w:rsidRPr="00E84A16">
        <w:t xml:space="preserve">         Awarded the “Award for Continuing Education” (ACE) by the American Speech-</w:t>
      </w:r>
    </w:p>
    <w:p w:rsidR="004B2A5F" w:rsidRDefault="004B2A5F" w:rsidP="005A4391">
      <w:r>
        <w:t xml:space="preserve">              </w:t>
      </w:r>
      <w:r w:rsidR="005A4391" w:rsidRPr="00E84A16">
        <w:t>Language-Hearing Association in 1991-94</w:t>
      </w:r>
      <w:r w:rsidR="00DF5643" w:rsidRPr="00E84A16">
        <w:t>,</w:t>
      </w:r>
      <w:r w:rsidR="005A4391" w:rsidRPr="00E84A16">
        <w:t xml:space="preserve"> 1994-1997, 1997-2000, 2002-2005, 2007-</w:t>
      </w:r>
    </w:p>
    <w:p w:rsidR="006D2413" w:rsidRDefault="004B2A5F" w:rsidP="005A4391">
      <w:r>
        <w:t xml:space="preserve">              </w:t>
      </w:r>
      <w:r w:rsidR="005A4391" w:rsidRPr="00E84A16">
        <w:t>2010 ,</w:t>
      </w:r>
      <w:r w:rsidR="00DF5643" w:rsidRPr="00E84A16">
        <w:t xml:space="preserve"> </w:t>
      </w:r>
      <w:r w:rsidR="005A4391" w:rsidRPr="00E84A16">
        <w:t>2011-2013</w:t>
      </w:r>
      <w:r w:rsidR="00181A54">
        <w:t xml:space="preserve"> and 2014-2016</w:t>
      </w:r>
      <w:r w:rsidR="006D2413">
        <w:t xml:space="preserve"> (</w:t>
      </w:r>
      <w:r>
        <w:t>A</w:t>
      </w:r>
      <w:r w:rsidR="005A4391" w:rsidRPr="00E84A16">
        <w:t xml:space="preserve">warded if one obtains </w:t>
      </w:r>
      <w:r w:rsidR="00DF5643" w:rsidRPr="00E84A16">
        <w:t>10</w:t>
      </w:r>
      <w:r w:rsidR="005A4391" w:rsidRPr="00E84A16">
        <w:t xml:space="preserve"> clock hours of CE per </w:t>
      </w:r>
      <w:r w:rsidR="006D2413">
        <w:t xml:space="preserve">            </w:t>
      </w:r>
    </w:p>
    <w:p w:rsidR="00181A54" w:rsidRDefault="006D2413" w:rsidP="005A4391">
      <w:r>
        <w:t xml:space="preserve">              </w:t>
      </w:r>
      <w:r w:rsidRPr="00E84A16">
        <w:t>Y</w:t>
      </w:r>
      <w:r w:rsidR="005A4391" w:rsidRPr="00E84A16">
        <w:t>ear</w:t>
      </w:r>
      <w:r>
        <w:t xml:space="preserve"> for 3 consecutive years).</w:t>
      </w:r>
      <w:r w:rsidR="005A4391" w:rsidRPr="00E84A16">
        <w:t xml:space="preserve"> </w:t>
      </w:r>
    </w:p>
    <w:p w:rsidR="005A4391" w:rsidRPr="00E84A16" w:rsidRDefault="00181A54" w:rsidP="005A4391">
      <w:r>
        <w:t xml:space="preserve">              for three </w:t>
      </w:r>
      <w:r w:rsidR="005A4391" w:rsidRPr="00E84A16">
        <w:t>years.</w:t>
      </w:r>
    </w:p>
    <w:p w:rsidR="005A4391" w:rsidRDefault="00DF5643" w:rsidP="00B10FCF">
      <w:r w:rsidRPr="00E84A16">
        <w:t xml:space="preserve">        </w:t>
      </w:r>
      <w:r w:rsidR="00B10FCF" w:rsidRPr="00E84A16">
        <w:t xml:space="preserve"> Maintain Texas State License to practice speech language pathology</w:t>
      </w:r>
    </w:p>
    <w:p w:rsidR="009F003E" w:rsidRPr="00E84A16" w:rsidRDefault="009F003E" w:rsidP="00B10FCF">
      <w:r>
        <w:t xml:space="preserve">         Maintain Louisiana State License to practice speech-language pathology</w:t>
      </w:r>
    </w:p>
    <w:p w:rsidR="004B2A5F" w:rsidRDefault="005A4391" w:rsidP="004B2A5F">
      <w:pPr>
        <w:ind w:right="-1440"/>
      </w:pPr>
      <w:r w:rsidRPr="00E84A16">
        <w:t xml:space="preserve">         Maintain ANCDS Board Certification via continuing education in prevention, diagnosis, treatment of </w:t>
      </w:r>
    </w:p>
    <w:p w:rsidR="005A4391" w:rsidRPr="00E84A16" w:rsidRDefault="004B2A5F" w:rsidP="004B2A5F">
      <w:pPr>
        <w:ind w:right="-1440"/>
      </w:pPr>
      <w:r>
        <w:t xml:space="preserve">             </w:t>
      </w:r>
      <w:r w:rsidR="005A4391" w:rsidRPr="00E84A16">
        <w:t>neurologically based</w:t>
      </w:r>
      <w:r>
        <w:t xml:space="preserve"> c</w:t>
      </w:r>
      <w:r w:rsidR="00DF5643" w:rsidRPr="00E84A16">
        <w:t>ommunication</w:t>
      </w:r>
      <w:r w:rsidR="005A4391" w:rsidRPr="00E84A16">
        <w:t xml:space="preserve"> disorders</w:t>
      </w:r>
    </w:p>
    <w:p w:rsidR="005A4391" w:rsidRPr="00E84A16" w:rsidRDefault="005A4391" w:rsidP="005A4391"/>
    <w:p w:rsidR="005A4391" w:rsidRPr="00E84A16" w:rsidRDefault="005A4391" w:rsidP="005A4391">
      <w:r w:rsidRPr="00E84A16">
        <w:rPr>
          <w:b/>
        </w:rPr>
        <w:t>Masters</w:t>
      </w:r>
      <w:r w:rsidR="0091434A" w:rsidRPr="00E84A16">
        <w:rPr>
          <w:b/>
        </w:rPr>
        <w:t>’</w:t>
      </w:r>
      <w:r w:rsidRPr="00E84A16">
        <w:rPr>
          <w:b/>
        </w:rPr>
        <w:t xml:space="preserve"> Thesis</w:t>
      </w:r>
    </w:p>
    <w:p w:rsidR="004B2A5F" w:rsidRDefault="004B2A5F" w:rsidP="005A4391">
      <w:r>
        <w:t>Co-Chair, 1981, T</w:t>
      </w:r>
      <w:r w:rsidR="005A4391" w:rsidRPr="00E84A16">
        <w:t>he effects of an antecedent on the a</w:t>
      </w:r>
      <w:r>
        <w:t xml:space="preserve">uditory comprehension of spoken </w:t>
      </w:r>
    </w:p>
    <w:p w:rsidR="004B2A5F" w:rsidRDefault="004B2A5F" w:rsidP="004B2A5F">
      <w:r>
        <w:t xml:space="preserve">                     </w:t>
      </w:r>
      <w:r w:rsidR="005A4391" w:rsidRPr="00E84A16">
        <w:t xml:space="preserve">commands presented monaurally and binaurally, Kathleen Duffy Davis, Arizona </w:t>
      </w:r>
    </w:p>
    <w:p w:rsidR="005A4391" w:rsidRPr="00E84A16" w:rsidRDefault="004B2A5F" w:rsidP="004B2A5F">
      <w:r>
        <w:t xml:space="preserve">                     </w:t>
      </w:r>
      <w:r w:rsidR="005A4391" w:rsidRPr="00E84A16">
        <w:t xml:space="preserve">State University. </w:t>
      </w:r>
    </w:p>
    <w:p w:rsidR="005A4391" w:rsidRPr="00E84A16" w:rsidRDefault="005A4391" w:rsidP="005A4391">
      <w:r w:rsidRPr="00E84A16">
        <w:t xml:space="preserve">Chair, 2002, Errorless versus trial and error learning of equivalence training in college students, </w:t>
      </w:r>
    </w:p>
    <w:p w:rsidR="005A4391" w:rsidRPr="00E84A16" w:rsidRDefault="005A4391" w:rsidP="005A4391">
      <w:pPr>
        <w:ind w:right="-720"/>
      </w:pPr>
      <w:r w:rsidRPr="00E84A16">
        <w:t xml:space="preserve">                     Maria G. Alvarez-Br</w:t>
      </w:r>
      <w:r w:rsidR="004B2A5F">
        <w:t>own, Speech Language Pathology P</w:t>
      </w:r>
      <w:r w:rsidRPr="00E84A16">
        <w:t>rogram, U. of Texas at El Paso.</w:t>
      </w:r>
    </w:p>
    <w:p w:rsidR="005A4391" w:rsidRPr="00E84A16" w:rsidRDefault="005A4391" w:rsidP="005A4391">
      <w:pPr>
        <w:ind w:right="-1260"/>
      </w:pPr>
      <w:r w:rsidRPr="00E84A16">
        <w:t xml:space="preserve">Committee member, 2004, Code-Switching and Spanish/English bilingualism, Delia Diaz, U. of Texas at El </w:t>
      </w:r>
    </w:p>
    <w:p w:rsidR="005A4391" w:rsidRPr="00E84A16" w:rsidRDefault="005A4391" w:rsidP="005A4391">
      <w:pPr>
        <w:ind w:right="-1260"/>
      </w:pPr>
      <w:r w:rsidRPr="00E84A16">
        <w:t xml:space="preserve">                    Paso, Department of Languages and Linguistics.</w:t>
      </w:r>
    </w:p>
    <w:p w:rsidR="005A4391" w:rsidRPr="00E84A16" w:rsidRDefault="005A4391" w:rsidP="005A4391">
      <w:pPr>
        <w:ind w:right="-1260"/>
      </w:pPr>
      <w:r w:rsidRPr="00E84A16">
        <w:t xml:space="preserve">Chair, 2005, An ERP Study of stimulus equivalence in aphasic and non-brain damaged indivdiduals, Susanne </w:t>
      </w:r>
    </w:p>
    <w:p w:rsidR="005A4391" w:rsidRPr="00E84A16" w:rsidRDefault="005A4391" w:rsidP="005A4391">
      <w:r w:rsidRPr="00E84A16">
        <w:t xml:space="preserve">                     Rasmus</w:t>
      </w:r>
      <w:r w:rsidR="00DF5643" w:rsidRPr="00E84A16">
        <w:t>sen, Speech Language Pathology P</w:t>
      </w:r>
      <w:r w:rsidRPr="00E84A16">
        <w:t xml:space="preserve">rogram, U. of Texas at El Paso. Judged </w:t>
      </w:r>
    </w:p>
    <w:p w:rsidR="005A4391" w:rsidRPr="00E84A16" w:rsidRDefault="005A4391" w:rsidP="005A4391">
      <w:pPr>
        <w:ind w:right="-1260"/>
      </w:pPr>
      <w:r w:rsidRPr="00E84A16">
        <w:t xml:space="preserve">                     best thesis in the College of Health Sciences and submitted to university wide competition.</w:t>
      </w:r>
    </w:p>
    <w:p w:rsidR="005A4391" w:rsidRPr="00E84A16" w:rsidRDefault="005A4391" w:rsidP="005A4391">
      <w:r w:rsidRPr="00E84A16">
        <w:t xml:space="preserve">Chair, 2005, Comparison of two training procedures: Fading versus trial and error, Bertha </w:t>
      </w:r>
    </w:p>
    <w:p w:rsidR="005A4391" w:rsidRPr="00E84A16" w:rsidRDefault="005A4391" w:rsidP="005A4391">
      <w:r w:rsidRPr="00E84A16">
        <w:t xml:space="preserve">                     Manriq</w:t>
      </w:r>
      <w:r w:rsidR="00F1219D" w:rsidRPr="00E84A16">
        <w:t>uez, Speech Language Pathology P</w:t>
      </w:r>
      <w:r w:rsidRPr="00E84A16">
        <w:t>rogram, U. of Texas at El Paso.</w:t>
      </w:r>
    </w:p>
    <w:p w:rsidR="005A4391" w:rsidRPr="00E84A16" w:rsidRDefault="005A4391" w:rsidP="005A4391">
      <w:r w:rsidRPr="00E84A16">
        <w:t xml:space="preserve">Chair, 2005, Retention and generalization of single words following sequential versus </w:t>
      </w:r>
    </w:p>
    <w:p w:rsidR="005A4391" w:rsidRPr="00E84A16" w:rsidRDefault="005A4391" w:rsidP="005A4391">
      <w:r w:rsidRPr="00E84A16">
        <w:t xml:space="preserve">                     simultaneous training of two artificial vocabularies, Vanesa P. Garcia, Speech </w:t>
      </w:r>
    </w:p>
    <w:p w:rsidR="005A4391" w:rsidRPr="00E84A16" w:rsidRDefault="005A4391" w:rsidP="005A4391">
      <w:r w:rsidRPr="00E84A16">
        <w:t xml:space="preserve">         </w:t>
      </w:r>
      <w:r w:rsidR="004B2A5F">
        <w:t xml:space="preserve">            Language Pathology P</w:t>
      </w:r>
      <w:r w:rsidRPr="00E84A16">
        <w:t>rogram, U. of Texas at El Paso</w:t>
      </w:r>
    </w:p>
    <w:p w:rsidR="004B2A5F" w:rsidRDefault="005A4391" w:rsidP="005A4391">
      <w:r w:rsidRPr="00E84A16">
        <w:t xml:space="preserve">Chair, 2008, Typicality Effects in Training Artificial Vocabulary in Aphasic Adults, Veronica </w:t>
      </w:r>
    </w:p>
    <w:p w:rsidR="005A4391" w:rsidRPr="00E84A16" w:rsidRDefault="004B2A5F" w:rsidP="005A4391">
      <w:r>
        <w:t xml:space="preserve">                     </w:t>
      </w:r>
      <w:r w:rsidR="005A4391" w:rsidRPr="00E84A16">
        <w:t>Aguilera</w:t>
      </w:r>
      <w:r>
        <w:t xml:space="preserve">, </w:t>
      </w:r>
      <w:r w:rsidR="005A4391" w:rsidRPr="00E84A16">
        <w:t>Speech Language Pathology program,</w:t>
      </w:r>
      <w:r w:rsidR="00F1219D" w:rsidRPr="00E84A16">
        <w:t xml:space="preserve"> U. of Texas at El Paso</w:t>
      </w:r>
      <w:r w:rsidR="005A4391" w:rsidRPr="00E84A16">
        <w:t>.</w:t>
      </w:r>
    </w:p>
    <w:p w:rsidR="005A4391" w:rsidRPr="00E84A16" w:rsidRDefault="005A4391" w:rsidP="005A4391">
      <w:r w:rsidRPr="00E84A16">
        <w:t>Chair, 2010, Chair of two masters thesis completed and defended April/May 2010.</w:t>
      </w:r>
    </w:p>
    <w:p w:rsidR="00F1219D" w:rsidRPr="00E84A16" w:rsidRDefault="005A4391" w:rsidP="00F1219D">
      <w:r w:rsidRPr="00E84A16">
        <w:t>Chair, 2012, Chair of two masters thesis completed and defended May 2012.</w:t>
      </w:r>
      <w:r w:rsidR="00F1219D" w:rsidRPr="00E84A16">
        <w:t xml:space="preserve"> </w:t>
      </w:r>
    </w:p>
    <w:p w:rsidR="004B2A5F" w:rsidRDefault="00F1219D" w:rsidP="00F1219D">
      <w:pPr>
        <w:pStyle w:val="Default"/>
      </w:pPr>
      <w:r w:rsidRPr="00E84A16">
        <w:t>Chair</w:t>
      </w:r>
      <w:r w:rsidR="00B317FA" w:rsidRPr="00E84A16">
        <w:t>, 2013</w:t>
      </w:r>
      <w:r w:rsidRPr="00E84A16">
        <w:t xml:space="preserve"> Potential Influences of Compliance for Short-Term Recovery from Sports-Related </w:t>
      </w:r>
    </w:p>
    <w:p w:rsidR="004B2A5F" w:rsidRDefault="004B2A5F" w:rsidP="00F1219D">
      <w:pPr>
        <w:pStyle w:val="Default"/>
      </w:pPr>
      <w:r>
        <w:t xml:space="preserve">                    </w:t>
      </w:r>
      <w:r w:rsidR="00F1219D" w:rsidRPr="00E84A16">
        <w:t>Concussion</w:t>
      </w:r>
      <w:r>
        <w:t xml:space="preserve"> </w:t>
      </w:r>
      <w:r w:rsidR="00F1219D" w:rsidRPr="00E84A16">
        <w:t xml:space="preserve">Erin R. Ewing, Speech Language Pathology Program, U. of Texas at El </w:t>
      </w:r>
    </w:p>
    <w:p w:rsidR="00B317FA" w:rsidRPr="00E84A16" w:rsidRDefault="004B2A5F" w:rsidP="00F1219D">
      <w:pPr>
        <w:pStyle w:val="Default"/>
      </w:pPr>
      <w:r>
        <w:t xml:space="preserve">                    </w:t>
      </w:r>
      <w:r w:rsidR="00F1219D" w:rsidRPr="00E84A16">
        <w:t>Paso.</w:t>
      </w:r>
    </w:p>
    <w:p w:rsidR="004B2A5F" w:rsidRDefault="00B317FA" w:rsidP="00F1219D">
      <w:pPr>
        <w:pStyle w:val="Default"/>
      </w:pPr>
      <w:r w:rsidRPr="00E84A16">
        <w:t xml:space="preserve">Chair, </w:t>
      </w:r>
      <w:r w:rsidR="00CC038C" w:rsidRPr="00E84A16">
        <w:t>2013  Examining articulatory kinematics using diadochokinesis in concussed and non-</w:t>
      </w:r>
    </w:p>
    <w:p w:rsidR="004B2A5F" w:rsidRDefault="004B2A5F" w:rsidP="00F1219D">
      <w:pPr>
        <w:pStyle w:val="Default"/>
      </w:pPr>
      <w:r>
        <w:t xml:space="preserve">                     </w:t>
      </w:r>
      <w:r w:rsidR="00CC038C" w:rsidRPr="00E84A16">
        <w:t>concussed individuals.</w:t>
      </w:r>
      <w:r>
        <w:t xml:space="preserve"> L.</w:t>
      </w:r>
      <w:r w:rsidR="00CC038C" w:rsidRPr="00E84A16">
        <w:t xml:space="preserve">D. Dolan, Speech Language Pathology Program, U. of </w:t>
      </w:r>
    </w:p>
    <w:p w:rsidR="00CC038C" w:rsidRPr="00E84A16" w:rsidRDefault="004B2A5F" w:rsidP="00F1219D">
      <w:pPr>
        <w:pStyle w:val="Default"/>
      </w:pPr>
      <w:r>
        <w:t xml:space="preserve">                     </w:t>
      </w:r>
      <w:r w:rsidR="00CC038C" w:rsidRPr="00E84A16">
        <w:t>Texas at El Paso.</w:t>
      </w:r>
    </w:p>
    <w:p w:rsidR="004B2A5F" w:rsidRDefault="005D4B30" w:rsidP="005D4B30">
      <w:pPr>
        <w:pStyle w:val="Default"/>
      </w:pPr>
      <w:r w:rsidRPr="00E84A16">
        <w:t>Chair, 2015 Predicting protracted recovery from sports-related concussion us</w:t>
      </w:r>
      <w:r w:rsidR="004B2A5F">
        <w:t xml:space="preserve">ing computerized </w:t>
      </w:r>
    </w:p>
    <w:p w:rsidR="004B2A5F" w:rsidRDefault="004B2A5F" w:rsidP="005D4B30">
      <w:pPr>
        <w:pStyle w:val="Default"/>
      </w:pPr>
      <w:r>
        <w:t xml:space="preserve">                     neurocognitive</w:t>
      </w:r>
      <w:r w:rsidR="005D4B30" w:rsidRPr="00E84A16">
        <w:t xml:space="preserve"> testing and symptom profiles, Amanda Sepulveda, Speech-</w:t>
      </w:r>
    </w:p>
    <w:p w:rsidR="005D4B30" w:rsidRPr="00E84A16" w:rsidRDefault="004B2A5F" w:rsidP="005D4B30">
      <w:pPr>
        <w:pStyle w:val="Default"/>
      </w:pPr>
      <w:r>
        <w:t xml:space="preserve">                     </w:t>
      </w:r>
      <w:r w:rsidR="005D4B30" w:rsidRPr="00E84A16">
        <w:t>Language Patholo</w:t>
      </w:r>
      <w:r>
        <w:t>gy Program, U. of Texas at</w:t>
      </w:r>
      <w:r w:rsidR="005D4B30" w:rsidRPr="00E84A16">
        <w:t xml:space="preserve"> El Paso.</w:t>
      </w:r>
    </w:p>
    <w:p w:rsidR="0015031D" w:rsidRDefault="005D4B30" w:rsidP="005D4B30">
      <w:pPr>
        <w:pStyle w:val="Default"/>
      </w:pPr>
      <w:r w:rsidRPr="00E84A16">
        <w:t xml:space="preserve">Chair, 2015 Contribution of mTBI/concussion to the development of PTSD symptoms, Kylie L. </w:t>
      </w:r>
    </w:p>
    <w:p w:rsidR="005D4B30" w:rsidRPr="00E84A16" w:rsidRDefault="0015031D" w:rsidP="005D4B30">
      <w:pPr>
        <w:pStyle w:val="Default"/>
      </w:pPr>
      <w:r>
        <w:t xml:space="preserve">                    </w:t>
      </w:r>
      <w:r w:rsidR="005D4B30" w:rsidRPr="00E84A16">
        <w:t>Marshall, Speech-Language Pathology Program, U. of Texas at El Paso.</w:t>
      </w:r>
    </w:p>
    <w:p w:rsid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D27EA">
        <w:rPr>
          <w:rFonts w:ascii="Times New Roman" w:hAnsi="Times New Roman" w:cs="Times New Roman"/>
          <w:sz w:val="24"/>
          <w:szCs w:val="24"/>
        </w:rPr>
        <w:lastRenderedPageBreak/>
        <w:t xml:space="preserve">Chair, 2015 Does knowledge of concussion symptoms influence an athlete’s self-report of the </w:t>
      </w:r>
    </w:p>
    <w:p w:rsid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3D27EA">
        <w:rPr>
          <w:rFonts w:ascii="Times New Roman" w:hAnsi="Times New Roman" w:cs="Times New Roman"/>
          <w:sz w:val="24"/>
          <w:szCs w:val="24"/>
        </w:rPr>
        <w:t xml:space="preserve">history of concussion across age groups. John Pfirman, Speech-Language Patholgoy </w:t>
      </w:r>
    </w:p>
    <w:p w:rsidR="003D27EA" w:rsidRPr="003D27EA" w:rsidRDefault="003D27EA" w:rsidP="003D27E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3D27EA">
        <w:rPr>
          <w:rFonts w:ascii="Times New Roman" w:hAnsi="Times New Roman" w:cs="Times New Roman"/>
          <w:sz w:val="24"/>
          <w:szCs w:val="24"/>
        </w:rPr>
        <w:t xml:space="preserve">Program, U. of Texas at El Paso </w:t>
      </w:r>
    </w:p>
    <w:p w:rsidR="0015031D" w:rsidRDefault="00B317FA" w:rsidP="005D4B30">
      <w:pPr>
        <w:pStyle w:val="Default"/>
      </w:pPr>
      <w:r w:rsidRPr="00E84A16">
        <w:t xml:space="preserve">Chair, 2015 The effects of a sport-related concussion on the motor speech mechanism and the </w:t>
      </w:r>
    </w:p>
    <w:p w:rsidR="0015031D" w:rsidRDefault="0015031D" w:rsidP="005D4B30">
      <w:pPr>
        <w:pStyle w:val="Default"/>
      </w:pPr>
      <w:r>
        <w:t xml:space="preserve">                     </w:t>
      </w:r>
      <w:r w:rsidR="00B317FA" w:rsidRPr="00E84A16">
        <w:t xml:space="preserve">motor limb movements: Examining oral diadochokinesis, speech rate, and limb </w:t>
      </w:r>
    </w:p>
    <w:p w:rsidR="0015031D" w:rsidRDefault="0015031D" w:rsidP="005D4B30">
      <w:pPr>
        <w:pStyle w:val="Default"/>
      </w:pPr>
      <w:r>
        <w:t xml:space="preserve">                     </w:t>
      </w:r>
      <w:r w:rsidR="00B317FA" w:rsidRPr="00E84A16">
        <w:t xml:space="preserve">task. Jessica M. Hewitt, Speech-Language Pathology Program, U. of Texas at El </w:t>
      </w:r>
    </w:p>
    <w:p w:rsidR="00B317FA" w:rsidRDefault="0015031D" w:rsidP="005D4B30">
      <w:pPr>
        <w:pStyle w:val="Default"/>
      </w:pPr>
      <w:r>
        <w:t xml:space="preserve">                     </w:t>
      </w:r>
      <w:r w:rsidR="00B317FA" w:rsidRPr="00E84A16">
        <w:t>Paso.</w:t>
      </w:r>
    </w:p>
    <w:p w:rsidR="00CF0E07" w:rsidRDefault="00CF0E07" w:rsidP="005D4B30">
      <w:pPr>
        <w:pStyle w:val="Default"/>
      </w:pPr>
      <w:r>
        <w:t xml:space="preserve">Chair, 2016 An investigation of motor speech and limb movement following sport-related </w:t>
      </w:r>
    </w:p>
    <w:p w:rsidR="00CF0E07" w:rsidRDefault="00CF0E07" w:rsidP="005D4B30">
      <w:pPr>
        <w:pStyle w:val="Default"/>
      </w:pPr>
      <w:r>
        <w:t xml:space="preserve">                   concussion: An extension study. L. Phan Speech-Language Pathology Program, U. </w:t>
      </w:r>
    </w:p>
    <w:p w:rsidR="00CF0E07" w:rsidRDefault="00CF0E07" w:rsidP="005D4B30">
      <w:pPr>
        <w:pStyle w:val="Default"/>
      </w:pPr>
      <w:r>
        <w:t xml:space="preserve">                   of Texas at El Paso.</w:t>
      </w:r>
    </w:p>
    <w:p w:rsidR="009F003E" w:rsidRPr="00E84A16" w:rsidRDefault="009F003E" w:rsidP="005D4B30">
      <w:pPr>
        <w:pStyle w:val="Default"/>
      </w:pPr>
      <w:r>
        <w:t>Outside Member 2017 Masters Degree thesis Ms. Lambreth, U of Texas at El Paso</w:t>
      </w:r>
    </w:p>
    <w:p w:rsidR="003D27EA" w:rsidRDefault="003D27EA" w:rsidP="003D27EA">
      <w:pPr>
        <w:rPr>
          <w:b/>
        </w:rPr>
      </w:pPr>
    </w:p>
    <w:p w:rsidR="003D27EA" w:rsidRPr="003D27EA" w:rsidRDefault="003D27EA" w:rsidP="003D27EA">
      <w:pPr>
        <w:rPr>
          <w:b/>
        </w:rPr>
      </w:pPr>
      <w:r w:rsidRPr="003D27EA">
        <w:rPr>
          <w:b/>
        </w:rPr>
        <w:t>Dissertations</w:t>
      </w:r>
    </w:p>
    <w:p w:rsidR="005A4391" w:rsidRPr="00E84A16" w:rsidRDefault="005A4391" w:rsidP="005A4391">
      <w:r w:rsidRPr="00E84A16">
        <w:t xml:space="preserve">Committee member, 1994, Contextual facilitation of sentential processing in aphasia, Julie </w:t>
      </w:r>
    </w:p>
    <w:p w:rsidR="005A4391" w:rsidRPr="00E84A16" w:rsidRDefault="005A4391" w:rsidP="005A4391">
      <w:r w:rsidRPr="00E84A16">
        <w:t xml:space="preserve">                     Bethea Stoll, U. of Texas at Austin.</w:t>
      </w:r>
    </w:p>
    <w:p w:rsidR="0015031D" w:rsidRDefault="005A4391" w:rsidP="005A4391">
      <w:r w:rsidRPr="00E84A16">
        <w:t xml:space="preserve">Committee member, 1997, Processes and outcomes of mentoring relationships in selected at-risk </w:t>
      </w:r>
    </w:p>
    <w:p w:rsidR="0015031D" w:rsidRDefault="0015031D" w:rsidP="005A4391">
      <w:r>
        <w:t xml:space="preserve">                     e</w:t>
      </w:r>
      <w:r w:rsidR="005A4391" w:rsidRPr="00E84A16">
        <w:t xml:space="preserve">lementary students, Wand Kuehr, Department of Psychology, Our Lady of the </w:t>
      </w:r>
    </w:p>
    <w:p w:rsidR="0015031D" w:rsidRDefault="0015031D" w:rsidP="005A4391">
      <w:r>
        <w:t xml:space="preserve">                     </w:t>
      </w:r>
      <w:r w:rsidR="005A4391" w:rsidRPr="00E84A16">
        <w:t>Lake University at San Antonio.</w:t>
      </w:r>
    </w:p>
    <w:p w:rsidR="0015031D" w:rsidRDefault="007C405A" w:rsidP="005A4391">
      <w:r w:rsidRPr="00E84A16">
        <w:t xml:space="preserve">Chaired </w:t>
      </w:r>
      <w:r w:rsidR="005A4391" w:rsidRPr="00E84A16">
        <w:t>dissertation</w:t>
      </w:r>
      <w:r w:rsidRPr="00E84A16">
        <w:t>: Ben</w:t>
      </w:r>
      <w:r w:rsidR="00724931" w:rsidRPr="00E84A16">
        <w:t>e</w:t>
      </w:r>
      <w:r w:rsidRPr="00E84A16">
        <w:t xml:space="preserve">, E.R. </w:t>
      </w:r>
      <w:r w:rsidR="00724931" w:rsidRPr="00E84A16">
        <w:t xml:space="preserve">(2011). </w:t>
      </w:r>
      <w:r w:rsidR="00724931" w:rsidRPr="00457FFE">
        <w:rPr>
          <w:i/>
        </w:rPr>
        <w:t>Reliability of the ImPACT Test.</w:t>
      </w:r>
      <w:r w:rsidR="005A4391" w:rsidRPr="00E84A16">
        <w:t xml:space="preserve"> Interdisciplinary Health </w:t>
      </w:r>
    </w:p>
    <w:p w:rsidR="00240A6B" w:rsidRDefault="0015031D" w:rsidP="005A4391">
      <w:r>
        <w:t xml:space="preserve">                     </w:t>
      </w:r>
      <w:r w:rsidR="005A4391" w:rsidRPr="00E84A16">
        <w:t>Scien</w:t>
      </w:r>
      <w:r w:rsidR="00724931" w:rsidRPr="00E84A16">
        <w:t>ces Ph.D.Program.</w:t>
      </w:r>
    </w:p>
    <w:p w:rsidR="00240A6B" w:rsidRPr="00240A6B" w:rsidRDefault="00240A6B" w:rsidP="005A4391">
      <w:pPr>
        <w:rPr>
          <w:i/>
        </w:rPr>
      </w:pPr>
      <w:r>
        <w:t xml:space="preserve">Chaired dissertation: Patricia Lara (2012). </w:t>
      </w:r>
      <w:r w:rsidRPr="00240A6B">
        <w:rPr>
          <w:i/>
        </w:rPr>
        <w:t xml:space="preserve">Assessing cortical electrophysiologic and behavioral </w:t>
      </w:r>
    </w:p>
    <w:p w:rsidR="00240A6B" w:rsidRPr="00240A6B" w:rsidRDefault="00240A6B" w:rsidP="005A4391">
      <w:pPr>
        <w:rPr>
          <w:i/>
        </w:rPr>
      </w:pPr>
      <w:r w:rsidRPr="00240A6B">
        <w:rPr>
          <w:i/>
        </w:rPr>
        <w:t xml:space="preserve">                     activity in individuals with aphasia and participatns with no brain damage </w:t>
      </w:r>
    </w:p>
    <w:p w:rsidR="00240A6B" w:rsidRDefault="00240A6B" w:rsidP="005A4391">
      <w:r w:rsidRPr="00240A6B">
        <w:rPr>
          <w:i/>
        </w:rPr>
        <w:t xml:space="preserve">                     responding to spken sentence length messages</w:t>
      </w:r>
      <w:r>
        <w:t xml:space="preserve">, Interdisciplinary Health Sciences </w:t>
      </w:r>
    </w:p>
    <w:p w:rsidR="005A4391" w:rsidRPr="00E84A16" w:rsidRDefault="00240A6B" w:rsidP="005A4391">
      <w:r>
        <w:t xml:space="preserve">                     Ph.D. Program.</w:t>
      </w:r>
      <w:r w:rsidR="00724931" w:rsidRPr="00E84A16">
        <w:t xml:space="preserve"> </w:t>
      </w:r>
    </w:p>
    <w:p w:rsidR="0015031D" w:rsidRPr="00457FFE" w:rsidRDefault="00265CDE" w:rsidP="005A4391">
      <w:pPr>
        <w:rPr>
          <w:i/>
        </w:rPr>
      </w:pPr>
      <w:r w:rsidRPr="00E84A16">
        <w:t xml:space="preserve">Chaired dissertation: Murray, N. (2014). </w:t>
      </w:r>
      <w:r w:rsidRPr="00457FFE">
        <w:rPr>
          <w:i/>
        </w:rPr>
        <w:t xml:space="preserve">Evaluation of Static and Dynamic Postural Control in </w:t>
      </w:r>
    </w:p>
    <w:p w:rsidR="0015031D" w:rsidRDefault="0015031D" w:rsidP="007C405A">
      <w:r w:rsidRPr="00457FFE">
        <w:rPr>
          <w:i/>
        </w:rPr>
        <w:t xml:space="preserve">                     </w:t>
      </w:r>
      <w:r w:rsidR="00265CDE" w:rsidRPr="00457FFE">
        <w:rPr>
          <w:i/>
        </w:rPr>
        <w:t>Athletes with Concussion During Recovery</w:t>
      </w:r>
      <w:r w:rsidR="00265CDE" w:rsidRPr="00E84A16">
        <w:t xml:space="preserve">. Interdisciplinary Health Sciences Ph.D. </w:t>
      </w:r>
    </w:p>
    <w:p w:rsidR="007C405A" w:rsidRPr="00E84A16" w:rsidRDefault="0015031D" w:rsidP="007C405A">
      <w:r>
        <w:t xml:space="preserve">                     </w:t>
      </w:r>
      <w:r w:rsidR="00265CDE" w:rsidRPr="00E84A16">
        <w:t xml:space="preserve">Program </w:t>
      </w:r>
    </w:p>
    <w:p w:rsidR="0015031D" w:rsidRPr="00457FFE" w:rsidRDefault="00265CDE" w:rsidP="007C405A">
      <w:pPr>
        <w:rPr>
          <w:i/>
        </w:rPr>
      </w:pPr>
      <w:r w:rsidRPr="00E84A16">
        <w:t xml:space="preserve">Chaired dissertation: </w:t>
      </w:r>
      <w:r w:rsidR="007C405A" w:rsidRPr="00E84A16">
        <w:t xml:space="preserve">Ambati, V.N.P. (2014). </w:t>
      </w:r>
      <w:r w:rsidR="007C405A" w:rsidRPr="00457FFE">
        <w:rPr>
          <w:i/>
        </w:rPr>
        <w:t xml:space="preserve">Examining the Role of Attention in Steering Using </w:t>
      </w:r>
    </w:p>
    <w:p w:rsidR="00265CDE" w:rsidRPr="00E84A16" w:rsidRDefault="0015031D" w:rsidP="007C405A">
      <w:r w:rsidRPr="00457FFE">
        <w:rPr>
          <w:i/>
        </w:rPr>
        <w:t xml:space="preserve">                     </w:t>
      </w:r>
      <w:r w:rsidR="007C405A" w:rsidRPr="00457FFE">
        <w:rPr>
          <w:i/>
        </w:rPr>
        <w:t xml:space="preserve">a Dual Task Paradigm. </w:t>
      </w:r>
      <w:r w:rsidR="007C405A" w:rsidRPr="00E84A16">
        <w:t>Interdisciplinary Health Sciences Ph.D. Program</w:t>
      </w:r>
    </w:p>
    <w:p w:rsidR="00265CDE" w:rsidRDefault="00265CDE" w:rsidP="005A4391">
      <w:r w:rsidRPr="00E84A16">
        <w:t xml:space="preserve"> </w:t>
      </w:r>
    </w:p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4B407D" w:rsidRDefault="004B407D" w:rsidP="005A4391"/>
    <w:p w:rsidR="003D27EA" w:rsidRDefault="003D27EA" w:rsidP="004B407D">
      <w:pPr>
        <w:jc w:val="both"/>
      </w:pPr>
    </w:p>
    <w:sectPr w:rsidR="003D27E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2C69" w:rsidRDefault="00EC2C69" w:rsidP="00537BB1">
      <w:r>
        <w:separator/>
      </w:r>
    </w:p>
  </w:endnote>
  <w:endnote w:type="continuationSeparator" w:id="0">
    <w:p w:rsidR="00EC2C69" w:rsidRDefault="00EC2C69" w:rsidP="00537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47129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C2C69" w:rsidRDefault="00EC2C6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2A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C2C69" w:rsidRDefault="00EC2C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2C69" w:rsidRDefault="00EC2C69" w:rsidP="00537BB1">
      <w:r>
        <w:separator/>
      </w:r>
    </w:p>
  </w:footnote>
  <w:footnote w:type="continuationSeparator" w:id="0">
    <w:p w:rsidR="00EC2C69" w:rsidRDefault="00EC2C69" w:rsidP="00537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121DF"/>
    <w:multiLevelType w:val="multilevel"/>
    <w:tmpl w:val="28ACC718"/>
    <w:lvl w:ilvl="0">
      <w:start w:val="1976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85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DC57CAA"/>
    <w:multiLevelType w:val="hybridMultilevel"/>
    <w:tmpl w:val="FE42E5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26725"/>
    <w:multiLevelType w:val="multilevel"/>
    <w:tmpl w:val="A334A7A2"/>
    <w:lvl w:ilvl="0">
      <w:start w:val="197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2070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10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4140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52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625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765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8685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0080" w:hanging="1800"/>
      </w:pPr>
      <w:rPr>
        <w:rFonts w:hint="default"/>
      </w:rPr>
    </w:lvl>
  </w:abstractNum>
  <w:abstractNum w:abstractNumId="3" w15:restartNumberingAfterBreak="0">
    <w:nsid w:val="11A8059E"/>
    <w:multiLevelType w:val="multilevel"/>
    <w:tmpl w:val="712650E8"/>
    <w:lvl w:ilvl="0">
      <w:start w:val="1974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2F2D7D"/>
    <w:multiLevelType w:val="hybridMultilevel"/>
    <w:tmpl w:val="B1DE2F8C"/>
    <w:lvl w:ilvl="0" w:tplc="F0BE4620">
      <w:start w:val="1998"/>
      <w:numFmt w:val="decimal"/>
      <w:lvlText w:val="%1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F26B1C"/>
    <w:multiLevelType w:val="multilevel"/>
    <w:tmpl w:val="A55C4124"/>
    <w:lvl w:ilvl="0">
      <w:start w:val="1974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31C6B68"/>
    <w:multiLevelType w:val="multilevel"/>
    <w:tmpl w:val="8300FAD2"/>
    <w:lvl w:ilvl="0">
      <w:start w:val="1990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B1D01CD"/>
    <w:multiLevelType w:val="multilevel"/>
    <w:tmpl w:val="8AA8E4E2"/>
    <w:lvl w:ilvl="0">
      <w:start w:val="199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3CD85877"/>
    <w:multiLevelType w:val="hybridMultilevel"/>
    <w:tmpl w:val="7196063C"/>
    <w:lvl w:ilvl="0" w:tplc="9A6EE9F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777AC9"/>
    <w:multiLevelType w:val="multilevel"/>
    <w:tmpl w:val="A55C618A"/>
    <w:lvl w:ilvl="0">
      <w:start w:val="197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6D113D6"/>
    <w:multiLevelType w:val="multilevel"/>
    <w:tmpl w:val="49E44612"/>
    <w:lvl w:ilvl="0">
      <w:start w:val="197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2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C6167D9"/>
    <w:multiLevelType w:val="multilevel"/>
    <w:tmpl w:val="9E9C49DC"/>
    <w:lvl w:ilvl="0">
      <w:start w:val="1985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89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8B44D26"/>
    <w:multiLevelType w:val="multilevel"/>
    <w:tmpl w:val="CF1856F0"/>
    <w:lvl w:ilvl="0">
      <w:start w:val="2001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2003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602B224E"/>
    <w:multiLevelType w:val="multilevel"/>
    <w:tmpl w:val="99CA609E"/>
    <w:lvl w:ilvl="0">
      <w:start w:val="197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2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638F3474"/>
    <w:multiLevelType w:val="multilevel"/>
    <w:tmpl w:val="18FA94D8"/>
    <w:lvl w:ilvl="0">
      <w:start w:val="1972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74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5606DD7"/>
    <w:multiLevelType w:val="multilevel"/>
    <w:tmpl w:val="49C43FD0"/>
    <w:lvl w:ilvl="0">
      <w:start w:val="1989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6B625560"/>
    <w:multiLevelType w:val="multilevel"/>
    <w:tmpl w:val="083AE248"/>
    <w:lvl w:ilvl="0">
      <w:start w:val="1990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1998"/>
      <w:numFmt w:val="decimal"/>
      <w:lvlText w:val="%1-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6D6F11F1"/>
    <w:multiLevelType w:val="multilevel"/>
    <w:tmpl w:val="E2BA99A4"/>
    <w:lvl w:ilvl="0">
      <w:start w:val="1990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998"/>
      <w:numFmt w:val="decimal"/>
      <w:lvlText w:val="%1-%2"/>
      <w:lvlJc w:val="left"/>
      <w:pPr>
        <w:ind w:left="90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900" w:hanging="90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6"/>
  </w:num>
  <w:num w:numId="2">
    <w:abstractNumId w:val="7"/>
  </w:num>
  <w:num w:numId="3">
    <w:abstractNumId w:val="1"/>
  </w:num>
  <w:num w:numId="4">
    <w:abstractNumId w:val="15"/>
  </w:num>
  <w:num w:numId="5">
    <w:abstractNumId w:val="6"/>
  </w:num>
  <w:num w:numId="6">
    <w:abstractNumId w:val="17"/>
  </w:num>
  <w:num w:numId="7">
    <w:abstractNumId w:val="11"/>
  </w:num>
  <w:num w:numId="8">
    <w:abstractNumId w:val="0"/>
  </w:num>
  <w:num w:numId="9">
    <w:abstractNumId w:val="14"/>
  </w:num>
  <w:num w:numId="10">
    <w:abstractNumId w:val="13"/>
  </w:num>
  <w:num w:numId="11">
    <w:abstractNumId w:val="4"/>
  </w:num>
  <w:num w:numId="12">
    <w:abstractNumId w:val="12"/>
  </w:num>
  <w:num w:numId="13">
    <w:abstractNumId w:val="8"/>
  </w:num>
  <w:num w:numId="14">
    <w:abstractNumId w:val="10"/>
  </w:num>
  <w:num w:numId="15">
    <w:abstractNumId w:val="3"/>
  </w:num>
  <w:num w:numId="16">
    <w:abstractNumId w:val="5"/>
  </w:num>
  <w:num w:numId="17">
    <w:abstractNumId w:val="2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UwMjO3MDUzNTM2MDRW0lEKTi0uzszPAykwMqkFAHtAo7UtAAAA"/>
    <w:docVar w:name="__grammarly61__i" w:val="H4sIAAAAAAAEAKtWckksSQxILCpxzi/NK1GyMqwFAAEhoTITAAAA"/>
    <w:docVar w:name="__grammarly61_1" w:val="H4sIAAAAAAAEAKtWcslPLs1NzSvxTFGyUjK0TDK2NE8y1DU2Tk7UNTEzTNS1NE1L07VMtDA3M0xONDE2SFPSUQpOLS7OzM8DaTGuBQAIBxMSQwAAAA=="/>
  </w:docVars>
  <w:rsids>
    <w:rsidRoot w:val="00847382"/>
    <w:rsid w:val="00000DCF"/>
    <w:rsid w:val="00007FA5"/>
    <w:rsid w:val="00062E9D"/>
    <w:rsid w:val="0009475F"/>
    <w:rsid w:val="000A0476"/>
    <w:rsid w:val="000A526C"/>
    <w:rsid w:val="00105080"/>
    <w:rsid w:val="0014160B"/>
    <w:rsid w:val="0015031D"/>
    <w:rsid w:val="00181A54"/>
    <w:rsid w:val="001925C8"/>
    <w:rsid w:val="00197597"/>
    <w:rsid w:val="00237D53"/>
    <w:rsid w:val="00240A6B"/>
    <w:rsid w:val="00241509"/>
    <w:rsid w:val="00250FC9"/>
    <w:rsid w:val="002637E8"/>
    <w:rsid w:val="00265CDE"/>
    <w:rsid w:val="002776AC"/>
    <w:rsid w:val="00294D3E"/>
    <w:rsid w:val="002A67D5"/>
    <w:rsid w:val="002B0B60"/>
    <w:rsid w:val="002F4A22"/>
    <w:rsid w:val="00303FB7"/>
    <w:rsid w:val="003324F1"/>
    <w:rsid w:val="0034160A"/>
    <w:rsid w:val="003416EE"/>
    <w:rsid w:val="003434CE"/>
    <w:rsid w:val="0036408C"/>
    <w:rsid w:val="003731C3"/>
    <w:rsid w:val="00375B71"/>
    <w:rsid w:val="00392397"/>
    <w:rsid w:val="003C0014"/>
    <w:rsid w:val="003C04DA"/>
    <w:rsid w:val="003C32CF"/>
    <w:rsid w:val="003D27EA"/>
    <w:rsid w:val="004007F6"/>
    <w:rsid w:val="00417A68"/>
    <w:rsid w:val="00431563"/>
    <w:rsid w:val="00456CC8"/>
    <w:rsid w:val="00457FFE"/>
    <w:rsid w:val="00470D07"/>
    <w:rsid w:val="00481027"/>
    <w:rsid w:val="004914F5"/>
    <w:rsid w:val="004952D5"/>
    <w:rsid w:val="004B2A5F"/>
    <w:rsid w:val="004B407D"/>
    <w:rsid w:val="004B4363"/>
    <w:rsid w:val="004F1B62"/>
    <w:rsid w:val="005111B5"/>
    <w:rsid w:val="005132A2"/>
    <w:rsid w:val="005249A4"/>
    <w:rsid w:val="00537BB1"/>
    <w:rsid w:val="00561329"/>
    <w:rsid w:val="00572AAF"/>
    <w:rsid w:val="00594186"/>
    <w:rsid w:val="005A3C6E"/>
    <w:rsid w:val="005A4391"/>
    <w:rsid w:val="005D4B30"/>
    <w:rsid w:val="005E0F3B"/>
    <w:rsid w:val="005E647F"/>
    <w:rsid w:val="005F0BD3"/>
    <w:rsid w:val="00636CE6"/>
    <w:rsid w:val="00657A52"/>
    <w:rsid w:val="00681EAA"/>
    <w:rsid w:val="00682A0B"/>
    <w:rsid w:val="006A3CB2"/>
    <w:rsid w:val="006C2040"/>
    <w:rsid w:val="006D2413"/>
    <w:rsid w:val="006F609F"/>
    <w:rsid w:val="00716E32"/>
    <w:rsid w:val="00724931"/>
    <w:rsid w:val="00730ADA"/>
    <w:rsid w:val="00755004"/>
    <w:rsid w:val="00764DD8"/>
    <w:rsid w:val="00796D34"/>
    <w:rsid w:val="007B1259"/>
    <w:rsid w:val="007B1E79"/>
    <w:rsid w:val="007C1227"/>
    <w:rsid w:val="007C185B"/>
    <w:rsid w:val="007C405A"/>
    <w:rsid w:val="007D5309"/>
    <w:rsid w:val="00847382"/>
    <w:rsid w:val="00853ADA"/>
    <w:rsid w:val="00862AC4"/>
    <w:rsid w:val="00876B4B"/>
    <w:rsid w:val="008D01B2"/>
    <w:rsid w:val="008D0B82"/>
    <w:rsid w:val="008E6AD3"/>
    <w:rsid w:val="00907E33"/>
    <w:rsid w:val="0091434A"/>
    <w:rsid w:val="00917B58"/>
    <w:rsid w:val="00923228"/>
    <w:rsid w:val="0094502F"/>
    <w:rsid w:val="0095198B"/>
    <w:rsid w:val="00972EAD"/>
    <w:rsid w:val="009A0236"/>
    <w:rsid w:val="009B09CA"/>
    <w:rsid w:val="009F003E"/>
    <w:rsid w:val="00A23919"/>
    <w:rsid w:val="00A23E85"/>
    <w:rsid w:val="00A80C3D"/>
    <w:rsid w:val="00AC5CE7"/>
    <w:rsid w:val="00AF2DD5"/>
    <w:rsid w:val="00B10FCF"/>
    <w:rsid w:val="00B317FA"/>
    <w:rsid w:val="00B37147"/>
    <w:rsid w:val="00B45861"/>
    <w:rsid w:val="00B539A8"/>
    <w:rsid w:val="00B7160F"/>
    <w:rsid w:val="00B747D4"/>
    <w:rsid w:val="00BA0ABB"/>
    <w:rsid w:val="00BA403B"/>
    <w:rsid w:val="00BF2792"/>
    <w:rsid w:val="00C13FC0"/>
    <w:rsid w:val="00C6101F"/>
    <w:rsid w:val="00C67036"/>
    <w:rsid w:val="00C70295"/>
    <w:rsid w:val="00C84C55"/>
    <w:rsid w:val="00C942AC"/>
    <w:rsid w:val="00CC038C"/>
    <w:rsid w:val="00CE6773"/>
    <w:rsid w:val="00CF0E07"/>
    <w:rsid w:val="00D155DB"/>
    <w:rsid w:val="00D34A59"/>
    <w:rsid w:val="00D475BD"/>
    <w:rsid w:val="00D54107"/>
    <w:rsid w:val="00DA5CDD"/>
    <w:rsid w:val="00DB131D"/>
    <w:rsid w:val="00DB773F"/>
    <w:rsid w:val="00DF5643"/>
    <w:rsid w:val="00E23C18"/>
    <w:rsid w:val="00E60CF7"/>
    <w:rsid w:val="00E73910"/>
    <w:rsid w:val="00E84A16"/>
    <w:rsid w:val="00EC2C69"/>
    <w:rsid w:val="00EE4448"/>
    <w:rsid w:val="00EF7C3B"/>
    <w:rsid w:val="00F1219D"/>
    <w:rsid w:val="00F4149C"/>
    <w:rsid w:val="00F431E9"/>
    <w:rsid w:val="00F65903"/>
    <w:rsid w:val="00F75CFC"/>
    <w:rsid w:val="00F90641"/>
    <w:rsid w:val="00F940BA"/>
    <w:rsid w:val="00FB6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DC0B211"/>
  <w15:docId w15:val="{BEF3F554-3323-42B7-AD7C-5BA83AB58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E85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23E85"/>
    <w:pPr>
      <w:jc w:val="center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27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759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609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738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A23E85"/>
    <w:rPr>
      <w:rFonts w:ascii="Arial" w:eastAsia="Times New Roman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27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37B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BB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7B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BB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7F6"/>
    <w:pPr>
      <w:ind w:left="720"/>
      <w:contextualSpacing/>
    </w:pPr>
  </w:style>
  <w:style w:type="paragraph" w:customStyle="1" w:styleId="textcentered">
    <w:name w:val="text centered"/>
    <w:aliases w:val="tc"/>
    <w:basedOn w:val="Normal"/>
    <w:rsid w:val="00265CDE"/>
    <w:pPr>
      <w:overflowPunct w:val="0"/>
      <w:adjustRightInd w:val="0"/>
      <w:spacing w:line="480" w:lineRule="atLeast"/>
      <w:jc w:val="center"/>
      <w:textAlignment w:val="baseline"/>
    </w:pPr>
    <w:rPr>
      <w:rFonts w:ascii="Times" w:hAnsi="Times"/>
      <w:szCs w:val="20"/>
    </w:rPr>
  </w:style>
  <w:style w:type="paragraph" w:customStyle="1" w:styleId="headingfm1">
    <w:name w:val="heading fm1"/>
    <w:aliases w:val="hf1"/>
    <w:basedOn w:val="Heading1"/>
    <w:next w:val="textcentered"/>
    <w:rsid w:val="00265CDE"/>
    <w:pPr>
      <w:keepLines/>
      <w:overflowPunct w:val="0"/>
      <w:adjustRightInd w:val="0"/>
      <w:spacing w:line="480" w:lineRule="atLeast"/>
      <w:textAlignment w:val="baseline"/>
      <w:outlineLvl w:val="9"/>
    </w:pPr>
    <w:rPr>
      <w:rFonts w:ascii="Times" w:hAnsi="Times" w:cs="Times New Roman"/>
      <w:bCs w:val="0"/>
      <w:sz w:val="28"/>
      <w:szCs w:val="20"/>
    </w:rPr>
  </w:style>
  <w:style w:type="paragraph" w:customStyle="1" w:styleId="Default">
    <w:name w:val="Default"/>
    <w:rsid w:val="00F121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C1227"/>
    <w:pPr>
      <w:autoSpaceDE/>
      <w:autoSpaceDN/>
      <w:spacing w:before="100" w:beforeAutospacing="1" w:after="100" w:afterAutospacing="1"/>
    </w:pPr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7B1259"/>
    <w:rPr>
      <w:b/>
      <w:bCs/>
    </w:rPr>
  </w:style>
  <w:style w:type="character" w:customStyle="1" w:styleId="apple-converted-space">
    <w:name w:val="apple-converted-space"/>
    <w:basedOn w:val="DefaultParagraphFont"/>
    <w:rsid w:val="007B1259"/>
  </w:style>
  <w:style w:type="character" w:styleId="Hyperlink">
    <w:name w:val="Hyperlink"/>
    <w:basedOn w:val="DefaultParagraphFont"/>
    <w:uiPriority w:val="99"/>
    <w:unhideWhenUsed/>
    <w:rsid w:val="0036408C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609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759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429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053/jctres.02.201601.0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C92CA-D129-4296-8C51-550A8FBAA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5251</Words>
  <Characters>29937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PCSS</dc:creator>
  <cp:lastModifiedBy>Salvatore Anthony P</cp:lastModifiedBy>
  <cp:revision>2</cp:revision>
  <dcterms:created xsi:type="dcterms:W3CDTF">2018-09-25T20:59:00Z</dcterms:created>
  <dcterms:modified xsi:type="dcterms:W3CDTF">2018-09-25T20:59:00Z</dcterms:modified>
</cp:coreProperties>
</file>